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365" w:tblpY="181"/>
        <w:tblW w:w="10867" w:type="dxa"/>
        <w:tblLayout w:type="fixed"/>
        <w:tblLook w:val="04A0" w:firstRow="1" w:lastRow="0" w:firstColumn="1" w:lastColumn="0" w:noHBand="0" w:noVBand="1"/>
      </w:tblPr>
      <w:tblGrid>
        <w:gridCol w:w="2786"/>
        <w:gridCol w:w="6172"/>
        <w:gridCol w:w="1909"/>
      </w:tblGrid>
      <w:tr w:rsidR="00967052" w:rsidRPr="00315193" w14:paraId="524333D9" w14:textId="77777777" w:rsidTr="007D04DD">
        <w:trPr>
          <w:trHeight w:val="83"/>
        </w:trPr>
        <w:tc>
          <w:tcPr>
            <w:tcW w:w="2786" w:type="dxa"/>
          </w:tcPr>
          <w:p w14:paraId="09F1ED70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 xml:space="preserve">NAME </w:t>
            </w:r>
          </w:p>
        </w:tc>
        <w:tc>
          <w:tcPr>
            <w:tcW w:w="6172" w:type="dxa"/>
          </w:tcPr>
          <w:p w14:paraId="212E905F" w14:textId="2521919D" w:rsidR="00CB10C6" w:rsidRPr="00315193" w:rsidRDefault="00BE0954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R GOPINATH</w:t>
            </w:r>
          </w:p>
        </w:tc>
        <w:tc>
          <w:tcPr>
            <w:tcW w:w="1909" w:type="dxa"/>
            <w:vMerge w:val="restart"/>
          </w:tcPr>
          <w:p w14:paraId="12654636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righ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noProof/>
                <w:sz w:val="22"/>
                <w:szCs w:val="22"/>
              </w:rPr>
              <w:drawing>
                <wp:inline distT="0" distB="0" distL="0" distR="0" wp14:anchorId="49E4FABA" wp14:editId="1E987178">
                  <wp:extent cx="1057275" cy="1032309"/>
                  <wp:effectExtent l="0" t="0" r="0" b="0"/>
                  <wp:docPr id="7" name="Picture 0" descr="New Doc 2017-08-18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 Doc 2017-08-18_1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113" cy="1053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052" w:rsidRPr="00315193" w14:paraId="74368F68" w14:textId="77777777" w:rsidTr="007D04DD">
        <w:trPr>
          <w:trHeight w:val="164"/>
        </w:trPr>
        <w:tc>
          <w:tcPr>
            <w:tcW w:w="2786" w:type="dxa"/>
          </w:tcPr>
          <w:p w14:paraId="7728E871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CONTACT NUMBER</w:t>
            </w:r>
          </w:p>
        </w:tc>
        <w:tc>
          <w:tcPr>
            <w:tcW w:w="6172" w:type="dxa"/>
          </w:tcPr>
          <w:p w14:paraId="776A245E" w14:textId="3E4B1E6C" w:rsidR="00CB10C6" w:rsidRPr="00315193" w:rsidRDefault="00967052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 xml:space="preserve">+91 90030 77905, </w:t>
            </w:r>
          </w:p>
        </w:tc>
        <w:tc>
          <w:tcPr>
            <w:tcW w:w="1909" w:type="dxa"/>
            <w:vMerge/>
          </w:tcPr>
          <w:p w14:paraId="3E022AF3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  <w:tr w:rsidR="00967052" w:rsidRPr="00315193" w14:paraId="2605E499" w14:textId="77777777" w:rsidTr="007D04DD">
        <w:trPr>
          <w:trHeight w:val="203"/>
        </w:trPr>
        <w:tc>
          <w:tcPr>
            <w:tcW w:w="2786" w:type="dxa"/>
          </w:tcPr>
          <w:p w14:paraId="6C286E88" w14:textId="14D79944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E MAIL ID</w:t>
            </w:r>
          </w:p>
        </w:tc>
        <w:tc>
          <w:tcPr>
            <w:tcW w:w="6172" w:type="dxa"/>
          </w:tcPr>
          <w:p w14:paraId="66254B05" w14:textId="77777777" w:rsidR="00CB10C6" w:rsidRPr="00315193" w:rsidRDefault="005C75C7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hyperlink r:id="rId9" w:history="1">
              <w:r w:rsidR="002B05E0" w:rsidRPr="00315193">
                <w:rPr>
                  <w:rStyle w:val="Hyperlink"/>
                  <w:rFonts w:ascii="Alstom" w:hAnsi="Alstom"/>
                  <w:sz w:val="22"/>
                  <w:szCs w:val="22"/>
                </w:rPr>
                <w:t>mailtogopi99@gmail.com</w:t>
              </w:r>
            </w:hyperlink>
          </w:p>
        </w:tc>
        <w:tc>
          <w:tcPr>
            <w:tcW w:w="1909" w:type="dxa"/>
            <w:vMerge/>
          </w:tcPr>
          <w:p w14:paraId="3FBBE325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  <w:tr w:rsidR="00967052" w:rsidRPr="00315193" w14:paraId="537B7F70" w14:textId="77777777" w:rsidTr="007D04DD">
        <w:trPr>
          <w:trHeight w:val="457"/>
        </w:trPr>
        <w:tc>
          <w:tcPr>
            <w:tcW w:w="2786" w:type="dxa"/>
          </w:tcPr>
          <w:p w14:paraId="4B1F9979" w14:textId="77777777" w:rsidR="00CB10C6" w:rsidRPr="00315193" w:rsidRDefault="00967052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 xml:space="preserve">Address </w:t>
            </w:r>
          </w:p>
        </w:tc>
        <w:tc>
          <w:tcPr>
            <w:tcW w:w="6172" w:type="dxa"/>
          </w:tcPr>
          <w:p w14:paraId="164F9346" w14:textId="77777777" w:rsidR="00CB10C6" w:rsidRPr="00315193" w:rsidRDefault="00967052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No 1/39 Koviloor,</w:t>
            </w:r>
            <w:r w:rsidR="00EA5030" w:rsidRPr="00315193">
              <w:rPr>
                <w:rFonts w:ascii="Alstom" w:hAnsi="Alstom"/>
                <w:sz w:val="22"/>
                <w:szCs w:val="22"/>
              </w:rPr>
              <w:t xml:space="preserve"> </w:t>
            </w:r>
            <w:r w:rsidRPr="00315193">
              <w:rPr>
                <w:rFonts w:ascii="Alstom" w:hAnsi="Alstom"/>
                <w:sz w:val="22"/>
                <w:szCs w:val="22"/>
              </w:rPr>
              <w:t>Kandili ,</w:t>
            </w:r>
            <w:r w:rsidR="00EA5030" w:rsidRPr="00315193">
              <w:rPr>
                <w:rFonts w:ascii="Alstom" w:hAnsi="Alstom"/>
                <w:sz w:val="22"/>
                <w:szCs w:val="22"/>
              </w:rPr>
              <w:t xml:space="preserve"> Thirupatur </w:t>
            </w:r>
            <w:r w:rsidRPr="00315193">
              <w:rPr>
                <w:rFonts w:ascii="Alstom" w:hAnsi="Alstom"/>
                <w:sz w:val="22"/>
                <w:szCs w:val="22"/>
              </w:rPr>
              <w:t>,Vellore</w:t>
            </w:r>
            <w:r w:rsidR="00EA5030" w:rsidRPr="00315193">
              <w:rPr>
                <w:rFonts w:ascii="Alstom" w:hAnsi="Alstom"/>
                <w:sz w:val="22"/>
                <w:szCs w:val="22"/>
              </w:rPr>
              <w:t xml:space="preserve">,  </w:t>
            </w:r>
            <w:r w:rsidRPr="00315193">
              <w:rPr>
                <w:rFonts w:ascii="Alstom" w:hAnsi="Alstom"/>
                <w:sz w:val="22"/>
                <w:szCs w:val="22"/>
              </w:rPr>
              <w:t xml:space="preserve"> Tamilnadu </w:t>
            </w:r>
          </w:p>
        </w:tc>
        <w:tc>
          <w:tcPr>
            <w:tcW w:w="1909" w:type="dxa"/>
            <w:vMerge/>
          </w:tcPr>
          <w:p w14:paraId="05D18F84" w14:textId="77777777" w:rsidR="00CB10C6" w:rsidRPr="00315193" w:rsidRDefault="00CB10C6" w:rsidP="00F64C6F">
            <w:pPr>
              <w:pStyle w:val="NormalFirstline05"/>
              <w:spacing w:before="100" w:beforeAutospacing="1" w:after="100" w:afterAutospacing="1" w:line="240" w:lineRule="auto"/>
              <w:contextualSpacing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</w:tbl>
    <w:p w14:paraId="43D4C647" w14:textId="77777777" w:rsidR="00CB10C6" w:rsidRPr="00315193" w:rsidRDefault="00CB10C6" w:rsidP="00F5796A">
      <w:pPr>
        <w:pStyle w:val="NormalFirstline05"/>
        <w:jc w:val="left"/>
        <w:rPr>
          <w:rFonts w:ascii="Alstom" w:hAnsi="Alstom"/>
          <w:b/>
          <w:sz w:val="22"/>
          <w:szCs w:val="22"/>
          <w:u w:val="thick"/>
        </w:rPr>
      </w:pPr>
    </w:p>
    <w:p w14:paraId="54C75C6C" w14:textId="77777777" w:rsidR="00EB6184" w:rsidRPr="00315193" w:rsidRDefault="00933EE5" w:rsidP="00DD6559">
      <w:pPr>
        <w:shd w:val="clear" w:color="auto" w:fill="BABFCB" w:themeFill="text2" w:themeFillTint="66"/>
        <w:spacing w:line="240" w:lineRule="auto"/>
        <w:jc w:val="center"/>
        <w:rPr>
          <w:rFonts w:ascii="Alstom" w:hAnsi="Alstom" w:cstheme="minorHAnsi"/>
          <w:b/>
        </w:rPr>
      </w:pPr>
      <w:r w:rsidRPr="00315193">
        <w:rPr>
          <w:rFonts w:ascii="Alstom" w:hAnsi="Alstom" w:cstheme="minorHAnsi"/>
          <w:b/>
        </w:rPr>
        <w:t>PROFESSIONAL OVERVIEW</w:t>
      </w:r>
      <w:r w:rsidR="00CF5DB1" w:rsidRPr="00315193">
        <w:rPr>
          <w:rFonts w:ascii="Alstom" w:hAnsi="Alstom" w:cstheme="minorHAnsi"/>
          <w:b/>
        </w:rPr>
        <w:t>:</w:t>
      </w:r>
    </w:p>
    <w:p w14:paraId="26E6B144" w14:textId="597CAAEA" w:rsidR="007D7172" w:rsidRPr="00315193" w:rsidRDefault="004F7FFA" w:rsidP="00DD6559">
      <w:pPr>
        <w:spacing w:line="240" w:lineRule="auto"/>
        <w:rPr>
          <w:rFonts w:ascii="Alstom" w:hAnsi="Alstom" w:cstheme="minorHAnsi"/>
        </w:rPr>
      </w:pPr>
      <w:r w:rsidRPr="00315193">
        <w:rPr>
          <w:rFonts w:ascii="Alstom" w:hAnsi="Alstom" w:cstheme="minorHAnsi"/>
        </w:rPr>
        <w:t xml:space="preserve">Looking for a position in a resulting –oriented organization where experience, skills and education will be utilized towards growth </w:t>
      </w:r>
      <w:r w:rsidR="00201C10" w:rsidRPr="00315193">
        <w:rPr>
          <w:rFonts w:ascii="Alstom" w:hAnsi="Alstom" w:cstheme="minorHAnsi"/>
        </w:rPr>
        <w:t xml:space="preserve">A </w:t>
      </w:r>
      <w:r w:rsidR="00E77B5C" w:rsidRPr="00315193">
        <w:rPr>
          <w:rFonts w:ascii="Alstom" w:hAnsi="Alstom" w:cstheme="minorHAnsi"/>
        </w:rPr>
        <w:t xml:space="preserve">Dynamic Professional with Over </w:t>
      </w:r>
      <w:r w:rsidR="00A2775E">
        <w:rPr>
          <w:rFonts w:ascii="Alstom" w:hAnsi="Alstom" w:cstheme="minorHAnsi"/>
          <w:b/>
        </w:rPr>
        <w:t xml:space="preserve">7 </w:t>
      </w:r>
      <w:bookmarkStart w:id="0" w:name="_GoBack"/>
      <w:bookmarkEnd w:id="0"/>
      <w:r w:rsidR="00A2775E">
        <w:rPr>
          <w:rFonts w:ascii="Alstom" w:hAnsi="Alstom" w:cstheme="minorHAnsi"/>
          <w:b/>
        </w:rPr>
        <w:t>Years</w:t>
      </w:r>
      <w:r w:rsidR="00726BED" w:rsidRPr="00315193">
        <w:rPr>
          <w:rFonts w:ascii="Alstom" w:hAnsi="Alstom" w:cstheme="minorHAnsi"/>
        </w:rPr>
        <w:t xml:space="preserve"> </w:t>
      </w:r>
      <w:r w:rsidR="00BE0954" w:rsidRPr="00315193">
        <w:rPr>
          <w:rFonts w:ascii="Alstom" w:hAnsi="Alstom" w:cstheme="minorHAnsi"/>
        </w:rPr>
        <w:t>of</w:t>
      </w:r>
      <w:r w:rsidR="00EA5030" w:rsidRPr="00315193">
        <w:rPr>
          <w:rFonts w:ascii="Alstom" w:hAnsi="Alstom" w:cstheme="minorHAnsi"/>
        </w:rPr>
        <w:t xml:space="preserve"> Valuable</w:t>
      </w:r>
      <w:r w:rsidR="00E77B5C" w:rsidRPr="00315193">
        <w:rPr>
          <w:rFonts w:ascii="Alstom" w:hAnsi="Alstom" w:cstheme="minorHAnsi"/>
        </w:rPr>
        <w:t xml:space="preserve"> Experience </w:t>
      </w:r>
      <w:r w:rsidR="00BE0954" w:rsidRPr="00315193">
        <w:rPr>
          <w:rFonts w:ascii="Alstom" w:hAnsi="Alstom" w:cstheme="minorHAnsi"/>
        </w:rPr>
        <w:t>in</w:t>
      </w:r>
      <w:r w:rsidR="00E77B5C" w:rsidRPr="00315193">
        <w:rPr>
          <w:rFonts w:ascii="Alstom" w:hAnsi="Alstom" w:cstheme="minorHAnsi"/>
        </w:rPr>
        <w:t xml:space="preserve"> The Field </w:t>
      </w:r>
      <w:r w:rsidR="00BE0954" w:rsidRPr="00315193">
        <w:rPr>
          <w:rFonts w:ascii="Alstom" w:hAnsi="Alstom" w:cstheme="minorHAnsi"/>
        </w:rPr>
        <w:t>of</w:t>
      </w:r>
      <w:r w:rsidR="00E77B5C" w:rsidRPr="00315193">
        <w:rPr>
          <w:rFonts w:ascii="Alstom" w:hAnsi="Alstom" w:cstheme="minorHAnsi"/>
        </w:rPr>
        <w:t xml:space="preserve"> </w:t>
      </w:r>
      <w:r w:rsidR="007763A4" w:rsidRPr="00315193">
        <w:rPr>
          <w:rFonts w:ascii="Alstom" w:hAnsi="Alstom" w:cstheme="minorHAnsi"/>
        </w:rPr>
        <w:t xml:space="preserve">Testing </w:t>
      </w:r>
      <w:r w:rsidR="00E77B5C" w:rsidRPr="00315193">
        <w:rPr>
          <w:rFonts w:ascii="Alstom" w:hAnsi="Alstom" w:cstheme="minorHAnsi"/>
        </w:rPr>
        <w:t>&amp;</w:t>
      </w:r>
      <w:r w:rsidR="00EB6184" w:rsidRPr="00315193">
        <w:rPr>
          <w:rFonts w:ascii="Alstom" w:hAnsi="Alstom" w:cstheme="minorHAnsi"/>
        </w:rPr>
        <w:t>Commissioning</w:t>
      </w:r>
      <w:r w:rsidR="00C45EAF" w:rsidRPr="00315193">
        <w:rPr>
          <w:rFonts w:ascii="Alstom" w:hAnsi="Alstom" w:cstheme="minorHAnsi"/>
        </w:rPr>
        <w:t xml:space="preserve"> </w:t>
      </w:r>
      <w:r w:rsidR="00E77B5C" w:rsidRPr="00315193">
        <w:rPr>
          <w:rFonts w:ascii="Alstom" w:hAnsi="Alstom" w:cstheme="minorHAnsi"/>
        </w:rPr>
        <w:t>Of Substation</w:t>
      </w:r>
      <w:r w:rsidR="001A5FEF" w:rsidRPr="00315193">
        <w:rPr>
          <w:rFonts w:ascii="Alstom" w:hAnsi="Alstom" w:cstheme="minorHAnsi"/>
        </w:rPr>
        <w:t xml:space="preserve"> &amp;</w:t>
      </w:r>
      <w:r w:rsidR="00EB6184" w:rsidRPr="00315193">
        <w:rPr>
          <w:rFonts w:ascii="Alstom" w:hAnsi="Alstom" w:cstheme="minorHAnsi"/>
        </w:rPr>
        <w:t xml:space="preserve">Maintenance </w:t>
      </w:r>
      <w:r w:rsidR="00E77B5C" w:rsidRPr="00315193">
        <w:rPr>
          <w:rFonts w:ascii="Alstom" w:hAnsi="Alstom" w:cstheme="minorHAnsi"/>
        </w:rPr>
        <w:t xml:space="preserve">&amp; </w:t>
      </w:r>
      <w:r w:rsidR="001A5FEF" w:rsidRPr="00315193">
        <w:rPr>
          <w:rFonts w:ascii="Alstom" w:hAnsi="Alstom" w:cstheme="minorHAnsi"/>
        </w:rPr>
        <w:t>Operations,</w:t>
      </w:r>
      <w:r w:rsidR="00DD6559" w:rsidRPr="00315193">
        <w:rPr>
          <w:rFonts w:ascii="Alstom" w:hAnsi="Alstom" w:cstheme="minorHAnsi"/>
        </w:rPr>
        <w:t xml:space="preserve"> </w:t>
      </w:r>
      <w:r w:rsidR="002B05E0" w:rsidRPr="00315193">
        <w:rPr>
          <w:rFonts w:ascii="Alstom" w:hAnsi="Alstom" w:cstheme="minorHAnsi"/>
        </w:rPr>
        <w:t>Equipment’s</w:t>
      </w:r>
      <w:r w:rsidRPr="00315193">
        <w:rPr>
          <w:rFonts w:ascii="Alstom" w:hAnsi="Alstom" w:cstheme="minorHAnsi"/>
        </w:rPr>
        <w:t xml:space="preserve"> Erection</w:t>
      </w:r>
      <w:r w:rsidR="00E77B5C" w:rsidRPr="00315193">
        <w:rPr>
          <w:rFonts w:ascii="Alstom" w:hAnsi="Alstom" w:cstheme="minorHAnsi"/>
        </w:rPr>
        <w:t>.</w:t>
      </w:r>
      <w:r w:rsidR="001C4D8C" w:rsidRPr="00315193">
        <w:rPr>
          <w:rFonts w:ascii="Alstom" w:hAnsi="Alstom" w:cstheme="minorHAnsi"/>
        </w:rPr>
        <w:t xml:space="preserve"> </w:t>
      </w:r>
    </w:p>
    <w:p w14:paraId="7B2B4CC0" w14:textId="77777777" w:rsidR="00B07791" w:rsidRPr="00315193" w:rsidRDefault="00803666" w:rsidP="00DD6559">
      <w:pPr>
        <w:shd w:val="clear" w:color="auto" w:fill="BABFCB" w:themeFill="text2" w:themeFillTint="66"/>
        <w:spacing w:line="240" w:lineRule="auto"/>
        <w:jc w:val="center"/>
        <w:rPr>
          <w:rFonts w:ascii="Alstom" w:hAnsi="Alstom" w:cstheme="minorHAnsi"/>
          <w:b/>
        </w:rPr>
      </w:pPr>
      <w:r w:rsidRPr="00315193">
        <w:rPr>
          <w:rFonts w:ascii="Alstom" w:hAnsi="Alstom" w:cstheme="minorHAnsi"/>
          <w:b/>
        </w:rPr>
        <w:t>ACADEMICQUALIFICATION:</w:t>
      </w:r>
    </w:p>
    <w:p w14:paraId="472C53CA" w14:textId="2F088A14" w:rsidR="00B07791" w:rsidRPr="00315193" w:rsidRDefault="00BE0954" w:rsidP="00DD6559">
      <w:pPr>
        <w:pStyle w:val="ListParagraph"/>
        <w:numPr>
          <w:ilvl w:val="1"/>
          <w:numId w:val="25"/>
        </w:numPr>
        <w:spacing w:after="0"/>
        <w:rPr>
          <w:rFonts w:ascii="Alstom" w:hAnsi="Alstom" w:cstheme="minorHAnsi"/>
        </w:rPr>
      </w:pPr>
      <w:r w:rsidRPr="00315193">
        <w:rPr>
          <w:rFonts w:ascii="Alstom" w:hAnsi="Alstom" w:cstheme="minorHAnsi"/>
        </w:rPr>
        <w:t>B.E. (</w:t>
      </w:r>
      <w:r w:rsidR="00B07791" w:rsidRPr="00315193">
        <w:rPr>
          <w:rFonts w:ascii="Alstom" w:hAnsi="Alstom" w:cstheme="minorHAnsi"/>
        </w:rPr>
        <w:t xml:space="preserve">ELECTRICAL </w:t>
      </w:r>
      <w:r w:rsidR="00E77B5C" w:rsidRPr="00315193">
        <w:rPr>
          <w:rFonts w:ascii="Alstom" w:hAnsi="Alstom" w:cstheme="minorHAnsi"/>
        </w:rPr>
        <w:t xml:space="preserve">&amp; </w:t>
      </w:r>
      <w:r w:rsidR="00B07791" w:rsidRPr="00315193">
        <w:rPr>
          <w:rFonts w:ascii="Alstom" w:hAnsi="Alstom" w:cstheme="minorHAnsi"/>
        </w:rPr>
        <w:t>ELECTRONICS ENGINEERING</w:t>
      </w:r>
      <w:r w:rsidR="00E77B5C" w:rsidRPr="00315193">
        <w:rPr>
          <w:rFonts w:ascii="Alstom" w:hAnsi="Alstom" w:cstheme="minorHAnsi"/>
        </w:rPr>
        <w:t xml:space="preserve">) </w:t>
      </w:r>
      <w:r w:rsidRPr="00F75EB7">
        <w:rPr>
          <w:rFonts w:ascii="Alstom" w:hAnsi="Alstom" w:cstheme="minorHAnsi"/>
          <w:b/>
        </w:rPr>
        <w:t>With</w:t>
      </w:r>
      <w:r>
        <w:rPr>
          <w:rFonts w:ascii="Alstom" w:hAnsi="Alstom" w:cstheme="minorHAnsi"/>
          <w:b/>
        </w:rPr>
        <w:t xml:space="preserve"> 7</w:t>
      </w:r>
      <w:r w:rsidR="00D810C4" w:rsidRPr="00F75EB7">
        <w:rPr>
          <w:rFonts w:ascii="Alstom" w:hAnsi="Alstom" w:cstheme="minorHAnsi"/>
          <w:b/>
        </w:rPr>
        <w:t xml:space="preserve">.02 </w:t>
      </w:r>
      <w:r w:rsidRPr="00F75EB7">
        <w:rPr>
          <w:rFonts w:ascii="Alstom" w:hAnsi="Alstom" w:cstheme="minorHAnsi"/>
          <w:b/>
        </w:rPr>
        <w:t>CGPA</w:t>
      </w:r>
      <w:r w:rsidRPr="00F75EB7">
        <w:rPr>
          <w:rFonts w:ascii="Alstom" w:hAnsi="Alstom" w:cstheme="minorHAnsi"/>
        </w:rPr>
        <w:t>, -</w:t>
      </w:r>
      <w:r w:rsidR="00AC2623" w:rsidRPr="00F75EB7">
        <w:rPr>
          <w:rFonts w:ascii="Alstom" w:hAnsi="Alstom" w:cstheme="minorHAnsi"/>
        </w:rPr>
        <w:t xml:space="preserve"> </w:t>
      </w:r>
      <w:r w:rsidR="00E77B5C" w:rsidRPr="00F75EB7">
        <w:rPr>
          <w:rFonts w:ascii="Alstom" w:hAnsi="Alstom" w:cstheme="minorHAnsi"/>
          <w:b/>
        </w:rPr>
        <w:t>2012</w:t>
      </w:r>
      <w:r w:rsidR="00E77B5C" w:rsidRPr="00F75EB7">
        <w:rPr>
          <w:rFonts w:ascii="Alstom" w:hAnsi="Alstom" w:cstheme="minorHAnsi"/>
        </w:rPr>
        <w:t>.</w:t>
      </w:r>
      <w:r w:rsidR="00F64C6F">
        <w:rPr>
          <w:rFonts w:ascii="Alstom" w:hAnsi="Alstom" w:cstheme="minorHAnsi"/>
        </w:rPr>
        <w:t>-Chennai</w:t>
      </w:r>
    </w:p>
    <w:p w14:paraId="0A9757E9" w14:textId="58F17D30" w:rsidR="00B07791" w:rsidRPr="00315193" w:rsidRDefault="00B07791" w:rsidP="00DD6559">
      <w:pPr>
        <w:pStyle w:val="ListParagraph"/>
        <w:numPr>
          <w:ilvl w:val="1"/>
          <w:numId w:val="25"/>
        </w:numPr>
        <w:spacing w:after="0"/>
        <w:rPr>
          <w:rFonts w:ascii="Alstom" w:hAnsi="Alstom" w:cstheme="minorHAnsi"/>
        </w:rPr>
      </w:pPr>
      <w:r w:rsidRPr="00315193">
        <w:rPr>
          <w:rFonts w:ascii="Alstom" w:hAnsi="Alstom" w:cstheme="minorHAnsi"/>
        </w:rPr>
        <w:t xml:space="preserve">Diploma </w:t>
      </w:r>
      <w:r w:rsidR="00BE0954" w:rsidRPr="00315193">
        <w:rPr>
          <w:rFonts w:ascii="Alstom" w:hAnsi="Alstom" w:cstheme="minorHAnsi"/>
        </w:rPr>
        <w:t>in</w:t>
      </w:r>
      <w:r w:rsidR="00E77B5C" w:rsidRPr="00315193">
        <w:rPr>
          <w:rFonts w:ascii="Alstom" w:hAnsi="Alstom" w:cstheme="minorHAnsi"/>
        </w:rPr>
        <w:t xml:space="preserve"> </w:t>
      </w:r>
      <w:r w:rsidRPr="00F75EB7">
        <w:rPr>
          <w:rFonts w:ascii="Alstom" w:hAnsi="Alstom" w:cstheme="minorHAnsi"/>
        </w:rPr>
        <w:t xml:space="preserve">EEE </w:t>
      </w:r>
      <w:r w:rsidR="00BE0954" w:rsidRPr="00F75EB7">
        <w:rPr>
          <w:rFonts w:ascii="Alstom" w:hAnsi="Alstom" w:cstheme="minorHAnsi"/>
          <w:b/>
          <w:bCs/>
        </w:rPr>
        <w:t>with</w:t>
      </w:r>
      <w:r w:rsidR="00E77B5C" w:rsidRPr="00F75EB7">
        <w:rPr>
          <w:rFonts w:ascii="Alstom" w:hAnsi="Alstom" w:cstheme="minorHAnsi"/>
          <w:b/>
          <w:bCs/>
        </w:rPr>
        <w:t xml:space="preserve"> </w:t>
      </w:r>
      <w:r w:rsidR="00485551" w:rsidRPr="00F75EB7">
        <w:rPr>
          <w:rFonts w:ascii="Alstom" w:hAnsi="Alstom" w:cstheme="minorHAnsi"/>
          <w:b/>
        </w:rPr>
        <w:t>88</w:t>
      </w:r>
      <w:r w:rsidR="00E77B5C" w:rsidRPr="00F75EB7">
        <w:rPr>
          <w:rFonts w:ascii="Alstom" w:hAnsi="Alstom" w:cstheme="minorHAnsi"/>
          <w:b/>
        </w:rPr>
        <w:t>%</w:t>
      </w:r>
      <w:r w:rsidR="00E77B5C" w:rsidRPr="00F75EB7">
        <w:rPr>
          <w:rFonts w:ascii="Alstom" w:hAnsi="Alstom" w:cstheme="minorHAnsi"/>
        </w:rPr>
        <w:t>.</w:t>
      </w:r>
      <w:r w:rsidR="00AC2623" w:rsidRPr="00F75EB7">
        <w:rPr>
          <w:rFonts w:ascii="Alstom" w:hAnsi="Alstom" w:cstheme="minorHAnsi"/>
        </w:rPr>
        <w:t xml:space="preserve">  -</w:t>
      </w:r>
      <w:r w:rsidR="00AC2623" w:rsidRPr="00F75EB7">
        <w:rPr>
          <w:rFonts w:ascii="Alstom" w:hAnsi="Alstom" w:cstheme="minorHAnsi"/>
          <w:b/>
        </w:rPr>
        <w:t xml:space="preserve"> 2009</w:t>
      </w:r>
      <w:r w:rsidR="00E77B5C" w:rsidRPr="00315193">
        <w:rPr>
          <w:rFonts w:ascii="Alstom" w:hAnsi="Alstom" w:cstheme="minorHAnsi"/>
        </w:rPr>
        <w:t xml:space="preserve"> </w:t>
      </w:r>
      <w:r w:rsidR="00F64C6F">
        <w:rPr>
          <w:rFonts w:ascii="Alstom" w:hAnsi="Alstom" w:cstheme="minorHAnsi"/>
        </w:rPr>
        <w:t>-</w:t>
      </w:r>
      <w:r w:rsidRPr="00315193">
        <w:rPr>
          <w:rFonts w:ascii="Alstom" w:hAnsi="Alstom" w:cstheme="minorHAnsi"/>
        </w:rPr>
        <w:t>Krishnangiri</w:t>
      </w:r>
    </w:p>
    <w:p w14:paraId="6B142BDB" w14:textId="79CABAF9" w:rsidR="00690FC7" w:rsidRPr="00315193" w:rsidRDefault="00B07791" w:rsidP="00315193">
      <w:pPr>
        <w:pStyle w:val="ListParagraph"/>
        <w:numPr>
          <w:ilvl w:val="1"/>
          <w:numId w:val="25"/>
        </w:numPr>
        <w:spacing w:after="0" w:line="276" w:lineRule="auto"/>
        <w:rPr>
          <w:rFonts w:ascii="Alstom" w:hAnsi="Alstom" w:cstheme="minorHAnsi"/>
        </w:rPr>
      </w:pPr>
      <w:r w:rsidRPr="00315193">
        <w:rPr>
          <w:rFonts w:ascii="Alstom" w:hAnsi="Alstom" w:cstheme="minorHAnsi"/>
        </w:rPr>
        <w:t xml:space="preserve">HSC </w:t>
      </w:r>
      <w:r w:rsidR="00E77B5C" w:rsidRPr="00315193">
        <w:rPr>
          <w:rFonts w:ascii="Alstom" w:hAnsi="Alstom" w:cstheme="minorHAnsi"/>
        </w:rPr>
        <w:t xml:space="preserve">With </w:t>
      </w:r>
      <w:r w:rsidR="00485551" w:rsidRPr="00315193">
        <w:rPr>
          <w:rFonts w:ascii="Alstom" w:hAnsi="Alstom" w:cstheme="minorHAnsi"/>
          <w:b/>
        </w:rPr>
        <w:t>76.25</w:t>
      </w:r>
      <w:r w:rsidR="00E77B5C" w:rsidRPr="00315193">
        <w:rPr>
          <w:rFonts w:ascii="Alstom" w:hAnsi="Alstom" w:cstheme="minorHAnsi"/>
          <w:b/>
        </w:rPr>
        <w:t>%</w:t>
      </w:r>
      <w:r w:rsidR="00E77B5C" w:rsidRPr="00315193">
        <w:rPr>
          <w:rFonts w:ascii="Alstom" w:hAnsi="Alstom" w:cstheme="minorHAnsi"/>
        </w:rPr>
        <w:t xml:space="preserve"> </w:t>
      </w:r>
      <w:r w:rsidR="00F75EB7">
        <w:rPr>
          <w:rFonts w:ascii="Alstom" w:hAnsi="Alstom" w:cstheme="minorHAnsi"/>
        </w:rPr>
        <w:t>-</w:t>
      </w:r>
      <w:r w:rsidR="00E77B5C" w:rsidRPr="00315193">
        <w:rPr>
          <w:rFonts w:ascii="Alstom" w:hAnsi="Alstom" w:cstheme="minorHAnsi"/>
        </w:rPr>
        <w:t xml:space="preserve"> </w:t>
      </w:r>
      <w:r w:rsidRPr="00315193">
        <w:rPr>
          <w:rFonts w:ascii="Alstom" w:hAnsi="Alstom" w:cstheme="minorHAnsi"/>
        </w:rPr>
        <w:t>I</w:t>
      </w:r>
      <w:r w:rsidR="00E77B5C" w:rsidRPr="00315193">
        <w:rPr>
          <w:rFonts w:ascii="Alstom" w:hAnsi="Alstom" w:cstheme="minorHAnsi"/>
        </w:rPr>
        <w:t>.</w:t>
      </w:r>
      <w:r w:rsidRPr="00315193">
        <w:rPr>
          <w:rFonts w:ascii="Alstom" w:hAnsi="Alstom" w:cstheme="minorHAnsi"/>
        </w:rPr>
        <w:t>V</w:t>
      </w:r>
      <w:r w:rsidR="00E77B5C" w:rsidRPr="00315193">
        <w:rPr>
          <w:rFonts w:ascii="Alstom" w:hAnsi="Alstom" w:cstheme="minorHAnsi"/>
        </w:rPr>
        <w:t>.</w:t>
      </w:r>
      <w:r w:rsidRPr="00315193">
        <w:rPr>
          <w:rFonts w:ascii="Alstom" w:hAnsi="Alstom" w:cstheme="minorHAnsi"/>
        </w:rPr>
        <w:t>N</w:t>
      </w:r>
      <w:r w:rsidR="00E77B5C" w:rsidRPr="00315193">
        <w:rPr>
          <w:rFonts w:ascii="Alstom" w:hAnsi="Alstom" w:cstheme="minorHAnsi"/>
        </w:rPr>
        <w:t>.</w:t>
      </w:r>
      <w:r w:rsidRPr="00315193">
        <w:rPr>
          <w:rFonts w:ascii="Alstom" w:hAnsi="Alstom" w:cstheme="minorHAnsi"/>
        </w:rPr>
        <w:t>G</w:t>
      </w:r>
      <w:r w:rsidR="00E77B5C" w:rsidRPr="00315193">
        <w:rPr>
          <w:rFonts w:ascii="Alstom" w:hAnsi="Alstom" w:cstheme="minorHAnsi"/>
        </w:rPr>
        <w:t>.</w:t>
      </w:r>
      <w:r w:rsidRPr="00315193">
        <w:rPr>
          <w:rFonts w:ascii="Alstom" w:hAnsi="Alstom" w:cstheme="minorHAnsi"/>
        </w:rPr>
        <w:t xml:space="preserve">Hr Sec </w:t>
      </w:r>
      <w:r w:rsidR="00E77B5C" w:rsidRPr="00315193">
        <w:rPr>
          <w:rFonts w:ascii="Alstom" w:hAnsi="Alstom" w:cstheme="minorHAnsi"/>
        </w:rPr>
        <w:t>School</w:t>
      </w:r>
      <w:r w:rsidR="00AC2623" w:rsidRPr="00315193">
        <w:rPr>
          <w:rFonts w:ascii="Alstom" w:hAnsi="Alstom" w:cstheme="minorHAnsi"/>
        </w:rPr>
        <w:t>-</w:t>
      </w:r>
      <w:r w:rsidR="00AC2623" w:rsidRPr="00F75EB7">
        <w:rPr>
          <w:rFonts w:ascii="Alstom" w:hAnsi="Alstom" w:cstheme="minorHAnsi"/>
          <w:b/>
        </w:rPr>
        <w:t>2007</w:t>
      </w:r>
    </w:p>
    <w:p w14:paraId="7FE362D2" w14:textId="77777777" w:rsidR="00782B8D" w:rsidRPr="00315193" w:rsidRDefault="0022681E" w:rsidP="00315193">
      <w:pPr>
        <w:shd w:val="clear" w:color="auto" w:fill="BABFCB" w:themeFill="text2" w:themeFillTint="66"/>
        <w:jc w:val="center"/>
        <w:rPr>
          <w:rFonts w:ascii="Alstom" w:hAnsi="Alstom" w:cstheme="minorHAnsi"/>
          <w:b/>
        </w:rPr>
      </w:pPr>
      <w:r w:rsidRPr="00315193">
        <w:rPr>
          <w:rFonts w:ascii="Alstom" w:hAnsi="Alstom" w:cstheme="minorHAnsi"/>
          <w:b/>
        </w:rPr>
        <w:t xml:space="preserve">PROFESSIONAL EXPERIENCE </w:t>
      </w:r>
    </w:p>
    <w:tbl>
      <w:tblPr>
        <w:tblStyle w:val="TableGrid"/>
        <w:tblpPr w:leftFromText="180" w:rightFromText="180" w:vertAnchor="page" w:horzAnchor="margin" w:tblpX="-105" w:tblpY="6676"/>
        <w:tblW w:w="10557" w:type="dxa"/>
        <w:tblLayout w:type="fixed"/>
        <w:tblLook w:val="04A0" w:firstRow="1" w:lastRow="0" w:firstColumn="1" w:lastColumn="0" w:noHBand="0" w:noVBand="1"/>
      </w:tblPr>
      <w:tblGrid>
        <w:gridCol w:w="503"/>
        <w:gridCol w:w="4627"/>
        <w:gridCol w:w="4005"/>
        <w:gridCol w:w="1422"/>
      </w:tblGrid>
      <w:tr w:rsidR="00315193" w:rsidRPr="00F64C6F" w14:paraId="66690E5E" w14:textId="77777777" w:rsidTr="00CC164A">
        <w:trPr>
          <w:trHeight w:val="167"/>
        </w:trPr>
        <w:tc>
          <w:tcPr>
            <w:tcW w:w="503" w:type="dxa"/>
          </w:tcPr>
          <w:p w14:paraId="685C3709" w14:textId="77777777" w:rsidR="00315193" w:rsidRPr="00F64C6F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  <w:b/>
              </w:rPr>
            </w:pPr>
            <w:r w:rsidRPr="00F64C6F">
              <w:rPr>
                <w:rFonts w:ascii="Alstom" w:hAnsi="Alstom" w:cstheme="minorHAnsi"/>
                <w:b/>
              </w:rPr>
              <w:t>SI No</w:t>
            </w:r>
          </w:p>
        </w:tc>
        <w:tc>
          <w:tcPr>
            <w:tcW w:w="4627" w:type="dxa"/>
          </w:tcPr>
          <w:p w14:paraId="34B8445D" w14:textId="751EB6A3" w:rsidR="00315193" w:rsidRPr="00F64C6F" w:rsidRDefault="00F64C6F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  <w:b/>
              </w:rPr>
            </w:pPr>
            <w:r>
              <w:rPr>
                <w:rFonts w:ascii="Alstom" w:hAnsi="Alstom" w:cstheme="minorHAnsi"/>
                <w:b/>
              </w:rPr>
              <w:t xml:space="preserve">                  NAME OF THE </w:t>
            </w:r>
            <w:r w:rsidR="00315193" w:rsidRPr="00F64C6F">
              <w:rPr>
                <w:rFonts w:ascii="Alstom" w:hAnsi="Alstom" w:cstheme="minorHAnsi"/>
                <w:b/>
              </w:rPr>
              <w:t>COMPANY</w:t>
            </w:r>
          </w:p>
        </w:tc>
        <w:tc>
          <w:tcPr>
            <w:tcW w:w="4005" w:type="dxa"/>
          </w:tcPr>
          <w:p w14:paraId="1C237370" w14:textId="77777777" w:rsidR="00315193" w:rsidRPr="00F64C6F" w:rsidRDefault="00315193" w:rsidP="00CC164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ascii="Alstom" w:hAnsi="Alstom" w:cstheme="minorHAnsi"/>
                <w:b/>
              </w:rPr>
            </w:pPr>
            <w:r w:rsidRPr="00F64C6F">
              <w:rPr>
                <w:rFonts w:ascii="Alstom" w:hAnsi="Alstom" w:cstheme="minorHAnsi"/>
                <w:b/>
              </w:rPr>
              <w:t>DESIGINATION</w:t>
            </w:r>
          </w:p>
        </w:tc>
        <w:tc>
          <w:tcPr>
            <w:tcW w:w="1422" w:type="dxa"/>
          </w:tcPr>
          <w:p w14:paraId="17104663" w14:textId="77777777" w:rsidR="00315193" w:rsidRPr="00F64C6F" w:rsidRDefault="00315193" w:rsidP="00CC164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ascii="Alstom" w:hAnsi="Alstom" w:cstheme="minorHAnsi"/>
                <w:b/>
              </w:rPr>
            </w:pPr>
            <w:r w:rsidRPr="00F64C6F">
              <w:rPr>
                <w:rFonts w:ascii="Alstom" w:hAnsi="Alstom" w:cstheme="minorHAnsi"/>
                <w:b/>
              </w:rPr>
              <w:t>EXPERIENCE</w:t>
            </w:r>
          </w:p>
        </w:tc>
      </w:tr>
      <w:tr w:rsidR="00315193" w:rsidRPr="00315193" w14:paraId="2C49FDFE" w14:textId="77777777" w:rsidTr="00CC164A">
        <w:trPr>
          <w:trHeight w:val="527"/>
        </w:trPr>
        <w:tc>
          <w:tcPr>
            <w:tcW w:w="503" w:type="dxa"/>
          </w:tcPr>
          <w:p w14:paraId="67591426" w14:textId="778EC88F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>1</w:t>
            </w:r>
          </w:p>
        </w:tc>
        <w:tc>
          <w:tcPr>
            <w:tcW w:w="4627" w:type="dxa"/>
          </w:tcPr>
          <w:p w14:paraId="5F66D423" w14:textId="0C63C3E3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  <w:bCs/>
              </w:rPr>
            </w:pPr>
            <w:r w:rsidRPr="00315193">
              <w:rPr>
                <w:rFonts w:ascii="Alstom" w:hAnsi="Alstom" w:cstheme="minorHAnsi"/>
              </w:rPr>
              <w:t xml:space="preserve"> </w:t>
            </w:r>
            <w:r w:rsidRPr="00315193">
              <w:rPr>
                <w:rFonts w:ascii="Alstom" w:hAnsi="Alstom" w:cstheme="minorHAnsi"/>
                <w:bCs/>
              </w:rPr>
              <w:t>M/S. INSER HITECH ENGINEERS PVT LTD.-</w:t>
            </w:r>
            <w:r w:rsidRPr="00F64C6F">
              <w:rPr>
                <w:rFonts w:ascii="Alstom" w:hAnsi="Alstom" w:cstheme="minorHAnsi"/>
                <w:b/>
                <w:bCs/>
              </w:rPr>
              <w:t>CHENNAI</w:t>
            </w:r>
            <w:r w:rsidRPr="00315193">
              <w:rPr>
                <w:rFonts w:ascii="Alstom" w:hAnsi="Alstom" w:cstheme="minorHAnsi"/>
                <w:bCs/>
              </w:rPr>
              <w:t xml:space="preserve"> </w:t>
            </w:r>
          </w:p>
        </w:tc>
        <w:tc>
          <w:tcPr>
            <w:tcW w:w="4005" w:type="dxa"/>
          </w:tcPr>
          <w:p w14:paraId="06E536DC" w14:textId="303C04D6" w:rsidR="00315193" w:rsidRPr="00315193" w:rsidRDefault="00BE0954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>SR. TESTING</w:t>
            </w:r>
            <w:r w:rsidR="00315193" w:rsidRPr="00315193">
              <w:rPr>
                <w:rFonts w:ascii="Alstom" w:hAnsi="Alstom" w:cstheme="minorHAnsi"/>
              </w:rPr>
              <w:t xml:space="preserve"> AND COMMISSIONING ENGG </w:t>
            </w:r>
          </w:p>
        </w:tc>
        <w:tc>
          <w:tcPr>
            <w:tcW w:w="1422" w:type="dxa"/>
          </w:tcPr>
          <w:p w14:paraId="227637DE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 xml:space="preserve">4.6 YEAR </w:t>
            </w:r>
          </w:p>
        </w:tc>
      </w:tr>
      <w:tr w:rsidR="00315193" w:rsidRPr="00315193" w14:paraId="0E096F11" w14:textId="77777777" w:rsidTr="00CC164A">
        <w:trPr>
          <w:trHeight w:val="33"/>
        </w:trPr>
        <w:tc>
          <w:tcPr>
            <w:tcW w:w="503" w:type="dxa"/>
          </w:tcPr>
          <w:p w14:paraId="2DA1B18C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>2</w:t>
            </w:r>
          </w:p>
        </w:tc>
        <w:tc>
          <w:tcPr>
            <w:tcW w:w="4627" w:type="dxa"/>
          </w:tcPr>
          <w:p w14:paraId="2F250B25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  <w:bCs/>
              </w:rPr>
            </w:pPr>
            <w:r w:rsidRPr="00315193">
              <w:rPr>
                <w:rFonts w:ascii="Alstom" w:hAnsi="Alstom" w:cstheme="minorHAnsi"/>
                <w:bCs/>
              </w:rPr>
              <w:t>DIGITAL ENERGY ENGINEERING W.L.L</w:t>
            </w:r>
            <w:r w:rsidRPr="00F64C6F">
              <w:rPr>
                <w:rFonts w:ascii="Alstom" w:hAnsi="Alstom" w:cstheme="minorHAnsi"/>
                <w:b/>
                <w:bCs/>
              </w:rPr>
              <w:t>- QATAR</w:t>
            </w:r>
          </w:p>
        </w:tc>
        <w:tc>
          <w:tcPr>
            <w:tcW w:w="4005" w:type="dxa"/>
          </w:tcPr>
          <w:p w14:paraId="3B2968A0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  <w:bCs/>
              </w:rPr>
              <w:t>TESTING ENGINEER</w:t>
            </w:r>
          </w:p>
        </w:tc>
        <w:tc>
          <w:tcPr>
            <w:tcW w:w="1422" w:type="dxa"/>
          </w:tcPr>
          <w:p w14:paraId="3E9FA854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 xml:space="preserve">1 YEAR </w:t>
            </w:r>
          </w:p>
        </w:tc>
      </w:tr>
      <w:tr w:rsidR="00315193" w:rsidRPr="00315193" w14:paraId="27D4E3DB" w14:textId="77777777" w:rsidTr="00CC164A">
        <w:trPr>
          <w:trHeight w:val="35"/>
        </w:trPr>
        <w:tc>
          <w:tcPr>
            <w:tcW w:w="503" w:type="dxa"/>
          </w:tcPr>
          <w:p w14:paraId="1AF69CC5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>3.</w:t>
            </w:r>
          </w:p>
        </w:tc>
        <w:tc>
          <w:tcPr>
            <w:tcW w:w="4627" w:type="dxa"/>
          </w:tcPr>
          <w:p w14:paraId="01E8F0E3" w14:textId="3856A9B4" w:rsidR="002D5166" w:rsidRPr="002D5166" w:rsidRDefault="002D5166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  <w:bCs/>
              </w:rPr>
            </w:pPr>
            <w:r w:rsidRPr="00315193">
              <w:rPr>
                <w:rFonts w:ascii="Alstom" w:hAnsi="Alstom" w:cstheme="minorHAnsi"/>
                <w:bCs/>
              </w:rPr>
              <w:t>M/S</w:t>
            </w:r>
            <w:r>
              <w:rPr>
                <w:rFonts w:ascii="Alstom" w:hAnsi="Alstom" w:cstheme="minorHAnsi"/>
                <w:bCs/>
              </w:rPr>
              <w:t xml:space="preserve">  </w:t>
            </w:r>
            <w:r w:rsidR="00315193" w:rsidRPr="00315193">
              <w:rPr>
                <w:rFonts w:ascii="Alstom" w:hAnsi="Alstom" w:cstheme="minorHAnsi"/>
                <w:bCs/>
              </w:rPr>
              <w:t xml:space="preserve">CLPS ENGG </w:t>
            </w:r>
            <w:r>
              <w:rPr>
                <w:rFonts w:ascii="Alstom" w:hAnsi="Alstom" w:cstheme="minorHAnsi"/>
                <w:bCs/>
              </w:rPr>
              <w:t>–</w:t>
            </w:r>
            <w:r w:rsidRPr="008F5C2E">
              <w:rPr>
                <w:rFonts w:ascii="Alstom" w:hAnsi="Alstom" w:cstheme="minorHAnsi"/>
                <w:b/>
                <w:bCs/>
              </w:rPr>
              <w:t>CHENNAI</w:t>
            </w:r>
            <w:r w:rsidR="00CC164A" w:rsidRPr="008F5C2E">
              <w:rPr>
                <w:rFonts w:ascii="Alstom" w:hAnsi="Alstom" w:cstheme="minorHAnsi"/>
                <w:b/>
                <w:bCs/>
              </w:rPr>
              <w:t>.</w:t>
            </w:r>
          </w:p>
        </w:tc>
        <w:tc>
          <w:tcPr>
            <w:tcW w:w="4005" w:type="dxa"/>
          </w:tcPr>
          <w:p w14:paraId="606DD43C" w14:textId="77777777" w:rsidR="00315193" w:rsidRPr="00315193" w:rsidRDefault="00315193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 w:rsidRPr="00315193">
              <w:rPr>
                <w:rFonts w:ascii="Alstom" w:hAnsi="Alstom" w:cstheme="minorHAnsi"/>
              </w:rPr>
              <w:t xml:space="preserve">SR. ENGINEER -SUBSTATION &amp; PROTECTION CO ORDINATOR </w:t>
            </w:r>
          </w:p>
        </w:tc>
        <w:tc>
          <w:tcPr>
            <w:tcW w:w="1422" w:type="dxa"/>
          </w:tcPr>
          <w:p w14:paraId="7073DC3C" w14:textId="31FC2C72" w:rsidR="00315193" w:rsidRPr="00315193" w:rsidRDefault="0041053C" w:rsidP="00CC164A">
            <w:pPr>
              <w:spacing w:before="100" w:beforeAutospacing="1" w:after="100" w:afterAutospacing="1" w:line="240" w:lineRule="auto"/>
              <w:contextualSpacing/>
              <w:rPr>
                <w:rFonts w:ascii="Alstom" w:hAnsi="Alstom" w:cstheme="minorHAnsi"/>
              </w:rPr>
            </w:pPr>
            <w:r>
              <w:rPr>
                <w:rFonts w:ascii="Alstom" w:hAnsi="Alstom" w:cstheme="minorHAnsi"/>
              </w:rPr>
              <w:t xml:space="preserve">Present </w:t>
            </w:r>
          </w:p>
        </w:tc>
      </w:tr>
    </w:tbl>
    <w:p w14:paraId="5DED9D04" w14:textId="77777777" w:rsidR="00F64C6F" w:rsidRDefault="00F64C6F" w:rsidP="00F64C6F">
      <w:pPr>
        <w:spacing w:before="100" w:beforeAutospacing="1" w:after="100" w:afterAutospacing="1"/>
        <w:contextualSpacing/>
        <w:rPr>
          <w:rFonts w:ascii="Alstom" w:hAnsi="Alstom" w:cstheme="minorHAnsi"/>
          <w:b/>
          <w:u w:val="single"/>
        </w:rPr>
      </w:pPr>
    </w:p>
    <w:p w14:paraId="78FE6473" w14:textId="526092D3" w:rsidR="00F64C6F" w:rsidRDefault="00315193" w:rsidP="00F64C6F">
      <w:pPr>
        <w:spacing w:before="100" w:beforeAutospacing="1" w:after="100" w:afterAutospacing="1"/>
        <w:contextualSpacing/>
        <w:rPr>
          <w:rFonts w:ascii="Alstom" w:hAnsi="Alstom" w:cstheme="minorHAnsi"/>
          <w:b/>
          <w:u w:val="single"/>
        </w:rPr>
      </w:pPr>
      <w:r w:rsidRPr="00315193">
        <w:rPr>
          <w:rFonts w:ascii="Alstom" w:hAnsi="Alstom" w:cstheme="minorHAnsi"/>
          <w:b/>
          <w:u w:val="single"/>
        </w:rPr>
        <w:t>PROJECT SKILS</w:t>
      </w:r>
    </w:p>
    <w:p w14:paraId="03368187" w14:textId="21EADB6A" w:rsidR="007E4BB6" w:rsidRPr="00F64C6F" w:rsidRDefault="00A925AB" w:rsidP="00F64C6F">
      <w:pPr>
        <w:spacing w:before="100" w:beforeAutospacing="1" w:after="100" w:afterAutospacing="1"/>
        <w:contextualSpacing/>
        <w:rPr>
          <w:rFonts w:ascii="Alstom" w:hAnsi="Alstom" w:cstheme="minorHAnsi"/>
          <w:b/>
          <w:u w:val="single"/>
        </w:rPr>
      </w:pPr>
      <w:r w:rsidRPr="00315193">
        <w:rPr>
          <w:rFonts w:ascii="Alstom" w:hAnsi="Alstom" w:cstheme="minorHAnsi"/>
        </w:rPr>
        <w:t xml:space="preserve">Planning </w:t>
      </w:r>
      <w:r w:rsidR="008F5C2E">
        <w:rPr>
          <w:rFonts w:ascii="Alstom" w:hAnsi="Alstom" w:cstheme="minorHAnsi"/>
        </w:rPr>
        <w:t xml:space="preserve">and </w:t>
      </w:r>
      <w:r w:rsidR="007F57B3" w:rsidRPr="00315193">
        <w:rPr>
          <w:rFonts w:ascii="Alstom" w:hAnsi="Alstom" w:cstheme="minorHAnsi"/>
        </w:rPr>
        <w:t xml:space="preserve"> Testing And Commissioning </w:t>
      </w:r>
      <w:r w:rsidR="00BE0954" w:rsidRPr="00315193">
        <w:rPr>
          <w:rFonts w:ascii="Alstom" w:hAnsi="Alstom" w:cstheme="minorHAnsi"/>
        </w:rPr>
        <w:t>Of GIS</w:t>
      </w:r>
      <w:r w:rsidR="00567AAD" w:rsidRPr="00315193">
        <w:rPr>
          <w:rFonts w:ascii="Alstom" w:hAnsi="Alstom" w:cstheme="minorHAnsi"/>
        </w:rPr>
        <w:t xml:space="preserve"> And AIS </w:t>
      </w:r>
      <w:r w:rsidR="007F57B3" w:rsidRPr="00315193">
        <w:rPr>
          <w:rFonts w:ascii="Alstom" w:hAnsi="Alstom" w:cstheme="minorHAnsi"/>
        </w:rPr>
        <w:t xml:space="preserve">Substations </w:t>
      </w:r>
      <w:r w:rsidR="002D5166" w:rsidRPr="00315193">
        <w:rPr>
          <w:rFonts w:ascii="Alstom" w:hAnsi="Alstom" w:cstheme="minorHAnsi"/>
        </w:rPr>
        <w:t>Equipment</w:t>
      </w:r>
      <w:r w:rsidR="002D5166">
        <w:rPr>
          <w:rFonts w:ascii="Alstom" w:hAnsi="Alstom" w:cstheme="minorHAnsi"/>
        </w:rPr>
        <w:t>,</w:t>
      </w:r>
      <w:r w:rsidR="002D5166" w:rsidRPr="00315193">
        <w:rPr>
          <w:rFonts w:ascii="Alstom" w:hAnsi="Alstom" w:cstheme="minorHAnsi"/>
        </w:rPr>
        <w:t xml:space="preserve"> Testing</w:t>
      </w:r>
      <w:r w:rsidR="007F57B3" w:rsidRPr="00315193">
        <w:rPr>
          <w:rFonts w:ascii="Alstom" w:hAnsi="Alstom" w:cstheme="minorHAnsi"/>
        </w:rPr>
        <w:t xml:space="preserve"> Witness, </w:t>
      </w:r>
      <w:r w:rsidR="008B12F0" w:rsidRPr="00315193">
        <w:rPr>
          <w:rFonts w:ascii="Alstom" w:hAnsi="Alstom" w:cstheme="minorHAnsi"/>
        </w:rPr>
        <w:t>Schematic</w:t>
      </w:r>
      <w:r w:rsidR="0032575A" w:rsidRPr="00315193">
        <w:rPr>
          <w:rFonts w:ascii="Alstom" w:hAnsi="Alstom" w:cstheme="minorHAnsi"/>
        </w:rPr>
        <w:t xml:space="preserve"> </w:t>
      </w:r>
      <w:r w:rsidR="007F57B3" w:rsidRPr="00315193">
        <w:rPr>
          <w:rFonts w:ascii="Alstom" w:hAnsi="Alstom" w:cstheme="minorHAnsi"/>
        </w:rPr>
        <w:t xml:space="preserve">Modifications, </w:t>
      </w:r>
      <w:r w:rsidR="008B12F0" w:rsidRPr="00315193">
        <w:rPr>
          <w:rFonts w:ascii="Alstom" w:hAnsi="Alstom" w:cstheme="minorHAnsi"/>
        </w:rPr>
        <w:t xml:space="preserve">Numerical </w:t>
      </w:r>
      <w:r w:rsidRPr="00315193">
        <w:rPr>
          <w:rFonts w:ascii="Alstom" w:hAnsi="Alstom" w:cstheme="minorHAnsi"/>
        </w:rPr>
        <w:t xml:space="preserve">Relay </w:t>
      </w:r>
      <w:r w:rsidR="008F5C2E" w:rsidRPr="00315193">
        <w:rPr>
          <w:rFonts w:ascii="Alstom" w:hAnsi="Alstom" w:cstheme="minorHAnsi"/>
        </w:rPr>
        <w:t>Testing,</w:t>
      </w:r>
      <w:r w:rsidR="008F5C2E">
        <w:rPr>
          <w:rFonts w:ascii="Alstom" w:hAnsi="Alstom" w:cstheme="minorHAnsi"/>
        </w:rPr>
        <w:t xml:space="preserve"> commissioning procedure, trip logics and interlocks ,</w:t>
      </w:r>
      <w:r w:rsidR="008F5C2E" w:rsidRPr="00315193">
        <w:rPr>
          <w:rFonts w:ascii="Alstom" w:hAnsi="Alstom" w:cstheme="minorHAnsi"/>
        </w:rPr>
        <w:t>Cable</w:t>
      </w:r>
      <w:r w:rsidR="00555388" w:rsidRPr="00315193">
        <w:rPr>
          <w:rFonts w:ascii="Alstom" w:hAnsi="Alstom" w:cstheme="minorHAnsi"/>
        </w:rPr>
        <w:t xml:space="preserve"> Schedule Preparation</w:t>
      </w:r>
      <w:r w:rsidR="00555388">
        <w:rPr>
          <w:rFonts w:ascii="Alstom" w:hAnsi="Alstom" w:cstheme="minorHAnsi"/>
        </w:rPr>
        <w:t>,</w:t>
      </w:r>
      <w:r w:rsidR="00555388" w:rsidRPr="00315193">
        <w:rPr>
          <w:rFonts w:ascii="Alstom" w:hAnsi="Alstom" w:cstheme="minorHAnsi"/>
        </w:rPr>
        <w:t xml:space="preserve"> </w:t>
      </w:r>
      <w:r w:rsidR="007F57B3" w:rsidRPr="00315193">
        <w:rPr>
          <w:rFonts w:ascii="Alstom" w:hAnsi="Alstom" w:cstheme="minorHAnsi"/>
        </w:rPr>
        <w:t xml:space="preserve">Man Power Control, Maintaining Works As Per </w:t>
      </w:r>
      <w:r w:rsidR="0032575A" w:rsidRPr="00315193">
        <w:rPr>
          <w:rFonts w:ascii="Alstom" w:hAnsi="Alstom" w:cstheme="minorHAnsi"/>
        </w:rPr>
        <w:t>PO</w:t>
      </w:r>
      <w:r w:rsidR="007F57B3" w:rsidRPr="00315193">
        <w:rPr>
          <w:rFonts w:ascii="Alstom" w:hAnsi="Alstom" w:cstheme="minorHAnsi"/>
        </w:rPr>
        <w:t xml:space="preserve">, </w:t>
      </w:r>
      <w:r w:rsidR="0032575A" w:rsidRPr="00315193">
        <w:rPr>
          <w:rFonts w:ascii="Alstom" w:hAnsi="Alstom" w:cstheme="minorHAnsi"/>
        </w:rPr>
        <w:t xml:space="preserve">Projects </w:t>
      </w:r>
      <w:r w:rsidR="007F57B3" w:rsidRPr="00315193">
        <w:rPr>
          <w:rFonts w:ascii="Alstom" w:hAnsi="Alstom" w:cstheme="minorHAnsi"/>
        </w:rPr>
        <w:t xml:space="preserve">Progress </w:t>
      </w:r>
      <w:r w:rsidR="00231D73">
        <w:rPr>
          <w:rFonts w:ascii="Alstom" w:hAnsi="Alstom" w:cstheme="minorHAnsi"/>
        </w:rPr>
        <w:t xml:space="preserve">Reporting </w:t>
      </w:r>
      <w:r w:rsidR="007F57B3" w:rsidRPr="00315193">
        <w:rPr>
          <w:rFonts w:ascii="Alstom" w:hAnsi="Alstom" w:cstheme="minorHAnsi"/>
        </w:rPr>
        <w:t xml:space="preserve">To </w:t>
      </w:r>
      <w:r w:rsidR="00325ECB">
        <w:rPr>
          <w:rFonts w:ascii="Alstom" w:hAnsi="Alstom" w:cstheme="minorHAnsi"/>
        </w:rPr>
        <w:t>Management.</w:t>
      </w:r>
    </w:p>
    <w:p w14:paraId="0DB373D8" w14:textId="77777777" w:rsidR="00F554C4" w:rsidRPr="00315193" w:rsidRDefault="003826C1" w:rsidP="00F64C6F">
      <w:pPr>
        <w:shd w:val="clear" w:color="auto" w:fill="BABFCB" w:themeFill="text2" w:themeFillTint="66"/>
        <w:spacing w:before="100" w:beforeAutospacing="1" w:after="100" w:afterAutospacing="1"/>
        <w:contextualSpacing/>
        <w:jc w:val="center"/>
        <w:rPr>
          <w:rFonts w:ascii="Alstom" w:hAnsi="Alstom" w:cstheme="minorHAnsi"/>
          <w:b/>
        </w:rPr>
      </w:pPr>
      <w:r w:rsidRPr="00315193">
        <w:rPr>
          <w:rFonts w:ascii="Alstom" w:hAnsi="Alstom" w:cstheme="minorHAnsi"/>
          <w:b/>
        </w:rPr>
        <w:t xml:space="preserve">Technical skills </w:t>
      </w:r>
    </w:p>
    <w:p w14:paraId="386FF08C" w14:textId="29372FCB" w:rsidR="003826C1" w:rsidRPr="00315193" w:rsidRDefault="003826C1" w:rsidP="00F64C6F">
      <w:pPr>
        <w:pStyle w:val="NormalFirstline05"/>
        <w:spacing w:before="100" w:beforeAutospacing="1" w:after="100" w:afterAutospacing="1"/>
        <w:contextualSpacing/>
        <w:jc w:val="left"/>
        <w:rPr>
          <w:rFonts w:ascii="Alstom" w:hAnsi="Alstom"/>
          <w:b/>
          <w:sz w:val="22"/>
          <w:szCs w:val="22"/>
          <w:u w:val="single"/>
        </w:rPr>
      </w:pPr>
      <w:r w:rsidRPr="00315193">
        <w:rPr>
          <w:rFonts w:ascii="Alstom" w:hAnsi="Alstom"/>
          <w:b/>
          <w:sz w:val="22"/>
          <w:szCs w:val="22"/>
          <w:u w:val="single"/>
        </w:rPr>
        <w:t xml:space="preserve">Testing and </w:t>
      </w:r>
      <w:r w:rsidR="00E11FCF" w:rsidRPr="00315193">
        <w:rPr>
          <w:rFonts w:ascii="Alstom" w:hAnsi="Alstom"/>
          <w:b/>
          <w:sz w:val="22"/>
          <w:szCs w:val="22"/>
          <w:u w:val="single"/>
        </w:rPr>
        <w:t xml:space="preserve">commissioning </w:t>
      </w:r>
      <w:r w:rsidR="00BE0954" w:rsidRPr="00315193">
        <w:rPr>
          <w:rFonts w:ascii="Alstom" w:hAnsi="Alstom"/>
          <w:b/>
          <w:sz w:val="22"/>
          <w:szCs w:val="22"/>
          <w:u w:val="single"/>
        </w:rPr>
        <w:t>of:</w:t>
      </w:r>
    </w:p>
    <w:p w14:paraId="396C04D9" w14:textId="77777777" w:rsidR="00E11FCF" w:rsidRPr="00315193" w:rsidRDefault="00E11FCF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All substation </w:t>
      </w:r>
      <w:r w:rsidR="002B05E0" w:rsidRPr="00315193">
        <w:rPr>
          <w:rFonts w:ascii="Alstom" w:hAnsi="Alstom"/>
          <w:sz w:val="22"/>
          <w:szCs w:val="22"/>
        </w:rPr>
        <w:t>equipment’s</w:t>
      </w:r>
      <w:r w:rsidRPr="00315193">
        <w:rPr>
          <w:rFonts w:ascii="Alstom" w:hAnsi="Alstom"/>
          <w:sz w:val="22"/>
          <w:szCs w:val="22"/>
        </w:rPr>
        <w:t xml:space="preserve"> </w:t>
      </w:r>
    </w:p>
    <w:p w14:paraId="0002D872" w14:textId="6E353BB4" w:rsidR="00E11FCF" w:rsidRPr="003131DB" w:rsidRDefault="00E11FCF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control and protection relay</w:t>
      </w:r>
      <w:r w:rsidR="008F5C2E">
        <w:rPr>
          <w:rFonts w:ascii="Alstom" w:hAnsi="Alstom"/>
          <w:sz w:val="22"/>
          <w:szCs w:val="22"/>
        </w:rPr>
        <w:t>,</w:t>
      </w:r>
    </w:p>
    <w:p w14:paraId="08363834" w14:textId="6944AAAF" w:rsidR="003826C1" w:rsidRPr="003F59AC" w:rsidRDefault="003131DB" w:rsidP="003F59AC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>Protection relay testing O/</w:t>
      </w:r>
      <w:r w:rsidR="00BE0954">
        <w:rPr>
          <w:rFonts w:ascii="Alstom" w:hAnsi="Alstom"/>
          <w:sz w:val="22"/>
          <w:szCs w:val="22"/>
        </w:rPr>
        <w:t>C, E</w:t>
      </w:r>
      <w:r>
        <w:rPr>
          <w:rFonts w:ascii="Alstom" w:hAnsi="Alstom"/>
          <w:sz w:val="22"/>
          <w:szCs w:val="22"/>
        </w:rPr>
        <w:t>/</w:t>
      </w:r>
      <w:r w:rsidR="00BE0954">
        <w:rPr>
          <w:rFonts w:ascii="Alstom" w:hAnsi="Alstom"/>
          <w:sz w:val="22"/>
          <w:szCs w:val="22"/>
        </w:rPr>
        <w:t>F, TRAFO</w:t>
      </w:r>
      <w:r>
        <w:rPr>
          <w:rFonts w:ascii="Alstom" w:hAnsi="Alstom"/>
          <w:sz w:val="22"/>
          <w:szCs w:val="22"/>
        </w:rPr>
        <w:t xml:space="preserve"> DIFF 87</w:t>
      </w:r>
      <w:r w:rsidR="00BE0954">
        <w:rPr>
          <w:rFonts w:ascii="Alstom" w:hAnsi="Alstom"/>
          <w:sz w:val="22"/>
          <w:szCs w:val="22"/>
        </w:rPr>
        <w:t>T,</w:t>
      </w:r>
      <w:r w:rsidR="008F5C2E">
        <w:rPr>
          <w:rFonts w:ascii="Alstom" w:hAnsi="Alstom"/>
          <w:sz w:val="22"/>
          <w:szCs w:val="22"/>
        </w:rPr>
        <w:t>87G,LINE DIST,</w:t>
      </w:r>
      <w:r w:rsidR="00BE0954">
        <w:rPr>
          <w:rFonts w:ascii="Alstom" w:hAnsi="Alstom"/>
          <w:sz w:val="22"/>
          <w:szCs w:val="22"/>
        </w:rPr>
        <w:t xml:space="preserve"> BCU</w:t>
      </w:r>
      <w:r>
        <w:rPr>
          <w:rFonts w:ascii="Alstom" w:hAnsi="Alstom"/>
          <w:sz w:val="22"/>
          <w:szCs w:val="22"/>
        </w:rPr>
        <w:t>(</w:t>
      </w:r>
      <w:r w:rsidR="00BE0954">
        <w:rPr>
          <w:rFonts w:ascii="Alstom" w:hAnsi="Alstom"/>
          <w:sz w:val="22"/>
          <w:szCs w:val="22"/>
        </w:rPr>
        <w:t>BI, BO</w:t>
      </w:r>
      <w:r>
        <w:rPr>
          <w:rFonts w:ascii="Alstom" w:hAnsi="Alstom"/>
          <w:sz w:val="22"/>
          <w:szCs w:val="22"/>
        </w:rPr>
        <w:t xml:space="preserve">) </w:t>
      </w:r>
      <w:r w:rsidR="008F5C2E">
        <w:rPr>
          <w:rFonts w:ascii="Alstom" w:hAnsi="Alstom"/>
          <w:sz w:val="22"/>
          <w:szCs w:val="22"/>
        </w:rPr>
        <w:t>signals,</w:t>
      </w:r>
    </w:p>
    <w:p w14:paraId="2316CB81" w14:textId="20B1AB9E" w:rsidR="003826C1" w:rsidRPr="00315193" w:rsidRDefault="00BE0954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Schematic check</w:t>
      </w:r>
      <w:r w:rsidR="00AB593F" w:rsidRPr="00315193">
        <w:rPr>
          <w:rFonts w:ascii="Alstom" w:hAnsi="Alstom"/>
          <w:sz w:val="22"/>
          <w:szCs w:val="22"/>
        </w:rPr>
        <w:t xml:space="preserve"> and function verification </w:t>
      </w:r>
    </w:p>
    <w:p w14:paraId="3C89E668" w14:textId="35910AE3" w:rsidR="00AB593F" w:rsidRPr="00315193" w:rsidRDefault="00AB593F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Trouble shooting for control and relay panel wiring and </w:t>
      </w:r>
      <w:r w:rsidR="003826C1" w:rsidRPr="00315193">
        <w:rPr>
          <w:rFonts w:ascii="Alstom" w:hAnsi="Alstom"/>
          <w:sz w:val="22"/>
          <w:szCs w:val="22"/>
        </w:rPr>
        <w:t xml:space="preserve">signal cable </w:t>
      </w:r>
      <w:r w:rsidRPr="00315193">
        <w:rPr>
          <w:rFonts w:ascii="Alstom" w:hAnsi="Alstom"/>
          <w:sz w:val="22"/>
          <w:szCs w:val="22"/>
        </w:rPr>
        <w:t xml:space="preserve">verification and </w:t>
      </w:r>
      <w:r w:rsidR="003826C1" w:rsidRPr="00315193">
        <w:rPr>
          <w:rFonts w:ascii="Alstom" w:hAnsi="Alstom"/>
          <w:sz w:val="22"/>
          <w:szCs w:val="22"/>
        </w:rPr>
        <w:t xml:space="preserve">check. </w:t>
      </w:r>
      <w:r w:rsidR="00BE0954" w:rsidRPr="00315193">
        <w:rPr>
          <w:rFonts w:ascii="Alstom" w:hAnsi="Alstom"/>
          <w:sz w:val="22"/>
          <w:szCs w:val="22"/>
        </w:rPr>
        <w:t>cable tracking trouble</w:t>
      </w:r>
      <w:r w:rsidRPr="00315193">
        <w:rPr>
          <w:rFonts w:ascii="Alstom" w:hAnsi="Alstom"/>
          <w:sz w:val="22"/>
          <w:szCs w:val="22"/>
        </w:rPr>
        <w:t xml:space="preserve"> shooting</w:t>
      </w:r>
    </w:p>
    <w:p w14:paraId="1DE1301E" w14:textId="116E1271" w:rsidR="00AB593F" w:rsidRPr="003F59AC" w:rsidRDefault="00AB593F" w:rsidP="003F59AC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Commissioning of LV </w:t>
      </w:r>
      <w:r w:rsidR="00BE0954" w:rsidRPr="00315193">
        <w:rPr>
          <w:rFonts w:ascii="Alstom" w:hAnsi="Alstom"/>
          <w:sz w:val="22"/>
          <w:szCs w:val="22"/>
        </w:rPr>
        <w:t>panels, HVAC</w:t>
      </w:r>
      <w:r w:rsidRPr="00315193">
        <w:rPr>
          <w:rFonts w:ascii="Alstom" w:hAnsi="Alstom"/>
          <w:sz w:val="22"/>
          <w:szCs w:val="22"/>
        </w:rPr>
        <w:t xml:space="preserve"> and </w:t>
      </w:r>
      <w:r w:rsidR="003826C1" w:rsidRPr="00315193">
        <w:rPr>
          <w:rFonts w:ascii="Alstom" w:hAnsi="Alstom"/>
          <w:sz w:val="22"/>
          <w:szCs w:val="22"/>
        </w:rPr>
        <w:t xml:space="preserve">GIS </w:t>
      </w:r>
    </w:p>
    <w:p w14:paraId="62FFB122" w14:textId="0A54EDB2" w:rsidR="00E11FCF" w:rsidRDefault="003826C1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Supervise and monitor installation </w:t>
      </w:r>
      <w:r w:rsidR="00BE0954" w:rsidRPr="00315193">
        <w:rPr>
          <w:rFonts w:ascii="Alstom" w:hAnsi="Alstom"/>
          <w:sz w:val="22"/>
          <w:szCs w:val="22"/>
        </w:rPr>
        <w:t>team, electrical</w:t>
      </w:r>
      <w:r w:rsidRPr="00315193">
        <w:rPr>
          <w:rFonts w:ascii="Alstom" w:hAnsi="Alstom"/>
          <w:sz w:val="22"/>
          <w:szCs w:val="22"/>
        </w:rPr>
        <w:t xml:space="preserve"> equipment and grounding system </w:t>
      </w:r>
    </w:p>
    <w:p w14:paraId="772F6B46" w14:textId="7CCB728E" w:rsidR="003F59AC" w:rsidRPr="00315193" w:rsidRDefault="003F59AC" w:rsidP="00F64C6F">
      <w:pPr>
        <w:pStyle w:val="NormalFirstline05"/>
        <w:numPr>
          <w:ilvl w:val="0"/>
          <w:numId w:val="24"/>
        </w:numPr>
        <w:spacing w:before="100" w:beforeAutospacing="1" w:after="100" w:afterAutospacing="1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Testing coordination cum lead engineer </w:t>
      </w:r>
    </w:p>
    <w:p w14:paraId="2D3B66B6" w14:textId="42B7DDCC" w:rsidR="00E11FCF" w:rsidRPr="00315193" w:rsidRDefault="00E11FCF" w:rsidP="00F64C6F">
      <w:pPr>
        <w:pStyle w:val="Heading2"/>
        <w:keepNext/>
        <w:shd w:val="clear" w:color="auto" w:fill="BABFCB" w:themeFill="text2" w:themeFillTint="66"/>
        <w:spacing w:before="100" w:beforeAutospacing="1" w:after="100" w:afterAutospacing="1"/>
        <w:contextualSpacing/>
        <w:jc w:val="center"/>
        <w:rPr>
          <w:rFonts w:ascii="Alstom" w:hAnsi="Alstom" w:cstheme="minorHAnsi"/>
          <w:b/>
          <w:bCs/>
          <w:caps/>
          <w:sz w:val="22"/>
          <w:szCs w:val="22"/>
          <w:lang w:val="en-GB"/>
        </w:rPr>
      </w:pPr>
      <w:r w:rsidRPr="00315193">
        <w:rPr>
          <w:rFonts w:ascii="Alstom" w:hAnsi="Alstom" w:cstheme="minorHAnsi"/>
          <w:b/>
          <w:bCs/>
          <w:sz w:val="22"/>
          <w:szCs w:val="22"/>
        </w:rPr>
        <w:t>PROJECT SKILLS</w:t>
      </w:r>
    </w:p>
    <w:p w14:paraId="5AE01F6B" w14:textId="41AC365B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1. </w:t>
      </w:r>
      <w:r w:rsidR="00E11FCF" w:rsidRPr="00315193">
        <w:rPr>
          <w:rFonts w:ascii="Alstom" w:hAnsi="Alstom"/>
          <w:sz w:val="22"/>
          <w:szCs w:val="22"/>
        </w:rPr>
        <w:t>Prepare periodic report (</w:t>
      </w:r>
      <w:r w:rsidR="00BE0954" w:rsidRPr="00315193">
        <w:rPr>
          <w:rFonts w:ascii="Alstom" w:hAnsi="Alstom"/>
          <w:sz w:val="22"/>
          <w:szCs w:val="22"/>
        </w:rPr>
        <w:t>like weekly</w:t>
      </w:r>
      <w:r w:rsidR="00E11FCF" w:rsidRPr="00315193">
        <w:rPr>
          <w:rFonts w:ascii="Alstom" w:hAnsi="Alstom"/>
          <w:sz w:val="22"/>
          <w:szCs w:val="22"/>
        </w:rPr>
        <w:t xml:space="preserve"> commissioning </w:t>
      </w:r>
      <w:r w:rsidR="00BE0954" w:rsidRPr="00315193">
        <w:rPr>
          <w:rFonts w:ascii="Alstom" w:hAnsi="Alstom"/>
          <w:sz w:val="22"/>
          <w:szCs w:val="22"/>
        </w:rPr>
        <w:t>report, site</w:t>
      </w:r>
      <w:r w:rsidR="00F75EB7">
        <w:rPr>
          <w:rFonts w:ascii="Alstom" w:hAnsi="Alstom"/>
          <w:sz w:val="22"/>
          <w:szCs w:val="22"/>
        </w:rPr>
        <w:t xml:space="preserve"> </w:t>
      </w:r>
      <w:r w:rsidR="00BE0954">
        <w:rPr>
          <w:rFonts w:ascii="Alstom" w:hAnsi="Alstom"/>
          <w:sz w:val="22"/>
          <w:szCs w:val="22"/>
        </w:rPr>
        <w:t>progress</w:t>
      </w:r>
      <w:r w:rsidR="00BE0954" w:rsidRPr="00315193">
        <w:rPr>
          <w:rFonts w:ascii="Alstom" w:hAnsi="Alstom"/>
          <w:sz w:val="22"/>
          <w:szCs w:val="22"/>
        </w:rPr>
        <w:t xml:space="preserve">, </w:t>
      </w:r>
      <w:r w:rsidR="00BE0954">
        <w:rPr>
          <w:rFonts w:ascii="Alstom" w:hAnsi="Alstom"/>
          <w:sz w:val="22"/>
          <w:szCs w:val="22"/>
        </w:rPr>
        <w:t xml:space="preserve">SAT </w:t>
      </w:r>
      <w:r w:rsidR="00BE0954" w:rsidRPr="00315193">
        <w:rPr>
          <w:rFonts w:ascii="Alstom" w:hAnsi="Alstom"/>
          <w:sz w:val="22"/>
          <w:szCs w:val="22"/>
        </w:rPr>
        <w:t>reports)</w:t>
      </w:r>
    </w:p>
    <w:p w14:paraId="63223AC3" w14:textId="17B1E4E5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2. </w:t>
      </w:r>
      <w:r w:rsidR="00E11FCF" w:rsidRPr="00315193">
        <w:rPr>
          <w:rFonts w:ascii="Alstom" w:hAnsi="Alstom"/>
          <w:sz w:val="22"/>
          <w:szCs w:val="22"/>
        </w:rPr>
        <w:t xml:space="preserve">Technical leadership </w:t>
      </w:r>
      <w:r w:rsidR="00BE0954" w:rsidRPr="00315193">
        <w:rPr>
          <w:rFonts w:ascii="Alstom" w:hAnsi="Alstom"/>
          <w:sz w:val="22"/>
          <w:szCs w:val="22"/>
        </w:rPr>
        <w:t>and knowledge</w:t>
      </w:r>
      <w:r w:rsidR="00E11FCF" w:rsidRPr="00315193">
        <w:rPr>
          <w:rFonts w:ascii="Alstom" w:hAnsi="Alstom"/>
          <w:sz w:val="22"/>
          <w:szCs w:val="22"/>
        </w:rPr>
        <w:t xml:space="preserve"> sharing  </w:t>
      </w:r>
    </w:p>
    <w:p w14:paraId="33354473" w14:textId="5F272DA5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lastRenderedPageBreak/>
        <w:t xml:space="preserve">3. </w:t>
      </w:r>
      <w:r w:rsidR="00E11FCF" w:rsidRPr="00315193">
        <w:rPr>
          <w:rFonts w:ascii="Alstom" w:hAnsi="Alstom"/>
          <w:sz w:val="22"/>
          <w:szCs w:val="22"/>
        </w:rPr>
        <w:t>Good Team Leading Quality.</w:t>
      </w:r>
    </w:p>
    <w:p w14:paraId="1D8FC20D" w14:textId="3BBD0D92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4. </w:t>
      </w:r>
      <w:r w:rsidR="00E11FCF" w:rsidRPr="00315193">
        <w:rPr>
          <w:rFonts w:ascii="Alstom" w:hAnsi="Alstom"/>
          <w:sz w:val="22"/>
          <w:szCs w:val="22"/>
        </w:rPr>
        <w:t>Planning and control</w:t>
      </w:r>
    </w:p>
    <w:p w14:paraId="2F143122" w14:textId="5EBE6138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5. </w:t>
      </w:r>
      <w:r w:rsidR="00E11FCF" w:rsidRPr="00315193">
        <w:rPr>
          <w:rFonts w:ascii="Alstom" w:hAnsi="Alstom"/>
          <w:sz w:val="22"/>
          <w:szCs w:val="22"/>
        </w:rPr>
        <w:t xml:space="preserve">Quick Learner </w:t>
      </w:r>
    </w:p>
    <w:p w14:paraId="34ADB8F9" w14:textId="53A64481" w:rsidR="00E11FCF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6. </w:t>
      </w:r>
      <w:r w:rsidR="00E11FCF" w:rsidRPr="00315193">
        <w:rPr>
          <w:rFonts w:ascii="Alstom" w:hAnsi="Alstom"/>
          <w:sz w:val="22"/>
          <w:szCs w:val="22"/>
        </w:rPr>
        <w:t xml:space="preserve">Motivational Skills </w:t>
      </w:r>
    </w:p>
    <w:p w14:paraId="079DF736" w14:textId="69404478" w:rsidR="000B151B" w:rsidRPr="00315193" w:rsidRDefault="00315193" w:rsidP="00F64C6F">
      <w:pPr>
        <w:pStyle w:val="NormalFirstline05"/>
        <w:spacing w:before="100" w:beforeAutospacing="1" w:after="100" w:afterAutospacing="1"/>
        <w:ind w:left="720"/>
        <w:contextualSpacing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7. </w:t>
      </w:r>
      <w:r w:rsidR="00E11FCF" w:rsidRPr="00315193">
        <w:rPr>
          <w:rFonts w:ascii="Alstom" w:hAnsi="Alstom"/>
          <w:sz w:val="22"/>
          <w:szCs w:val="22"/>
        </w:rPr>
        <w:t xml:space="preserve">Teaching Skills with Sound Communication </w:t>
      </w:r>
    </w:p>
    <w:p w14:paraId="5221826C" w14:textId="77777777" w:rsidR="007B3C05" w:rsidRPr="00315193" w:rsidRDefault="00A16EEA" w:rsidP="00500EBE">
      <w:pPr>
        <w:shd w:val="clear" w:color="auto" w:fill="BABFCB" w:themeFill="text2" w:themeFillTint="66"/>
        <w:jc w:val="center"/>
        <w:rPr>
          <w:rFonts w:ascii="Alstom" w:hAnsi="Alstom" w:cstheme="minorHAnsi"/>
          <w:b/>
        </w:rPr>
      </w:pPr>
      <w:r w:rsidRPr="00315193">
        <w:rPr>
          <w:rFonts w:ascii="Alstom" w:hAnsi="Alstom" w:cstheme="minorHAnsi"/>
          <w:b/>
        </w:rPr>
        <w:t>KEY PROJECTS HANDLED</w:t>
      </w:r>
      <w:r w:rsidR="00861435" w:rsidRPr="00315193">
        <w:rPr>
          <w:rFonts w:ascii="Alstom" w:hAnsi="Alstom" w:cstheme="minorHAnsi"/>
          <w:b/>
        </w:rPr>
        <w:t>:</w:t>
      </w:r>
    </w:p>
    <w:p w14:paraId="3FCA4BD3" w14:textId="43B3532E" w:rsidR="00777DC9" w:rsidRPr="00777DC9" w:rsidRDefault="00777DC9" w:rsidP="00777DC9">
      <w:pPr>
        <w:spacing w:line="240" w:lineRule="auto"/>
        <w:rPr>
          <w:rFonts w:ascii="Alstom" w:hAnsi="Alstom" w:cstheme="minorHAnsi"/>
        </w:rPr>
      </w:pPr>
      <w:r w:rsidRPr="00777DC9">
        <w:rPr>
          <w:rFonts w:ascii="Alstom" w:hAnsi="Alstom" w:cstheme="minorHAnsi"/>
          <w:b/>
          <w:u w:val="double"/>
        </w:rPr>
        <w:t xml:space="preserve">INTERNATIONAL </w:t>
      </w:r>
      <w:r w:rsidR="00BE0954" w:rsidRPr="00777DC9">
        <w:rPr>
          <w:rFonts w:ascii="Alstom" w:hAnsi="Alstom" w:cstheme="minorHAnsi"/>
          <w:b/>
          <w:u w:val="double"/>
        </w:rPr>
        <w:t>PROJECTS</w:t>
      </w:r>
      <w:r w:rsidR="00BE0954" w:rsidRPr="00777DC9">
        <w:rPr>
          <w:rFonts w:ascii="Alstom" w:hAnsi="Alstom" w:cstheme="minorHAnsi"/>
          <w:b/>
        </w:rPr>
        <w:t>:</w:t>
      </w:r>
    </w:p>
    <w:p w14:paraId="5B43EEF4" w14:textId="58E2005F" w:rsidR="00777DC9" w:rsidRPr="00777DC9" w:rsidRDefault="00777DC9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  <w:r w:rsidRPr="00777DC9">
        <w:rPr>
          <w:rFonts w:ascii="Alstom" w:hAnsi="Alstom" w:cstheme="minorHAnsi"/>
        </w:rPr>
        <w:t>1.</w:t>
      </w:r>
      <w:r w:rsidR="0075727A">
        <w:rPr>
          <w:rFonts w:ascii="Alstom" w:hAnsi="Alstom" w:cstheme="minorHAnsi"/>
        </w:rPr>
        <w:t xml:space="preserve"> </w:t>
      </w:r>
      <w:r w:rsidRPr="00777DC9">
        <w:rPr>
          <w:rFonts w:ascii="Alstom" w:hAnsi="Alstom" w:cstheme="minorHAnsi"/>
        </w:rPr>
        <w:t xml:space="preserve">225/90 KV AIS SUBSTATION FERKE -CODE </w:t>
      </w:r>
      <w:r w:rsidR="00BE0954" w:rsidRPr="00777DC9">
        <w:rPr>
          <w:rFonts w:ascii="Alstom" w:hAnsi="Alstom" w:cstheme="minorHAnsi"/>
        </w:rPr>
        <w:t>DE IVORY -</w:t>
      </w:r>
      <w:r w:rsidRPr="00777DC9">
        <w:rPr>
          <w:rFonts w:ascii="Alstom" w:hAnsi="Alstom" w:cstheme="minorHAnsi"/>
          <w:b/>
        </w:rPr>
        <w:t>WEST AFRICA</w:t>
      </w:r>
      <w:r w:rsidR="00DA1C88">
        <w:rPr>
          <w:rFonts w:ascii="Alstom" w:hAnsi="Alstom" w:cstheme="minorHAnsi"/>
          <w:b/>
        </w:rPr>
        <w:t>-(IVORY COAST )</w:t>
      </w:r>
    </w:p>
    <w:p w14:paraId="07D2479E" w14:textId="74B18256" w:rsidR="00777DC9" w:rsidRPr="00777DC9" w:rsidRDefault="00777DC9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  <w:r w:rsidRPr="00777DC9">
        <w:rPr>
          <w:rFonts w:ascii="Alstom" w:hAnsi="Alstom" w:cstheme="minorHAnsi"/>
        </w:rPr>
        <w:t>2.</w:t>
      </w:r>
      <w:r w:rsidR="0075727A">
        <w:rPr>
          <w:rFonts w:ascii="Alstom" w:hAnsi="Alstom" w:cstheme="minorHAnsi"/>
        </w:rPr>
        <w:t xml:space="preserve"> </w:t>
      </w:r>
      <w:r w:rsidRPr="00777DC9">
        <w:rPr>
          <w:rFonts w:ascii="Alstom" w:hAnsi="Alstom" w:cstheme="minorHAnsi"/>
        </w:rPr>
        <w:t xml:space="preserve">225KV /90KV AIS SUBSTATION BOUNDILAI - CODE </w:t>
      </w:r>
      <w:r w:rsidR="00BE0954" w:rsidRPr="00777DC9">
        <w:rPr>
          <w:rFonts w:ascii="Alstom" w:hAnsi="Alstom" w:cstheme="minorHAnsi"/>
        </w:rPr>
        <w:t>DE IVORY -</w:t>
      </w:r>
      <w:r w:rsidRPr="00777DC9">
        <w:rPr>
          <w:rFonts w:ascii="Alstom" w:hAnsi="Alstom" w:cstheme="minorHAnsi"/>
          <w:b/>
        </w:rPr>
        <w:t>WEST AFRICA</w:t>
      </w:r>
      <w:r w:rsidR="00DA1C88">
        <w:rPr>
          <w:rFonts w:ascii="Alstom" w:hAnsi="Alstom" w:cstheme="minorHAnsi"/>
          <w:b/>
        </w:rPr>
        <w:t>-(IVORY COAST )</w:t>
      </w:r>
    </w:p>
    <w:p w14:paraId="6A953EBA" w14:textId="554B8BED" w:rsidR="00695140" w:rsidRDefault="00777DC9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 w:rsidRPr="00777DC9">
        <w:rPr>
          <w:rFonts w:ascii="Alstom" w:hAnsi="Alstom" w:cstheme="minorHAnsi"/>
        </w:rPr>
        <w:t>3.</w:t>
      </w:r>
      <w:r w:rsidR="0075727A">
        <w:rPr>
          <w:rFonts w:ascii="Alstom" w:hAnsi="Alstom" w:cstheme="minorHAnsi"/>
        </w:rPr>
        <w:t xml:space="preserve"> </w:t>
      </w:r>
      <w:r w:rsidR="002101C9" w:rsidRPr="00777DC9">
        <w:rPr>
          <w:rFonts w:ascii="Alstom" w:hAnsi="Alstom" w:cstheme="minorHAnsi"/>
        </w:rPr>
        <w:t>66/11 KV</w:t>
      </w:r>
      <w:r w:rsidR="004641AC">
        <w:rPr>
          <w:rFonts w:ascii="Alstom" w:hAnsi="Alstom" w:cstheme="minorHAnsi"/>
        </w:rPr>
        <w:t>(HYOSUNG)</w:t>
      </w:r>
      <w:r w:rsidR="00695140" w:rsidRPr="00777DC9">
        <w:rPr>
          <w:rFonts w:ascii="Alstom" w:hAnsi="Alstom" w:cstheme="minorHAnsi"/>
        </w:rPr>
        <w:t xml:space="preserve"> GIS S/</w:t>
      </w:r>
      <w:r w:rsidR="00BE0954" w:rsidRPr="00777DC9">
        <w:rPr>
          <w:rFonts w:ascii="Alstom" w:hAnsi="Alstom" w:cstheme="minorHAnsi"/>
        </w:rPr>
        <w:t>S LUSAIL</w:t>
      </w:r>
      <w:r w:rsidR="00695140" w:rsidRPr="00777DC9">
        <w:rPr>
          <w:rFonts w:ascii="Alstom" w:hAnsi="Alstom" w:cstheme="minorHAnsi"/>
        </w:rPr>
        <w:t xml:space="preserve"> PROJECTS</w:t>
      </w:r>
      <w:r w:rsidR="00C61C61" w:rsidRPr="00777DC9">
        <w:rPr>
          <w:rFonts w:ascii="Alstom" w:hAnsi="Alstom" w:cstheme="minorHAnsi"/>
        </w:rPr>
        <w:t xml:space="preserve"> CP</w:t>
      </w:r>
      <w:r w:rsidR="00BE0954" w:rsidRPr="00777DC9">
        <w:rPr>
          <w:rFonts w:ascii="Alstom" w:hAnsi="Alstom" w:cstheme="minorHAnsi"/>
        </w:rPr>
        <w:t>24</w:t>
      </w:r>
      <w:r w:rsidR="00BE0954">
        <w:rPr>
          <w:rFonts w:ascii="Alstom" w:hAnsi="Alstom" w:cstheme="minorHAnsi"/>
        </w:rPr>
        <w:t>(</w:t>
      </w:r>
      <w:r w:rsidR="00BE0954" w:rsidRPr="00104309">
        <w:rPr>
          <w:rFonts w:ascii="Alstom" w:hAnsi="Alstom" w:cstheme="minorHAnsi"/>
          <w:b/>
        </w:rPr>
        <w:t>5</w:t>
      </w:r>
      <w:r w:rsidR="00104309">
        <w:rPr>
          <w:rFonts w:ascii="Alstom" w:hAnsi="Alstom" w:cstheme="minorHAnsi"/>
        </w:rPr>
        <w:t xml:space="preserve"> NO OF S/S)</w:t>
      </w:r>
      <w:r w:rsidR="00C61C61" w:rsidRPr="00777DC9">
        <w:rPr>
          <w:rFonts w:ascii="Alstom" w:hAnsi="Alstom" w:cstheme="minorHAnsi"/>
        </w:rPr>
        <w:t xml:space="preserve"> </w:t>
      </w:r>
      <w:r w:rsidR="0075727A">
        <w:rPr>
          <w:rFonts w:ascii="Alstom" w:hAnsi="Alstom" w:cstheme="minorHAnsi"/>
        </w:rPr>
        <w:t>–</w:t>
      </w:r>
      <w:r w:rsidR="00695140" w:rsidRPr="00777DC9">
        <w:rPr>
          <w:rFonts w:ascii="Alstom" w:hAnsi="Alstom" w:cstheme="minorHAnsi"/>
        </w:rPr>
        <w:t xml:space="preserve"> </w:t>
      </w:r>
      <w:r w:rsidR="00695140" w:rsidRPr="00777DC9">
        <w:rPr>
          <w:rFonts w:ascii="Alstom" w:hAnsi="Alstom" w:cstheme="minorHAnsi"/>
          <w:b/>
        </w:rPr>
        <w:t>QATAR</w:t>
      </w:r>
    </w:p>
    <w:p w14:paraId="3B6E9F9A" w14:textId="3C623C5B" w:rsidR="0040664F" w:rsidRDefault="0075727A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>
        <w:rPr>
          <w:rFonts w:ascii="Alstom" w:hAnsi="Alstom" w:cstheme="minorHAnsi"/>
        </w:rPr>
        <w:t>4.</w:t>
      </w:r>
      <w:r w:rsidR="00F64C6F">
        <w:rPr>
          <w:rFonts w:ascii="Alstom" w:hAnsi="Alstom" w:cstheme="minorHAnsi"/>
        </w:rPr>
        <w:t xml:space="preserve"> </w:t>
      </w:r>
      <w:r>
        <w:rPr>
          <w:rFonts w:ascii="Alstom" w:hAnsi="Alstom" w:cstheme="minorHAnsi"/>
        </w:rPr>
        <w:t>132 KV</w:t>
      </w:r>
      <w:r w:rsidR="004641AC">
        <w:rPr>
          <w:rFonts w:ascii="Alstom" w:hAnsi="Alstom" w:cstheme="minorHAnsi"/>
        </w:rPr>
        <w:t>(ABB)</w:t>
      </w:r>
      <w:r>
        <w:rPr>
          <w:rFonts w:ascii="Alstom" w:hAnsi="Alstom" w:cstheme="minorHAnsi"/>
        </w:rPr>
        <w:t xml:space="preserve"> GIS S/</w:t>
      </w:r>
      <w:r w:rsidR="00BE0954">
        <w:rPr>
          <w:rFonts w:ascii="Alstom" w:hAnsi="Alstom" w:cstheme="minorHAnsi"/>
        </w:rPr>
        <w:t>S RAF</w:t>
      </w:r>
      <w:r>
        <w:rPr>
          <w:rFonts w:ascii="Alstom" w:hAnsi="Alstom" w:cstheme="minorHAnsi"/>
        </w:rPr>
        <w:t>-2 NCC PROJECTS-</w:t>
      </w:r>
      <w:r w:rsidRPr="0075727A">
        <w:rPr>
          <w:rFonts w:ascii="Alstom" w:hAnsi="Alstom" w:cstheme="minorHAnsi"/>
          <w:b/>
        </w:rPr>
        <w:t>QATAR</w:t>
      </w:r>
    </w:p>
    <w:p w14:paraId="098141AF" w14:textId="5716019F" w:rsidR="008F5C2E" w:rsidRDefault="0040664F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 w:rsidRPr="0040664F">
        <w:rPr>
          <w:rFonts w:ascii="Alstom" w:hAnsi="Alstom" w:cstheme="minorHAnsi"/>
        </w:rPr>
        <w:t>5.</w:t>
      </w:r>
      <w:r>
        <w:rPr>
          <w:rFonts w:ascii="Alstom" w:hAnsi="Alstom" w:cstheme="minorHAnsi"/>
          <w:b/>
        </w:rPr>
        <w:t xml:space="preserve"> </w:t>
      </w:r>
      <w:r w:rsidRPr="0040664F">
        <w:rPr>
          <w:rFonts w:ascii="Alstom" w:hAnsi="Alstom" w:cstheme="minorHAnsi"/>
        </w:rPr>
        <w:t>220KV</w:t>
      </w:r>
      <w:r w:rsidR="004641AC">
        <w:rPr>
          <w:rFonts w:ascii="Alstom" w:hAnsi="Alstom" w:cstheme="minorHAnsi"/>
        </w:rPr>
        <w:t>(ALSTOM)</w:t>
      </w:r>
      <w:r w:rsidRPr="0040664F">
        <w:rPr>
          <w:rFonts w:ascii="Alstom" w:hAnsi="Alstom" w:cstheme="minorHAnsi"/>
        </w:rPr>
        <w:t xml:space="preserve"> </w:t>
      </w:r>
      <w:r>
        <w:rPr>
          <w:rFonts w:ascii="Alstom" w:hAnsi="Alstom" w:cstheme="minorHAnsi"/>
        </w:rPr>
        <w:t xml:space="preserve">GIS </w:t>
      </w:r>
      <w:r w:rsidRPr="0040664F">
        <w:rPr>
          <w:rFonts w:ascii="Alstom" w:hAnsi="Alstom" w:cstheme="minorHAnsi"/>
        </w:rPr>
        <w:t xml:space="preserve">DOHA WEST </w:t>
      </w:r>
      <w:r>
        <w:rPr>
          <w:rFonts w:ascii="Alstom" w:hAnsi="Alstom" w:cstheme="minorHAnsi"/>
        </w:rPr>
        <w:t>-</w:t>
      </w:r>
      <w:r w:rsidRPr="0040664F">
        <w:rPr>
          <w:rFonts w:ascii="Alstom" w:hAnsi="Alstom" w:cstheme="minorHAnsi"/>
          <w:b/>
        </w:rPr>
        <w:t>QATAR</w:t>
      </w:r>
    </w:p>
    <w:p w14:paraId="7F2D4B3C" w14:textId="578FD833" w:rsidR="008F5C2E" w:rsidRPr="003F59AC" w:rsidRDefault="008F5C2E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  <w:u w:val="single"/>
        </w:rPr>
      </w:pPr>
      <w:r w:rsidRPr="003F59AC">
        <w:rPr>
          <w:rFonts w:ascii="Alstom" w:hAnsi="Alstom" w:cstheme="minorHAnsi"/>
          <w:b/>
          <w:u w:val="single"/>
        </w:rPr>
        <w:t xml:space="preserve">Protection relays testing </w:t>
      </w:r>
      <w:r w:rsidR="003F59AC">
        <w:rPr>
          <w:rFonts w:ascii="Alstom" w:hAnsi="Alstom" w:cstheme="minorHAnsi"/>
          <w:b/>
          <w:u w:val="single"/>
        </w:rPr>
        <w:t>experience</w:t>
      </w:r>
    </w:p>
    <w:p w14:paraId="50401AB9" w14:textId="0C2D651B" w:rsidR="00125A06" w:rsidRDefault="00125A06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>
        <w:rPr>
          <w:rFonts w:ascii="Alstom" w:hAnsi="Alstom" w:cstheme="minorHAnsi"/>
          <w:b/>
        </w:rPr>
        <w:t xml:space="preserve">  ABB </w:t>
      </w:r>
      <w:r w:rsidR="003F59AC">
        <w:rPr>
          <w:rFonts w:ascii="Alstom" w:hAnsi="Alstom" w:cstheme="minorHAnsi"/>
          <w:b/>
        </w:rPr>
        <w:t xml:space="preserve">      </w:t>
      </w:r>
      <w:r w:rsidR="00C24B3A">
        <w:rPr>
          <w:rFonts w:ascii="Alstom" w:hAnsi="Alstom" w:cstheme="minorHAnsi"/>
          <w:b/>
        </w:rPr>
        <w:t>-</w:t>
      </w:r>
      <w:r w:rsidRPr="00C24B3A">
        <w:rPr>
          <w:rFonts w:ascii="Alstom" w:hAnsi="Alstom" w:cstheme="minorHAnsi"/>
        </w:rPr>
        <w:t>REF615,RET650,RET670,REL670.REL650,BCU REC670</w:t>
      </w:r>
    </w:p>
    <w:p w14:paraId="0BD9D184" w14:textId="74A1AF80" w:rsidR="00125A06" w:rsidRDefault="00125A06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>
        <w:rPr>
          <w:rFonts w:ascii="Alstom" w:hAnsi="Alstom" w:cstheme="minorHAnsi"/>
          <w:b/>
        </w:rPr>
        <w:t xml:space="preserve">Micom </w:t>
      </w:r>
      <w:r w:rsidR="003F59AC">
        <w:rPr>
          <w:rFonts w:ascii="Alstom" w:hAnsi="Alstom" w:cstheme="minorHAnsi"/>
          <w:b/>
        </w:rPr>
        <w:t xml:space="preserve">    </w:t>
      </w:r>
      <w:r w:rsidR="00C24B3A">
        <w:rPr>
          <w:rFonts w:ascii="Alstom" w:hAnsi="Alstom" w:cstheme="minorHAnsi"/>
          <w:b/>
        </w:rPr>
        <w:t>-</w:t>
      </w:r>
      <w:r w:rsidRPr="00C24B3A">
        <w:rPr>
          <w:rFonts w:ascii="Alstom" w:hAnsi="Alstom" w:cstheme="minorHAnsi"/>
        </w:rPr>
        <w:t>P-SERIES P141,</w:t>
      </w:r>
      <w:r w:rsidR="00C24B3A" w:rsidRPr="00C24B3A">
        <w:rPr>
          <w:rFonts w:ascii="Alstom" w:hAnsi="Alstom" w:cstheme="minorHAnsi"/>
        </w:rPr>
        <w:t>P242,</w:t>
      </w:r>
      <w:r w:rsidRPr="00C24B3A">
        <w:rPr>
          <w:rFonts w:ascii="Alstom" w:hAnsi="Alstom" w:cstheme="minorHAnsi"/>
        </w:rPr>
        <w:t>P22x,P122,P11x,P211x,P</w:t>
      </w:r>
      <w:r w:rsidR="00C24B3A" w:rsidRPr="00C24B3A">
        <w:rPr>
          <w:rFonts w:ascii="Alstom" w:hAnsi="Alstom" w:cstheme="minorHAnsi"/>
        </w:rPr>
        <w:t>642</w:t>
      </w:r>
      <w:r w:rsidRPr="00C24B3A">
        <w:rPr>
          <w:rFonts w:ascii="Alstom" w:hAnsi="Alstom" w:cstheme="minorHAnsi"/>
        </w:rPr>
        <w:t>,</w:t>
      </w:r>
      <w:r w:rsidR="00C24B3A" w:rsidRPr="00C24B3A">
        <w:rPr>
          <w:rFonts w:ascii="Alstom" w:hAnsi="Alstom" w:cstheme="minorHAnsi"/>
        </w:rPr>
        <w:t>P442,</w:t>
      </w:r>
      <w:r w:rsidR="001D7FD4">
        <w:rPr>
          <w:rFonts w:ascii="Alstom" w:hAnsi="Alstom" w:cstheme="minorHAnsi"/>
        </w:rPr>
        <w:t>P343</w:t>
      </w:r>
    </w:p>
    <w:p w14:paraId="3E85C732" w14:textId="52F495B3" w:rsidR="00C24B3A" w:rsidRDefault="00C24B3A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  <w:r>
        <w:rPr>
          <w:rFonts w:ascii="Alstom" w:hAnsi="Alstom" w:cstheme="minorHAnsi"/>
          <w:b/>
        </w:rPr>
        <w:t>WOOD WARD</w:t>
      </w:r>
      <w:r w:rsidRPr="00C24B3A">
        <w:rPr>
          <w:rFonts w:ascii="Alstom" w:hAnsi="Alstom" w:cstheme="minorHAnsi"/>
        </w:rPr>
        <w:t>: 87G MCDGV4 generator protection</w:t>
      </w:r>
      <w:r>
        <w:rPr>
          <w:rFonts w:ascii="Alstom" w:hAnsi="Alstom" w:cstheme="minorHAnsi"/>
          <w:b/>
        </w:rPr>
        <w:t>,</w:t>
      </w:r>
    </w:p>
    <w:p w14:paraId="244B6B64" w14:textId="05081714" w:rsidR="00B40463" w:rsidRDefault="00C24B3A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  <w:r>
        <w:rPr>
          <w:rFonts w:ascii="Alstom" w:hAnsi="Alstom" w:cstheme="minorHAnsi"/>
          <w:b/>
        </w:rPr>
        <w:t>Siemens</w:t>
      </w:r>
      <w:r w:rsidR="003F59AC">
        <w:rPr>
          <w:rFonts w:ascii="Alstom" w:hAnsi="Alstom" w:cstheme="minorHAnsi"/>
          <w:b/>
        </w:rPr>
        <w:t xml:space="preserve">   </w:t>
      </w:r>
      <w:r>
        <w:rPr>
          <w:rFonts w:ascii="Alstom" w:hAnsi="Alstom" w:cstheme="minorHAnsi"/>
          <w:b/>
        </w:rPr>
        <w:t xml:space="preserve"> :</w:t>
      </w:r>
      <w:r w:rsidRPr="003F59AC">
        <w:rPr>
          <w:rFonts w:ascii="Alstom" w:hAnsi="Alstom" w:cstheme="minorHAnsi"/>
        </w:rPr>
        <w:t>REYROLLE 7SR110,120,7SJ</w:t>
      </w:r>
      <w:r w:rsidR="003F59AC" w:rsidRPr="003F59AC">
        <w:rPr>
          <w:rFonts w:ascii="Alstom" w:hAnsi="Alstom" w:cstheme="minorHAnsi"/>
        </w:rPr>
        <w:t xml:space="preserve"> MOTOR FEEDR protection</w:t>
      </w:r>
    </w:p>
    <w:p w14:paraId="226A056D" w14:textId="77777777" w:rsidR="001D7FD4" w:rsidRDefault="001D7FD4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</w:rPr>
      </w:pPr>
    </w:p>
    <w:p w14:paraId="59EA260B" w14:textId="769184F3" w:rsidR="001D7FD4" w:rsidRPr="001D7FD4" w:rsidRDefault="001D7FD4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  <w:b/>
          <w:u w:val="single"/>
        </w:rPr>
      </w:pPr>
      <w:r w:rsidRPr="001D7FD4">
        <w:rPr>
          <w:rFonts w:ascii="Alstom" w:hAnsi="Alstom" w:cstheme="minorHAnsi"/>
          <w:b/>
          <w:u w:val="single"/>
        </w:rPr>
        <w:t>TESTING EQUIPMENTS:</w:t>
      </w:r>
    </w:p>
    <w:p w14:paraId="05AF8D80" w14:textId="6ADAE78D" w:rsidR="001D7FD4" w:rsidRPr="001D7FD4" w:rsidRDefault="001D7FD4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  <w:r w:rsidRPr="001D7FD4">
        <w:rPr>
          <w:rFonts w:ascii="Alstom" w:hAnsi="Alstom" w:cstheme="minorHAnsi"/>
        </w:rPr>
        <w:t>CT ANAL</w:t>
      </w:r>
      <w:r>
        <w:rPr>
          <w:rFonts w:ascii="Alstom" w:hAnsi="Alstom" w:cstheme="minorHAnsi"/>
        </w:rPr>
        <w:t>Y</w:t>
      </w:r>
      <w:r w:rsidRPr="001D7FD4">
        <w:rPr>
          <w:rFonts w:ascii="Alstom" w:hAnsi="Alstom" w:cstheme="minorHAnsi"/>
        </w:rPr>
        <w:t>ZER ,CPC 100,SCOPE KITS,</w:t>
      </w:r>
      <w:r>
        <w:rPr>
          <w:rFonts w:ascii="Alstom" w:hAnsi="Alstom" w:cstheme="minorHAnsi"/>
        </w:rPr>
        <w:t>MEGGER KITS,</w:t>
      </w:r>
    </w:p>
    <w:p w14:paraId="7F2E4105" w14:textId="4833DB97" w:rsidR="001D7FD4" w:rsidRDefault="003F59AC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  <w:r w:rsidRPr="001D7FD4">
        <w:rPr>
          <w:rFonts w:ascii="Alstom" w:hAnsi="Alstom" w:cstheme="minorHAnsi"/>
          <w:b/>
        </w:rPr>
        <w:t>Relay kit</w:t>
      </w:r>
      <w:r w:rsidRPr="001D7FD4">
        <w:rPr>
          <w:rFonts w:ascii="Alstom" w:hAnsi="Alstom" w:cstheme="minorHAnsi"/>
        </w:rPr>
        <w:t xml:space="preserve"> :OMICRON 256,356</w:t>
      </w:r>
    </w:p>
    <w:p w14:paraId="087C09A0" w14:textId="77777777" w:rsidR="001D7FD4" w:rsidRPr="001D7FD4" w:rsidRDefault="001D7FD4" w:rsidP="00104309">
      <w:pPr>
        <w:spacing w:before="100" w:beforeAutospacing="1" w:after="100" w:afterAutospacing="1" w:line="240" w:lineRule="auto"/>
        <w:contextualSpacing/>
        <w:rPr>
          <w:rFonts w:ascii="Alstom" w:hAnsi="Alstom" w:cstheme="minorHAnsi"/>
        </w:rPr>
      </w:pPr>
    </w:p>
    <w:p w14:paraId="7A944912" w14:textId="1F0C197D" w:rsidR="00CB59AE" w:rsidRPr="00315193" w:rsidRDefault="00B10856" w:rsidP="00DA3F25">
      <w:pPr>
        <w:spacing w:after="0" w:line="240" w:lineRule="auto"/>
        <w:mirrorIndents/>
        <w:rPr>
          <w:rFonts w:ascii="Alstom" w:hAnsi="Alstom" w:cstheme="minorHAnsi"/>
          <w:b/>
          <w:color w:val="00B0F0"/>
          <w:u w:val="single"/>
        </w:rPr>
      </w:pPr>
      <w:r w:rsidRPr="00315193">
        <w:rPr>
          <w:rFonts w:ascii="Alstom" w:hAnsi="Alstom" w:cstheme="minorHAnsi"/>
          <w:b/>
          <w:color w:val="00B0F0"/>
          <w:u w:val="single"/>
        </w:rPr>
        <w:t>HYBRID SUBSTATION (</w:t>
      </w:r>
      <w:r w:rsidR="00CD7E00">
        <w:rPr>
          <w:rFonts w:ascii="Alstom" w:hAnsi="Alstom" w:cstheme="minorHAnsi"/>
          <w:b/>
          <w:color w:val="00B0F0"/>
          <w:u w:val="single"/>
        </w:rPr>
        <w:t xml:space="preserve">ABB </w:t>
      </w:r>
      <w:r w:rsidR="00343B74" w:rsidRPr="00315193">
        <w:rPr>
          <w:rFonts w:ascii="Alstom" w:hAnsi="Alstom" w:cstheme="minorHAnsi"/>
          <w:b/>
          <w:color w:val="00B0F0"/>
          <w:u w:val="single"/>
        </w:rPr>
        <w:t>PASS M00 DBB</w:t>
      </w:r>
      <w:r w:rsidRPr="00315193">
        <w:rPr>
          <w:rFonts w:ascii="Alstom" w:hAnsi="Alstom" w:cstheme="minorHAnsi"/>
          <w:b/>
          <w:color w:val="00B0F0"/>
          <w:u w:val="single"/>
        </w:rPr>
        <w:t>)</w:t>
      </w:r>
    </w:p>
    <w:p w14:paraId="25C44023" w14:textId="5D659E90" w:rsidR="00E06211" w:rsidRPr="00CD7E00" w:rsidRDefault="00657257" w:rsidP="00DA3F25">
      <w:pPr>
        <w:pStyle w:val="Style1"/>
        <w:spacing w:after="0" w:line="240" w:lineRule="auto"/>
        <w:mirrorIndents/>
        <w:jc w:val="left"/>
        <w:rPr>
          <w:rFonts w:ascii="Alstom" w:hAnsi="Alstom" w:cstheme="minorHAnsi"/>
          <w:sz w:val="22"/>
          <w:szCs w:val="22"/>
        </w:rPr>
      </w:pPr>
      <w:r w:rsidRPr="00CD7E00">
        <w:rPr>
          <w:rFonts w:ascii="Alstom" w:hAnsi="Alstom" w:cstheme="minorHAnsi"/>
          <w:sz w:val="22"/>
          <w:szCs w:val="22"/>
        </w:rPr>
        <w:t>ROLE:</w:t>
      </w:r>
      <w:r w:rsidR="00567AAD" w:rsidRPr="00CD7E00">
        <w:rPr>
          <w:rFonts w:ascii="Alstom" w:hAnsi="Alstom" w:cstheme="minorHAnsi"/>
          <w:sz w:val="22"/>
          <w:szCs w:val="22"/>
        </w:rPr>
        <w:t xml:space="preserve"> T&amp;C </w:t>
      </w:r>
      <w:r w:rsidR="00CD7E00" w:rsidRPr="00CD7E00">
        <w:rPr>
          <w:rFonts w:ascii="Alstom" w:hAnsi="Alstom" w:cstheme="minorHAnsi"/>
          <w:sz w:val="22"/>
          <w:szCs w:val="22"/>
        </w:rPr>
        <w:t xml:space="preserve">ENGG &amp;TEAM LEADER </w:t>
      </w:r>
    </w:p>
    <w:p w14:paraId="74DD3748" w14:textId="77777777" w:rsidR="00657257" w:rsidRPr="00315193" w:rsidRDefault="007B3C05" w:rsidP="00DA3F25">
      <w:pPr>
        <w:pStyle w:val="Style1"/>
        <w:spacing w:after="0" w:line="240" w:lineRule="auto"/>
        <w:mirrorIndents/>
        <w:jc w:val="left"/>
        <w:rPr>
          <w:rFonts w:ascii="Alstom" w:hAnsi="Alstom" w:cstheme="minorHAnsi"/>
          <w:sz w:val="22"/>
          <w:szCs w:val="22"/>
          <w:u w:val="none"/>
        </w:rPr>
      </w:pPr>
      <w:r w:rsidRPr="00315193">
        <w:rPr>
          <w:rFonts w:ascii="Alstom" w:hAnsi="Alstom" w:cstheme="minorHAnsi"/>
          <w:sz w:val="22"/>
          <w:szCs w:val="22"/>
        </w:rPr>
        <w:t xml:space="preserve">Project: </w:t>
      </w:r>
      <w:r w:rsidR="00E656C2" w:rsidRPr="00315193">
        <w:rPr>
          <w:rFonts w:ascii="Alstom" w:hAnsi="Alstom" w:cstheme="minorHAnsi"/>
          <w:sz w:val="22"/>
          <w:szCs w:val="22"/>
        </w:rPr>
        <w:t>220/132/33kv Hybrid Substation Hapur</w:t>
      </w:r>
      <w:r w:rsidR="00E06211" w:rsidRPr="00315193">
        <w:rPr>
          <w:rFonts w:ascii="Alstom" w:hAnsi="Alstom" w:cstheme="minorHAnsi"/>
          <w:sz w:val="22"/>
          <w:szCs w:val="22"/>
        </w:rPr>
        <w:t xml:space="preserve"> Client “ABB INDIA LTD”</w:t>
      </w:r>
    </w:p>
    <w:p w14:paraId="659ECAAD" w14:textId="68913817" w:rsidR="007B3C05" w:rsidRPr="00315193" w:rsidRDefault="00CB59AE" w:rsidP="00657257">
      <w:pPr>
        <w:pStyle w:val="NormalFirstline05"/>
        <w:numPr>
          <w:ilvl w:val="0"/>
          <w:numId w:val="3"/>
        </w:numPr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 </w:t>
      </w:r>
      <w:r w:rsidR="00657257" w:rsidRPr="00315193">
        <w:rPr>
          <w:rFonts w:ascii="Alstom" w:hAnsi="Alstom"/>
          <w:sz w:val="22"/>
          <w:szCs w:val="22"/>
        </w:rPr>
        <w:t>Testing and</w:t>
      </w:r>
      <w:r w:rsidR="007B3C05" w:rsidRPr="00315193">
        <w:rPr>
          <w:rFonts w:ascii="Alstom" w:hAnsi="Alstom"/>
          <w:sz w:val="22"/>
          <w:szCs w:val="22"/>
        </w:rPr>
        <w:t xml:space="preserve"> commissioning activities of </w:t>
      </w:r>
      <w:r w:rsidR="00E656C2" w:rsidRPr="00315193">
        <w:rPr>
          <w:rFonts w:ascii="Alstom" w:hAnsi="Alstom"/>
          <w:sz w:val="22"/>
          <w:szCs w:val="22"/>
        </w:rPr>
        <w:t>220/33KV</w:t>
      </w:r>
      <w:r w:rsidR="007B3C05" w:rsidRPr="00315193">
        <w:rPr>
          <w:rFonts w:ascii="Alstom" w:hAnsi="Alstom"/>
          <w:sz w:val="22"/>
          <w:szCs w:val="22"/>
        </w:rPr>
        <w:t xml:space="preserve"> 60 </w:t>
      </w:r>
      <w:r w:rsidR="00BE0954" w:rsidRPr="00315193">
        <w:rPr>
          <w:rFonts w:ascii="Alstom" w:hAnsi="Alstom"/>
          <w:sz w:val="22"/>
          <w:szCs w:val="22"/>
        </w:rPr>
        <w:t>MVA ‘</w:t>
      </w:r>
      <w:r w:rsidR="00E656C2" w:rsidRPr="00315193">
        <w:rPr>
          <w:rFonts w:ascii="Alstom" w:hAnsi="Alstom"/>
          <w:sz w:val="22"/>
          <w:szCs w:val="22"/>
        </w:rPr>
        <w:t>S</w:t>
      </w:r>
      <w:r w:rsidRPr="00315193">
        <w:rPr>
          <w:rFonts w:ascii="Alstom" w:hAnsi="Alstom"/>
          <w:b/>
          <w:sz w:val="22"/>
          <w:szCs w:val="22"/>
        </w:rPr>
        <w:t xml:space="preserve"> </w:t>
      </w:r>
      <w:r w:rsidR="00E656C2" w:rsidRPr="00315193">
        <w:rPr>
          <w:rFonts w:ascii="Alstom" w:hAnsi="Alstom"/>
          <w:sz w:val="22"/>
          <w:szCs w:val="22"/>
        </w:rPr>
        <w:t>Distribution Transformer</w:t>
      </w:r>
      <w:r w:rsidR="006712F7" w:rsidRPr="00315193">
        <w:rPr>
          <w:rFonts w:ascii="Alstom" w:hAnsi="Alstom"/>
          <w:sz w:val="22"/>
          <w:szCs w:val="22"/>
        </w:rPr>
        <w:t xml:space="preserve"> with</w:t>
      </w:r>
      <w:r w:rsidR="007B3C05" w:rsidRPr="00315193">
        <w:rPr>
          <w:rFonts w:ascii="Alstom" w:hAnsi="Alstom"/>
          <w:sz w:val="22"/>
          <w:szCs w:val="22"/>
        </w:rPr>
        <w:t xml:space="preserve"> RTCC</w:t>
      </w:r>
      <w:r w:rsidR="00E656C2" w:rsidRPr="00315193">
        <w:rPr>
          <w:rFonts w:ascii="Alstom" w:hAnsi="Alstom"/>
          <w:sz w:val="22"/>
          <w:szCs w:val="22"/>
        </w:rPr>
        <w:t>.</w:t>
      </w:r>
    </w:p>
    <w:p w14:paraId="17D24310" w14:textId="77777777" w:rsidR="007B3C05" w:rsidRPr="00315193" w:rsidRDefault="007B3C05" w:rsidP="000B218C">
      <w:pPr>
        <w:pStyle w:val="NormalFirstline05"/>
        <w:numPr>
          <w:ilvl w:val="0"/>
          <w:numId w:val="3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220/132 KV 160 MVA ICT</w:t>
      </w:r>
      <w:r w:rsidRPr="00315193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sz w:val="22"/>
          <w:szCs w:val="22"/>
        </w:rPr>
        <w:t>(INTERCONNECTIN</w:t>
      </w:r>
      <w:r w:rsidR="00E656C2" w:rsidRPr="00315193">
        <w:rPr>
          <w:rFonts w:ascii="Alstom" w:hAnsi="Alstom"/>
          <w:sz w:val="22"/>
          <w:szCs w:val="22"/>
        </w:rPr>
        <w:t>G TRANSFORMERS) with RTCC parallel operation</w:t>
      </w:r>
      <w:r w:rsidRPr="00315193">
        <w:rPr>
          <w:rFonts w:ascii="Alstom" w:hAnsi="Alstom"/>
          <w:sz w:val="22"/>
          <w:szCs w:val="22"/>
        </w:rPr>
        <w:t>.</w:t>
      </w:r>
    </w:p>
    <w:p w14:paraId="78638C15" w14:textId="6659E519" w:rsidR="00324C4C" w:rsidRPr="00315193" w:rsidRDefault="007B3C05" w:rsidP="00EE7ABA">
      <w:pPr>
        <w:pStyle w:val="NormalFirstline05"/>
        <w:numPr>
          <w:ilvl w:val="0"/>
          <w:numId w:val="3"/>
        </w:numPr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220/132/33</w:t>
      </w:r>
      <w:r w:rsidR="00E656C2" w:rsidRPr="00315193">
        <w:rPr>
          <w:rFonts w:ascii="Alstom" w:hAnsi="Alstom"/>
          <w:sz w:val="22"/>
          <w:szCs w:val="22"/>
        </w:rPr>
        <w:t xml:space="preserve">kv </w:t>
      </w:r>
      <w:r w:rsidR="002837D9">
        <w:rPr>
          <w:rFonts w:ascii="Alstom" w:hAnsi="Alstom"/>
          <w:sz w:val="22"/>
          <w:szCs w:val="22"/>
        </w:rPr>
        <w:t>HYBRID PASS MOO DBB module testing and commissioning and operation logic preparation</w:t>
      </w:r>
      <w:r w:rsidR="0087546B">
        <w:rPr>
          <w:rFonts w:ascii="Alstom" w:hAnsi="Alstom"/>
          <w:sz w:val="22"/>
          <w:szCs w:val="22"/>
        </w:rPr>
        <w:t>.</w:t>
      </w:r>
      <w:r w:rsidR="002837D9">
        <w:rPr>
          <w:rFonts w:ascii="Alstom" w:hAnsi="Alstom"/>
          <w:sz w:val="22"/>
          <w:szCs w:val="22"/>
        </w:rPr>
        <w:t xml:space="preserve"> </w:t>
      </w:r>
    </w:p>
    <w:p w14:paraId="33398F7F" w14:textId="69FAD6F9" w:rsidR="002837D9" w:rsidRPr="00315193" w:rsidRDefault="008B58F9" w:rsidP="001D7FD4">
      <w:pPr>
        <w:pStyle w:val="NormalFirstline05"/>
        <w:ind w:left="450"/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IN-CHARG</w:t>
      </w:r>
      <w:r w:rsidR="00EE7ABA" w:rsidRPr="00315193">
        <w:rPr>
          <w:rFonts w:ascii="Alstom" w:hAnsi="Alstom"/>
          <w:b/>
          <w:sz w:val="22"/>
          <w:szCs w:val="22"/>
        </w:rPr>
        <w:t>E FOR TESTING AND COMMISSIONING</w:t>
      </w:r>
      <w:r w:rsidR="00657257"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and EQUIPMENTS</w:t>
      </w:r>
      <w:r w:rsidR="00E06211"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ERECTION CO</w:t>
      </w:r>
      <w:r w:rsidR="00657257" w:rsidRPr="00315193">
        <w:rPr>
          <w:rFonts w:ascii="Alstom" w:hAnsi="Alstom"/>
          <w:b/>
          <w:sz w:val="22"/>
          <w:szCs w:val="22"/>
        </w:rPr>
        <w:t xml:space="preserve"> ORDINATOR </w:t>
      </w:r>
    </w:p>
    <w:p w14:paraId="4F0FCE7C" w14:textId="77777777" w:rsidR="009F75D3" w:rsidRPr="00315193" w:rsidRDefault="00E06211" w:rsidP="00F5796A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single"/>
        </w:rPr>
      </w:pP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>GIS PROJECT</w:t>
      </w:r>
    </w:p>
    <w:p w14:paraId="2C715825" w14:textId="2D9F42D5" w:rsidR="00CB59AE" w:rsidRPr="00315193" w:rsidRDefault="00657257" w:rsidP="000A79DF">
      <w:pPr>
        <w:pStyle w:val="Style1"/>
        <w:ind w:left="0"/>
        <w:jc w:val="left"/>
        <w:rPr>
          <w:rFonts w:ascii="Alstom" w:hAnsi="Alstom" w:cstheme="minorHAnsi"/>
          <w:sz w:val="22"/>
          <w:szCs w:val="22"/>
        </w:rPr>
      </w:pPr>
      <w:r w:rsidRPr="00315193">
        <w:rPr>
          <w:rFonts w:ascii="Alstom" w:hAnsi="Alstom" w:cstheme="minorHAnsi"/>
          <w:sz w:val="22"/>
          <w:szCs w:val="22"/>
        </w:rPr>
        <w:t xml:space="preserve">ROLE: </w:t>
      </w:r>
      <w:r w:rsidR="00CB59AE" w:rsidRPr="00315193">
        <w:rPr>
          <w:rFonts w:ascii="Alstom" w:hAnsi="Alstom" w:cstheme="minorHAnsi"/>
          <w:sz w:val="22"/>
          <w:szCs w:val="22"/>
        </w:rPr>
        <w:t xml:space="preserve"> </w:t>
      </w:r>
      <w:r w:rsidR="00673833" w:rsidRPr="00315193">
        <w:rPr>
          <w:rFonts w:ascii="Alstom" w:hAnsi="Alstom" w:cstheme="minorHAnsi"/>
          <w:sz w:val="22"/>
          <w:szCs w:val="22"/>
        </w:rPr>
        <w:t>T</w:t>
      </w:r>
      <w:r w:rsidR="00673833">
        <w:rPr>
          <w:rFonts w:ascii="Alstom" w:hAnsi="Alstom" w:cstheme="minorHAnsi"/>
          <w:sz w:val="22"/>
          <w:szCs w:val="22"/>
        </w:rPr>
        <w:t xml:space="preserve">ESTING AND COMMISSIONING ENGG </w:t>
      </w:r>
    </w:p>
    <w:p w14:paraId="134F48E7" w14:textId="3E2C49E6" w:rsidR="009F75D3" w:rsidRPr="00315193" w:rsidRDefault="009F75D3" w:rsidP="000B218C">
      <w:pPr>
        <w:pStyle w:val="NormalFirstline05"/>
        <w:numPr>
          <w:ilvl w:val="0"/>
          <w:numId w:val="5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M/s INFO PARK Ltd, KERELA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>/s SIEMENS Ltd</w:t>
      </w:r>
    </w:p>
    <w:p w14:paraId="42BB980F" w14:textId="51BABE30" w:rsidR="00673833" w:rsidRDefault="009F75D3" w:rsidP="00673833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CD7E00">
        <w:rPr>
          <w:rFonts w:ascii="Alstom" w:hAnsi="Alstom"/>
          <w:b/>
          <w:sz w:val="22"/>
          <w:szCs w:val="22"/>
        </w:rPr>
        <w:t xml:space="preserve">Project </w:t>
      </w:r>
      <w:r w:rsidR="00272491" w:rsidRPr="00CD7E00">
        <w:rPr>
          <w:rFonts w:ascii="Alstom" w:hAnsi="Alstom"/>
          <w:b/>
          <w:sz w:val="22"/>
          <w:szCs w:val="22"/>
        </w:rPr>
        <w:t>Activities</w:t>
      </w:r>
      <w:r w:rsidRPr="00315193">
        <w:rPr>
          <w:rFonts w:ascii="Alstom" w:hAnsi="Alstom"/>
          <w:sz w:val="22"/>
          <w:szCs w:val="22"/>
        </w:rPr>
        <w:t>: 220</w:t>
      </w:r>
      <w:r w:rsidR="00673833">
        <w:rPr>
          <w:rFonts w:ascii="Alstom" w:hAnsi="Alstom"/>
          <w:sz w:val="22"/>
          <w:szCs w:val="22"/>
        </w:rPr>
        <w:t xml:space="preserve">/33 KV </w:t>
      </w:r>
      <w:r w:rsidR="00CB59AE" w:rsidRPr="00315193">
        <w:rPr>
          <w:rFonts w:ascii="Alstom" w:hAnsi="Alstom"/>
          <w:sz w:val="22"/>
          <w:szCs w:val="22"/>
        </w:rPr>
        <w:t xml:space="preserve">GIS </w:t>
      </w:r>
      <w:r w:rsidR="00CD7E00">
        <w:rPr>
          <w:rFonts w:ascii="Alstom" w:hAnsi="Alstom"/>
          <w:sz w:val="22"/>
          <w:szCs w:val="22"/>
        </w:rPr>
        <w:t>Equipment’s testing (</w:t>
      </w:r>
      <w:r w:rsidR="00BE0954">
        <w:rPr>
          <w:rFonts w:ascii="Alstom" w:hAnsi="Alstom"/>
          <w:sz w:val="22"/>
          <w:szCs w:val="22"/>
        </w:rPr>
        <w:t>CT, CVT, CB</w:t>
      </w:r>
      <w:r w:rsidR="00CD7E00">
        <w:rPr>
          <w:rFonts w:ascii="Alstom" w:hAnsi="Alstom"/>
          <w:sz w:val="22"/>
          <w:szCs w:val="22"/>
        </w:rPr>
        <w:t>,89ISO,)</w:t>
      </w:r>
      <w:r w:rsidR="00673833">
        <w:rPr>
          <w:rFonts w:ascii="Alstom" w:hAnsi="Alstom"/>
          <w:sz w:val="22"/>
          <w:szCs w:val="22"/>
        </w:rPr>
        <w:t xml:space="preserve"> </w:t>
      </w:r>
      <w:r w:rsidR="00CD7E00">
        <w:rPr>
          <w:rFonts w:ascii="Alstom" w:hAnsi="Alstom"/>
          <w:sz w:val="22"/>
          <w:szCs w:val="22"/>
        </w:rPr>
        <w:t>&amp;</w:t>
      </w:r>
      <w:r w:rsidR="00673833">
        <w:rPr>
          <w:rFonts w:ascii="Alstom" w:hAnsi="Alstom"/>
          <w:sz w:val="22"/>
          <w:szCs w:val="22"/>
        </w:rPr>
        <w:t xml:space="preserve"> </w:t>
      </w:r>
      <w:r w:rsidR="00CD7E00">
        <w:rPr>
          <w:rFonts w:ascii="Alstom" w:hAnsi="Alstom"/>
          <w:sz w:val="22"/>
          <w:szCs w:val="22"/>
        </w:rPr>
        <w:t xml:space="preserve">wire checks </w:t>
      </w:r>
      <w:r w:rsidR="00CB59AE" w:rsidRPr="00315193">
        <w:rPr>
          <w:rFonts w:ascii="Alstom" w:hAnsi="Alstom"/>
          <w:sz w:val="22"/>
          <w:szCs w:val="22"/>
        </w:rPr>
        <w:t xml:space="preserve">operation check. </w:t>
      </w:r>
      <w:r w:rsidR="00657257" w:rsidRPr="00315193">
        <w:rPr>
          <w:rFonts w:ascii="Alstom" w:hAnsi="Alstom"/>
          <w:sz w:val="22"/>
          <w:szCs w:val="22"/>
        </w:rPr>
        <w:t>CRP schematic</w:t>
      </w:r>
      <w:r w:rsidR="00CB59AE" w:rsidRPr="00315193">
        <w:rPr>
          <w:rFonts w:ascii="Alstom" w:hAnsi="Alstom"/>
          <w:sz w:val="22"/>
          <w:szCs w:val="22"/>
        </w:rPr>
        <w:t xml:space="preserve"> checks</w:t>
      </w:r>
    </w:p>
    <w:p w14:paraId="148F677E" w14:textId="62613D93" w:rsidR="00673833" w:rsidRDefault="00673833" w:rsidP="00673833">
      <w:pPr>
        <w:pStyle w:val="NormalFirstline05"/>
        <w:numPr>
          <w:ilvl w:val="0"/>
          <w:numId w:val="5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M/s </w:t>
      </w:r>
      <w:r>
        <w:rPr>
          <w:rFonts w:ascii="Alstom" w:hAnsi="Alstom"/>
          <w:b/>
          <w:sz w:val="22"/>
          <w:szCs w:val="22"/>
        </w:rPr>
        <w:t>Honda motors ltd,</w:t>
      </w:r>
      <w:r w:rsidR="00CD7E00">
        <w:rPr>
          <w:rFonts w:ascii="Alstom" w:hAnsi="Alstom"/>
          <w:b/>
          <w:sz w:val="22"/>
          <w:szCs w:val="22"/>
        </w:rPr>
        <w:t xml:space="preserve"> </w:t>
      </w:r>
      <w:r>
        <w:rPr>
          <w:rFonts w:ascii="Alstom" w:hAnsi="Alstom"/>
          <w:b/>
          <w:sz w:val="22"/>
          <w:szCs w:val="22"/>
        </w:rPr>
        <w:t xml:space="preserve">kolar </w:t>
      </w:r>
      <w:r w:rsidR="00BE0954">
        <w:rPr>
          <w:rFonts w:ascii="Alstom" w:hAnsi="Alstom"/>
          <w:b/>
          <w:sz w:val="22"/>
          <w:szCs w:val="22"/>
        </w:rPr>
        <w:t>customer: M</w:t>
      </w:r>
      <w:r>
        <w:rPr>
          <w:rFonts w:ascii="Alstom" w:hAnsi="Alstom"/>
          <w:b/>
          <w:sz w:val="22"/>
          <w:szCs w:val="22"/>
        </w:rPr>
        <w:t xml:space="preserve">/s ABB INDIA LTD </w:t>
      </w:r>
    </w:p>
    <w:p w14:paraId="11EABCE9" w14:textId="33CE7A74" w:rsidR="00673833" w:rsidRDefault="00673833" w:rsidP="00CD7E00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b/>
          <w:sz w:val="22"/>
          <w:szCs w:val="22"/>
        </w:rPr>
        <w:t xml:space="preserve"> </w:t>
      </w:r>
      <w:r w:rsidR="00CD7E00" w:rsidRPr="00CD7E00">
        <w:rPr>
          <w:rFonts w:ascii="Alstom" w:hAnsi="Alstom"/>
          <w:b/>
          <w:sz w:val="22"/>
          <w:szCs w:val="22"/>
        </w:rPr>
        <w:t>Project Activities:</w:t>
      </w:r>
      <w:r w:rsidR="00CD7E00" w:rsidRPr="00315193">
        <w:rPr>
          <w:rFonts w:ascii="Alstom" w:hAnsi="Alstom"/>
          <w:sz w:val="22"/>
          <w:szCs w:val="22"/>
        </w:rPr>
        <w:t xml:space="preserve"> </w:t>
      </w:r>
      <w:r>
        <w:rPr>
          <w:rFonts w:ascii="Alstom" w:hAnsi="Alstom"/>
          <w:b/>
          <w:sz w:val="22"/>
          <w:szCs w:val="22"/>
        </w:rPr>
        <w:t xml:space="preserve"> </w:t>
      </w:r>
      <w:r w:rsidR="00CD7E00">
        <w:rPr>
          <w:rFonts w:ascii="Alstom" w:hAnsi="Alstom"/>
          <w:sz w:val="22"/>
          <w:szCs w:val="22"/>
        </w:rPr>
        <w:t xml:space="preserve">110/66 KV </w:t>
      </w:r>
      <w:r w:rsidR="00CD7E00" w:rsidRPr="00315193">
        <w:rPr>
          <w:rFonts w:ascii="Alstom" w:hAnsi="Alstom"/>
          <w:sz w:val="22"/>
          <w:szCs w:val="22"/>
        </w:rPr>
        <w:t xml:space="preserve">GIS </w:t>
      </w:r>
      <w:r w:rsidR="00CD7E00">
        <w:rPr>
          <w:rFonts w:ascii="Alstom" w:hAnsi="Alstom"/>
          <w:sz w:val="22"/>
          <w:szCs w:val="22"/>
        </w:rPr>
        <w:t>Equipment’s testing and commissioning (</w:t>
      </w:r>
      <w:r w:rsidR="00BE0954">
        <w:rPr>
          <w:rFonts w:ascii="Alstom" w:hAnsi="Alstom"/>
          <w:sz w:val="22"/>
          <w:szCs w:val="22"/>
        </w:rPr>
        <w:t>CT, CVT, CB</w:t>
      </w:r>
      <w:r w:rsidR="00CD7E00">
        <w:rPr>
          <w:rFonts w:ascii="Alstom" w:hAnsi="Alstom"/>
          <w:sz w:val="22"/>
          <w:szCs w:val="22"/>
        </w:rPr>
        <w:t xml:space="preserve">,89ISO,) &amp; wire </w:t>
      </w:r>
      <w:r w:rsidR="0075727A">
        <w:rPr>
          <w:rFonts w:ascii="Alstom" w:hAnsi="Alstom"/>
          <w:sz w:val="22"/>
          <w:szCs w:val="22"/>
        </w:rPr>
        <w:t xml:space="preserve">   </w:t>
      </w:r>
      <w:r w:rsidR="00CD7E00">
        <w:rPr>
          <w:rFonts w:ascii="Alstom" w:hAnsi="Alstom"/>
          <w:sz w:val="22"/>
          <w:szCs w:val="22"/>
        </w:rPr>
        <w:t xml:space="preserve">checks </w:t>
      </w:r>
      <w:r w:rsidR="00CD7E00" w:rsidRPr="00315193">
        <w:rPr>
          <w:rFonts w:ascii="Alstom" w:hAnsi="Alstom"/>
          <w:sz w:val="22"/>
          <w:szCs w:val="22"/>
        </w:rPr>
        <w:t>operation check</w:t>
      </w:r>
      <w:r w:rsidR="00CD7E00">
        <w:rPr>
          <w:rFonts w:ascii="Alstom" w:hAnsi="Alstom"/>
          <w:sz w:val="22"/>
          <w:szCs w:val="22"/>
        </w:rPr>
        <w:t xml:space="preserve"> with interlock</w:t>
      </w:r>
      <w:r w:rsidR="00CD7E00" w:rsidRPr="00315193">
        <w:rPr>
          <w:rFonts w:ascii="Alstom" w:hAnsi="Alstom"/>
          <w:sz w:val="22"/>
          <w:szCs w:val="22"/>
        </w:rPr>
        <w:t>. CRP schematic checks</w:t>
      </w:r>
    </w:p>
    <w:p w14:paraId="2E941A12" w14:textId="09CC5010" w:rsidR="00CC1CCE" w:rsidRDefault="00CC1CCE" w:rsidP="00CC1CCE">
      <w:pPr>
        <w:pStyle w:val="NormalFirstline05"/>
        <w:numPr>
          <w:ilvl w:val="0"/>
          <w:numId w:val="5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M/s </w:t>
      </w:r>
      <w:r>
        <w:rPr>
          <w:rFonts w:ascii="Alstom" w:hAnsi="Alstom"/>
          <w:b/>
          <w:sz w:val="22"/>
          <w:szCs w:val="22"/>
        </w:rPr>
        <w:t xml:space="preserve">Karma, </w:t>
      </w:r>
      <w:r w:rsidR="00DA3F25">
        <w:rPr>
          <w:rFonts w:ascii="Alstom" w:hAnsi="Alstom"/>
          <w:b/>
          <w:sz w:val="22"/>
          <w:szCs w:val="22"/>
        </w:rPr>
        <w:t>Qatar</w:t>
      </w:r>
      <w:r>
        <w:rPr>
          <w:rFonts w:ascii="Alstom" w:hAnsi="Alstom"/>
          <w:b/>
          <w:sz w:val="22"/>
          <w:szCs w:val="22"/>
        </w:rPr>
        <w:t xml:space="preserve"> </w:t>
      </w:r>
      <w:r w:rsidR="00BE0954">
        <w:rPr>
          <w:rFonts w:ascii="Alstom" w:hAnsi="Alstom"/>
          <w:b/>
          <w:sz w:val="22"/>
          <w:szCs w:val="22"/>
        </w:rPr>
        <w:t>customer: M</w:t>
      </w:r>
      <w:r>
        <w:rPr>
          <w:rFonts w:ascii="Alstom" w:hAnsi="Alstom"/>
          <w:b/>
          <w:sz w:val="22"/>
          <w:szCs w:val="22"/>
        </w:rPr>
        <w:t xml:space="preserve">/s </w:t>
      </w:r>
      <w:r w:rsidR="00BE0954">
        <w:rPr>
          <w:rFonts w:ascii="Alstom" w:hAnsi="Alstom"/>
          <w:b/>
          <w:sz w:val="22"/>
          <w:szCs w:val="22"/>
        </w:rPr>
        <w:t>NCC LTD</w:t>
      </w:r>
      <w:r>
        <w:rPr>
          <w:rFonts w:ascii="Alstom" w:hAnsi="Alstom"/>
          <w:b/>
          <w:sz w:val="22"/>
          <w:szCs w:val="22"/>
        </w:rPr>
        <w:t xml:space="preserve"> </w:t>
      </w:r>
    </w:p>
    <w:p w14:paraId="5139731A" w14:textId="3DEC24A8" w:rsidR="0075727A" w:rsidRDefault="00CC1CCE" w:rsidP="00CC1CCE">
      <w:pPr>
        <w:pStyle w:val="NormalFirstline05"/>
        <w:ind w:left="540"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        </w:t>
      </w:r>
      <w:r w:rsidRPr="00CD7E00">
        <w:rPr>
          <w:rFonts w:ascii="Alstom" w:hAnsi="Alstom"/>
          <w:b/>
          <w:sz w:val="22"/>
          <w:szCs w:val="22"/>
        </w:rPr>
        <w:t>Project Activities:</w:t>
      </w:r>
      <w:r>
        <w:rPr>
          <w:rFonts w:ascii="Alstom" w:hAnsi="Alstom"/>
          <w:sz w:val="22"/>
          <w:szCs w:val="22"/>
        </w:rPr>
        <w:t xml:space="preserve"> ABB 132 KV GIS Operation Checks with I/</w:t>
      </w:r>
      <w:r w:rsidR="00BE0954">
        <w:rPr>
          <w:rFonts w:ascii="Alstom" w:hAnsi="Alstom"/>
          <w:sz w:val="22"/>
          <w:szCs w:val="22"/>
        </w:rPr>
        <w:t>L, Signal</w:t>
      </w:r>
      <w:r>
        <w:rPr>
          <w:rFonts w:ascii="Alstom" w:hAnsi="Alstom"/>
          <w:sz w:val="22"/>
          <w:szCs w:val="22"/>
        </w:rPr>
        <w:t xml:space="preserve"> </w:t>
      </w:r>
      <w:r w:rsidR="00BE0954">
        <w:rPr>
          <w:rFonts w:ascii="Alstom" w:hAnsi="Alstom"/>
          <w:sz w:val="22"/>
          <w:szCs w:val="22"/>
        </w:rPr>
        <w:t>Checks, Wiring</w:t>
      </w:r>
      <w:r>
        <w:rPr>
          <w:rFonts w:ascii="Alstom" w:hAnsi="Alstom"/>
          <w:sz w:val="22"/>
          <w:szCs w:val="22"/>
        </w:rPr>
        <w:t xml:space="preserve"> Checks</w:t>
      </w:r>
      <w:r w:rsidR="0075727A">
        <w:rPr>
          <w:rFonts w:ascii="Alstom" w:hAnsi="Alstom"/>
          <w:sz w:val="22"/>
          <w:szCs w:val="22"/>
        </w:rPr>
        <w:t xml:space="preserve"> </w:t>
      </w:r>
    </w:p>
    <w:p w14:paraId="15FD2EA6" w14:textId="77777777" w:rsidR="00DA3F25" w:rsidRDefault="0075727A" w:rsidP="00CC1CCE">
      <w:pPr>
        <w:pStyle w:val="NormalFirstline05"/>
        <w:ind w:left="540"/>
        <w:jc w:val="left"/>
        <w:rPr>
          <w:rFonts w:ascii="Alstom" w:hAnsi="Alstom"/>
          <w:sz w:val="22"/>
          <w:szCs w:val="22"/>
        </w:rPr>
      </w:pPr>
      <w:r>
        <w:rPr>
          <w:rFonts w:ascii="Alstom" w:hAnsi="Alstom"/>
          <w:sz w:val="22"/>
          <w:szCs w:val="22"/>
        </w:rPr>
        <w:t xml:space="preserve">        Troubleshooting   </w:t>
      </w:r>
    </w:p>
    <w:p w14:paraId="66C86B46" w14:textId="1F0D262D" w:rsidR="00DA3F25" w:rsidRPr="00DA3F25" w:rsidRDefault="00BE0954" w:rsidP="00DA3F25">
      <w:pPr>
        <w:pStyle w:val="NormalFirstline05"/>
        <w:numPr>
          <w:ilvl w:val="0"/>
          <w:numId w:val="5"/>
        </w:numPr>
        <w:jc w:val="left"/>
        <w:rPr>
          <w:rFonts w:ascii="Alstom" w:hAnsi="Alstom"/>
          <w:b/>
          <w:sz w:val="22"/>
          <w:szCs w:val="22"/>
        </w:rPr>
      </w:pPr>
      <w:r w:rsidRPr="00DA3F25">
        <w:rPr>
          <w:rFonts w:ascii="Alstom" w:hAnsi="Alstom"/>
          <w:b/>
        </w:rPr>
        <w:t>Client:</w:t>
      </w:r>
      <w:r w:rsidR="00DA3F25" w:rsidRPr="00DA3F25">
        <w:rPr>
          <w:rFonts w:ascii="Alstom" w:hAnsi="Alstom"/>
          <w:b/>
        </w:rPr>
        <w:t xml:space="preserve"> </w:t>
      </w:r>
      <w:r w:rsidRPr="00DA3F25">
        <w:rPr>
          <w:rFonts w:ascii="Alstom" w:hAnsi="Alstom"/>
          <w:b/>
        </w:rPr>
        <w:t>Karama, Qatar</w:t>
      </w:r>
      <w:r w:rsidR="00DA3F25" w:rsidRPr="00DA3F25">
        <w:rPr>
          <w:rFonts w:ascii="Alstom" w:hAnsi="Alstom"/>
          <w:b/>
        </w:rPr>
        <w:t xml:space="preserve"> </w:t>
      </w:r>
      <w:r w:rsidRPr="00DA3F25">
        <w:rPr>
          <w:rFonts w:ascii="Alstom" w:hAnsi="Alstom"/>
          <w:b/>
        </w:rPr>
        <w:t>Customer: M</w:t>
      </w:r>
      <w:r w:rsidR="00DA3F25" w:rsidRPr="00DA3F25">
        <w:rPr>
          <w:rFonts w:ascii="Alstom" w:hAnsi="Alstom"/>
          <w:b/>
        </w:rPr>
        <w:t xml:space="preserve">/S L&amp;T LTD </w:t>
      </w:r>
    </w:p>
    <w:p w14:paraId="4657D0B7" w14:textId="64674CD1" w:rsidR="002837D9" w:rsidRPr="001D7FD4" w:rsidRDefault="00DA3F25" w:rsidP="001D7FD4">
      <w:pPr>
        <w:pStyle w:val="NormalFirstline05"/>
        <w:ind w:left="900"/>
        <w:jc w:val="left"/>
        <w:rPr>
          <w:rFonts w:ascii="Alstom" w:hAnsi="Alstom"/>
          <w:sz w:val="22"/>
        </w:rPr>
      </w:pPr>
      <w:r w:rsidRPr="00CD7E00">
        <w:rPr>
          <w:rFonts w:ascii="Alstom" w:hAnsi="Alstom"/>
          <w:b/>
          <w:sz w:val="22"/>
          <w:szCs w:val="22"/>
        </w:rPr>
        <w:t>Project Activities:</w:t>
      </w:r>
      <w:r>
        <w:rPr>
          <w:rFonts w:ascii="Alstom" w:hAnsi="Alstom"/>
          <w:sz w:val="22"/>
          <w:szCs w:val="22"/>
        </w:rPr>
        <w:t xml:space="preserve"> </w:t>
      </w:r>
      <w:r>
        <w:rPr>
          <w:rFonts w:ascii="Alstom" w:hAnsi="Alstom"/>
        </w:rPr>
        <w:t xml:space="preserve"> </w:t>
      </w:r>
      <w:r w:rsidRPr="00DA3F25">
        <w:rPr>
          <w:rFonts w:ascii="Alstom" w:hAnsi="Alstom"/>
          <w:sz w:val="22"/>
        </w:rPr>
        <w:t>66/11 K</w:t>
      </w:r>
      <w:r>
        <w:rPr>
          <w:rFonts w:ascii="Alstom" w:hAnsi="Alstom"/>
          <w:sz w:val="22"/>
        </w:rPr>
        <w:t>V</w:t>
      </w:r>
      <w:r w:rsidRPr="00DA3F25">
        <w:rPr>
          <w:rFonts w:ascii="Alstom" w:hAnsi="Alstom"/>
          <w:sz w:val="22"/>
        </w:rPr>
        <w:t xml:space="preserve"> </w:t>
      </w:r>
      <w:r w:rsidR="00BE0954" w:rsidRPr="00DA3F25">
        <w:rPr>
          <w:rFonts w:ascii="Alstom" w:hAnsi="Alstom"/>
          <w:sz w:val="22"/>
        </w:rPr>
        <w:t>Hyosung GIS</w:t>
      </w:r>
      <w:r w:rsidRPr="00DA3F25">
        <w:rPr>
          <w:rFonts w:ascii="Alstom" w:hAnsi="Alstom"/>
          <w:sz w:val="22"/>
        </w:rPr>
        <w:t xml:space="preserve"> S/</w:t>
      </w:r>
      <w:r w:rsidR="00BE0954" w:rsidRPr="00DA3F25">
        <w:rPr>
          <w:rFonts w:ascii="Alstom" w:hAnsi="Alstom"/>
          <w:sz w:val="22"/>
        </w:rPr>
        <w:t>S Wiring</w:t>
      </w:r>
      <w:r>
        <w:rPr>
          <w:rFonts w:ascii="Alstom" w:hAnsi="Alstom"/>
          <w:sz w:val="22"/>
        </w:rPr>
        <w:t xml:space="preserve"> </w:t>
      </w:r>
      <w:r w:rsidR="00BE0954">
        <w:rPr>
          <w:rFonts w:ascii="Alstom" w:hAnsi="Alstom"/>
          <w:sz w:val="22"/>
        </w:rPr>
        <w:t>and</w:t>
      </w:r>
      <w:r>
        <w:rPr>
          <w:rFonts w:ascii="Alstom" w:hAnsi="Alstom"/>
          <w:sz w:val="22"/>
        </w:rPr>
        <w:t xml:space="preserve"> Operation Checks, 52 </w:t>
      </w:r>
      <w:r w:rsidR="00BE0954">
        <w:rPr>
          <w:rFonts w:ascii="Alstom" w:hAnsi="Alstom"/>
          <w:sz w:val="22"/>
        </w:rPr>
        <w:t>Timing, CRM</w:t>
      </w:r>
      <w:r>
        <w:rPr>
          <w:rFonts w:ascii="Alstom" w:hAnsi="Alstom"/>
          <w:sz w:val="22"/>
        </w:rPr>
        <w:t xml:space="preserve"> </w:t>
      </w:r>
      <w:r w:rsidR="00BE0954">
        <w:rPr>
          <w:rFonts w:ascii="Alstom" w:hAnsi="Alstom"/>
          <w:sz w:val="22"/>
        </w:rPr>
        <w:t>Testing, CT, PT</w:t>
      </w:r>
      <w:r>
        <w:rPr>
          <w:rFonts w:ascii="Alstom" w:hAnsi="Alstom"/>
          <w:sz w:val="22"/>
        </w:rPr>
        <w:t>,</w:t>
      </w:r>
      <w:r w:rsidR="003F573B">
        <w:rPr>
          <w:rFonts w:ascii="Alstom" w:hAnsi="Alstom"/>
          <w:sz w:val="22"/>
        </w:rPr>
        <w:t xml:space="preserve"> </w:t>
      </w:r>
      <w:r>
        <w:rPr>
          <w:rFonts w:ascii="Alstom" w:hAnsi="Alstom"/>
          <w:sz w:val="22"/>
        </w:rPr>
        <w:t>Testing</w:t>
      </w:r>
    </w:p>
    <w:p w14:paraId="78DD16DA" w14:textId="466C45B9" w:rsidR="00CD043F" w:rsidRPr="00315193" w:rsidRDefault="008B58F9" w:rsidP="00F5796A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single"/>
        </w:rPr>
      </w:pP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>40</w:t>
      </w:r>
      <w:r w:rsidR="00D13F96" w:rsidRPr="00315193">
        <w:rPr>
          <w:rFonts w:ascii="Alstom" w:hAnsi="Alstom"/>
          <w:b/>
          <w:color w:val="0070C0"/>
          <w:sz w:val="22"/>
          <w:szCs w:val="22"/>
          <w:u w:val="single"/>
        </w:rPr>
        <w:t xml:space="preserve">0 KV </w:t>
      </w:r>
      <w:r w:rsidR="00CD043F" w:rsidRPr="00315193">
        <w:rPr>
          <w:rFonts w:ascii="Alstom" w:hAnsi="Alstom"/>
          <w:b/>
          <w:color w:val="0070C0"/>
          <w:sz w:val="22"/>
          <w:szCs w:val="22"/>
          <w:u w:val="single"/>
        </w:rPr>
        <w:t xml:space="preserve">HIGH </w:t>
      </w:r>
      <w:r w:rsidR="00230E4F" w:rsidRPr="00315193">
        <w:rPr>
          <w:rFonts w:ascii="Alstom" w:hAnsi="Alstom"/>
          <w:b/>
          <w:color w:val="0070C0"/>
          <w:sz w:val="22"/>
          <w:szCs w:val="22"/>
          <w:u w:val="single"/>
        </w:rPr>
        <w:t>VOLTAGE SUBSTATIONS</w:t>
      </w:r>
    </w:p>
    <w:p w14:paraId="54C29A1C" w14:textId="77777777" w:rsidR="00CB59AE" w:rsidRPr="00315193" w:rsidRDefault="00657257" w:rsidP="000A79DF">
      <w:pPr>
        <w:pStyle w:val="Style1"/>
        <w:jc w:val="left"/>
        <w:rPr>
          <w:rFonts w:ascii="Alstom" w:hAnsi="Alstom" w:cstheme="minorHAnsi"/>
          <w:sz w:val="22"/>
          <w:szCs w:val="22"/>
        </w:rPr>
      </w:pPr>
      <w:r w:rsidRPr="00315193">
        <w:rPr>
          <w:rFonts w:ascii="Alstom" w:hAnsi="Alstom" w:cstheme="minorHAnsi"/>
          <w:sz w:val="22"/>
          <w:szCs w:val="22"/>
        </w:rPr>
        <w:lastRenderedPageBreak/>
        <w:t>COMMISSONING ENGINEER</w:t>
      </w:r>
    </w:p>
    <w:p w14:paraId="489F1A2F" w14:textId="0366B162" w:rsidR="00CD043F" w:rsidRPr="00315193" w:rsidRDefault="00CD043F" w:rsidP="000B218C">
      <w:pPr>
        <w:pStyle w:val="NormalFirstline05"/>
        <w:numPr>
          <w:ilvl w:val="0"/>
          <w:numId w:val="5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</w:t>
      </w:r>
      <w:r w:rsidR="00657257" w:rsidRPr="00315193">
        <w:rPr>
          <w:rFonts w:ascii="Alstom" w:hAnsi="Alstom"/>
          <w:b/>
          <w:sz w:val="22"/>
          <w:szCs w:val="22"/>
        </w:rPr>
        <w:t xml:space="preserve">: </w:t>
      </w:r>
      <w:r w:rsidRPr="00315193">
        <w:rPr>
          <w:rFonts w:ascii="Alstom" w:hAnsi="Alstom"/>
          <w:b/>
          <w:sz w:val="22"/>
          <w:szCs w:val="22"/>
        </w:rPr>
        <w:t>M</w:t>
      </w:r>
      <w:r w:rsidR="00657257" w:rsidRPr="00315193">
        <w:rPr>
          <w:rFonts w:ascii="Alstom" w:hAnsi="Alstom"/>
          <w:b/>
          <w:sz w:val="22"/>
          <w:szCs w:val="22"/>
        </w:rPr>
        <w:t xml:space="preserve">/S </w:t>
      </w:r>
      <w:r w:rsidRPr="00315193">
        <w:rPr>
          <w:rFonts w:ascii="Alstom" w:hAnsi="Alstom"/>
          <w:b/>
          <w:sz w:val="22"/>
          <w:szCs w:val="22"/>
        </w:rPr>
        <w:t xml:space="preserve">STERLING WILLSON </w:t>
      </w:r>
      <w:r w:rsidR="00657257" w:rsidRPr="00315193">
        <w:rPr>
          <w:rFonts w:ascii="Alstom" w:hAnsi="Alstom"/>
          <w:b/>
          <w:sz w:val="22"/>
          <w:szCs w:val="22"/>
        </w:rPr>
        <w:t>Rajasthan</w:t>
      </w:r>
      <w:r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="00657257" w:rsidRPr="00315193">
        <w:rPr>
          <w:rFonts w:ascii="Alstom" w:hAnsi="Alstom"/>
          <w:b/>
          <w:sz w:val="22"/>
          <w:szCs w:val="22"/>
        </w:rPr>
        <w:t xml:space="preserve">/S </w:t>
      </w:r>
      <w:r w:rsidR="00BE0954" w:rsidRPr="00315193">
        <w:rPr>
          <w:rFonts w:ascii="Alstom" w:hAnsi="Alstom"/>
          <w:b/>
          <w:sz w:val="22"/>
          <w:szCs w:val="22"/>
        </w:rPr>
        <w:t>PGCL</w:t>
      </w:r>
      <w:r w:rsidR="00BE0954">
        <w:rPr>
          <w:rFonts w:ascii="Alstom" w:hAnsi="Alstom"/>
          <w:b/>
          <w:sz w:val="22"/>
          <w:szCs w:val="22"/>
        </w:rPr>
        <w:t>.</w:t>
      </w:r>
    </w:p>
    <w:p w14:paraId="1ABC5A23" w14:textId="7ABB8D16" w:rsidR="00027A93" w:rsidRPr="00315193" w:rsidRDefault="0028657A" w:rsidP="00EE754A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</w:t>
      </w:r>
      <w:r w:rsidR="00272491" w:rsidRPr="00315193">
        <w:rPr>
          <w:rFonts w:ascii="Alstom" w:hAnsi="Alstom"/>
          <w:sz w:val="22"/>
          <w:szCs w:val="22"/>
        </w:rPr>
        <w:t>Activities</w:t>
      </w:r>
      <w:r w:rsidR="00657257" w:rsidRPr="00315193">
        <w:rPr>
          <w:rFonts w:ascii="Alstom" w:hAnsi="Alstom"/>
          <w:sz w:val="22"/>
          <w:szCs w:val="22"/>
        </w:rPr>
        <w:t xml:space="preserve">:  400 </w:t>
      </w:r>
      <w:r w:rsidR="00723380" w:rsidRPr="00315193">
        <w:rPr>
          <w:rFonts w:ascii="Alstom" w:hAnsi="Alstom"/>
          <w:sz w:val="22"/>
          <w:szCs w:val="22"/>
        </w:rPr>
        <w:t>KV</w:t>
      </w:r>
      <w:r w:rsidR="00173317" w:rsidRPr="00315193">
        <w:rPr>
          <w:rFonts w:ascii="Alstom" w:hAnsi="Alstom"/>
          <w:sz w:val="22"/>
          <w:szCs w:val="22"/>
        </w:rPr>
        <w:t xml:space="preserve"> </w:t>
      </w:r>
      <w:r w:rsidR="00657257" w:rsidRPr="00315193">
        <w:rPr>
          <w:rFonts w:ascii="Alstom" w:hAnsi="Alstom"/>
          <w:sz w:val="22"/>
          <w:szCs w:val="22"/>
        </w:rPr>
        <w:t xml:space="preserve">Testing </w:t>
      </w:r>
      <w:r w:rsidR="002101C9" w:rsidRPr="00315193">
        <w:rPr>
          <w:rFonts w:ascii="Alstom" w:hAnsi="Alstom"/>
          <w:sz w:val="22"/>
          <w:szCs w:val="22"/>
        </w:rPr>
        <w:t>and</w:t>
      </w:r>
      <w:r w:rsidR="00657257" w:rsidRPr="00315193">
        <w:rPr>
          <w:rFonts w:ascii="Alstom" w:hAnsi="Alstom"/>
          <w:sz w:val="22"/>
          <w:szCs w:val="22"/>
        </w:rPr>
        <w:t xml:space="preserve"> </w:t>
      </w:r>
      <w:r w:rsidR="00BE0954" w:rsidRPr="00315193">
        <w:rPr>
          <w:rFonts w:ascii="Alstom" w:hAnsi="Alstom"/>
          <w:sz w:val="22"/>
          <w:szCs w:val="22"/>
        </w:rPr>
        <w:t>Pre-Commissioning</w:t>
      </w:r>
      <w:r w:rsidR="00C92A57">
        <w:rPr>
          <w:rFonts w:ascii="Alstom" w:hAnsi="Alstom"/>
          <w:sz w:val="22"/>
          <w:szCs w:val="22"/>
        </w:rPr>
        <w:t xml:space="preserve"> of</w:t>
      </w:r>
      <w:r w:rsidR="00657257" w:rsidRPr="00315193">
        <w:rPr>
          <w:rFonts w:ascii="Alstom" w:hAnsi="Alstom"/>
          <w:sz w:val="22"/>
          <w:szCs w:val="22"/>
        </w:rPr>
        <w:t xml:space="preserve"> 160 </w:t>
      </w:r>
      <w:r w:rsidR="00C92A57" w:rsidRPr="00315193">
        <w:rPr>
          <w:rFonts w:ascii="Alstom" w:hAnsi="Alstom"/>
          <w:sz w:val="22"/>
          <w:szCs w:val="22"/>
        </w:rPr>
        <w:t>M</w:t>
      </w:r>
      <w:r w:rsidR="00C92A57">
        <w:rPr>
          <w:rFonts w:ascii="Alstom" w:hAnsi="Alstom"/>
          <w:sz w:val="22"/>
          <w:szCs w:val="22"/>
        </w:rPr>
        <w:t>var</w:t>
      </w:r>
      <w:r w:rsidR="00C92A57" w:rsidRPr="00315193">
        <w:rPr>
          <w:rFonts w:ascii="Alstom" w:hAnsi="Alstom"/>
          <w:sz w:val="22"/>
          <w:szCs w:val="22"/>
        </w:rPr>
        <w:t xml:space="preserve"> Reactor</w:t>
      </w:r>
      <w:r w:rsidR="00C92A57">
        <w:rPr>
          <w:rFonts w:ascii="Alstom" w:hAnsi="Alstom"/>
          <w:sz w:val="22"/>
          <w:szCs w:val="22"/>
        </w:rPr>
        <w:t>&amp; bay</w:t>
      </w:r>
      <w:r w:rsidR="00657257" w:rsidRPr="00315193">
        <w:rPr>
          <w:rFonts w:ascii="Alstom" w:hAnsi="Alstom"/>
          <w:sz w:val="22"/>
          <w:szCs w:val="22"/>
        </w:rPr>
        <w:t xml:space="preserve">. </w:t>
      </w:r>
      <w:r w:rsidR="00CB59AE" w:rsidRPr="00315193">
        <w:rPr>
          <w:rFonts w:ascii="Alstom" w:hAnsi="Alstom"/>
          <w:sz w:val="22"/>
          <w:szCs w:val="22"/>
        </w:rPr>
        <w:t>Bus</w:t>
      </w:r>
      <w:r w:rsidR="00723380" w:rsidRPr="00315193">
        <w:rPr>
          <w:rFonts w:ascii="Alstom" w:hAnsi="Alstom"/>
          <w:sz w:val="22"/>
          <w:szCs w:val="22"/>
        </w:rPr>
        <w:t xml:space="preserve"> </w:t>
      </w:r>
      <w:r w:rsidR="002101C9" w:rsidRPr="00315193">
        <w:rPr>
          <w:rFonts w:ascii="Alstom" w:hAnsi="Alstom"/>
          <w:sz w:val="22"/>
          <w:szCs w:val="22"/>
        </w:rPr>
        <w:t>bar</w:t>
      </w:r>
      <w:r w:rsidR="00173317" w:rsidRPr="00315193">
        <w:rPr>
          <w:rFonts w:ascii="Alstom" w:hAnsi="Alstom"/>
          <w:sz w:val="22"/>
          <w:szCs w:val="22"/>
        </w:rPr>
        <w:t xml:space="preserve"> </w:t>
      </w:r>
      <w:r w:rsidR="00657257" w:rsidRPr="00315193">
        <w:rPr>
          <w:rFonts w:ascii="Alstom" w:hAnsi="Alstom"/>
          <w:sz w:val="22"/>
          <w:szCs w:val="22"/>
        </w:rPr>
        <w:t xml:space="preserve">Stability &amp; </w:t>
      </w:r>
      <w:r w:rsidR="00CD043F" w:rsidRPr="00315193">
        <w:rPr>
          <w:rFonts w:ascii="Alstom" w:hAnsi="Alstom"/>
          <w:sz w:val="22"/>
          <w:szCs w:val="22"/>
        </w:rPr>
        <w:t xml:space="preserve">Bay </w:t>
      </w:r>
      <w:r w:rsidR="00657257" w:rsidRPr="00315193">
        <w:rPr>
          <w:rFonts w:ascii="Alstom" w:hAnsi="Alstom"/>
          <w:sz w:val="22"/>
          <w:szCs w:val="22"/>
        </w:rPr>
        <w:t xml:space="preserve">Stability </w:t>
      </w:r>
      <w:r w:rsidR="00BE0954" w:rsidRPr="00315193">
        <w:rPr>
          <w:rFonts w:ascii="Alstom" w:hAnsi="Alstom"/>
          <w:sz w:val="22"/>
          <w:szCs w:val="22"/>
        </w:rPr>
        <w:t>and</w:t>
      </w:r>
      <w:r w:rsidR="00657257" w:rsidRPr="00315193">
        <w:rPr>
          <w:rFonts w:ascii="Alstom" w:hAnsi="Alstom"/>
          <w:sz w:val="22"/>
          <w:szCs w:val="22"/>
        </w:rPr>
        <w:t xml:space="preserve"> Interloc</w:t>
      </w:r>
      <w:r w:rsidR="001D07CC">
        <w:rPr>
          <w:rFonts w:ascii="Alstom" w:hAnsi="Alstom"/>
          <w:sz w:val="22"/>
          <w:szCs w:val="22"/>
        </w:rPr>
        <w:t>k, with signal test</w:t>
      </w:r>
    </w:p>
    <w:p w14:paraId="46DABB1E" w14:textId="084CCCA7" w:rsidR="00027A93" w:rsidRPr="00315193" w:rsidRDefault="00027A93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</w:t>
      </w:r>
      <w:r w:rsidR="00657257" w:rsidRPr="00315193">
        <w:rPr>
          <w:rFonts w:ascii="Alstom" w:hAnsi="Alstom"/>
          <w:b/>
          <w:sz w:val="22"/>
          <w:szCs w:val="22"/>
        </w:rPr>
        <w:t xml:space="preserve">: </w:t>
      </w:r>
      <w:r w:rsidRPr="00315193">
        <w:rPr>
          <w:rFonts w:ascii="Alstom" w:hAnsi="Alstom"/>
          <w:b/>
          <w:sz w:val="22"/>
          <w:szCs w:val="22"/>
        </w:rPr>
        <w:t>M</w:t>
      </w:r>
      <w:r w:rsidR="00657257" w:rsidRPr="00315193">
        <w:rPr>
          <w:rFonts w:ascii="Alstom" w:hAnsi="Alstom"/>
          <w:b/>
          <w:sz w:val="22"/>
          <w:szCs w:val="22"/>
        </w:rPr>
        <w:t xml:space="preserve">/S </w:t>
      </w:r>
      <w:r w:rsidR="00DC3D8D">
        <w:rPr>
          <w:rFonts w:ascii="Alstom" w:hAnsi="Alstom"/>
          <w:b/>
          <w:sz w:val="22"/>
          <w:szCs w:val="22"/>
        </w:rPr>
        <w:t>STPP</w:t>
      </w:r>
      <w:r w:rsidRPr="00315193">
        <w:rPr>
          <w:rFonts w:ascii="Alstom" w:hAnsi="Alstom"/>
          <w:b/>
          <w:sz w:val="22"/>
          <w:szCs w:val="22"/>
        </w:rPr>
        <w:t xml:space="preserve"> THERMAL </w:t>
      </w:r>
      <w:r w:rsidR="00BE0954" w:rsidRPr="00315193">
        <w:rPr>
          <w:rFonts w:ascii="Alstom" w:hAnsi="Alstom"/>
          <w:b/>
          <w:sz w:val="22"/>
          <w:szCs w:val="22"/>
        </w:rPr>
        <w:t>POWER LTD</w:t>
      </w:r>
      <w:r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and</w:t>
      </w:r>
      <w:r w:rsidR="00657257" w:rsidRPr="00315193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b/>
          <w:sz w:val="22"/>
          <w:szCs w:val="22"/>
        </w:rPr>
        <w:t xml:space="preserve">NTPC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="00657257" w:rsidRPr="00315193">
        <w:rPr>
          <w:rFonts w:ascii="Alstom" w:hAnsi="Alstom"/>
          <w:b/>
          <w:sz w:val="22"/>
          <w:szCs w:val="22"/>
        </w:rPr>
        <w:t>/</w:t>
      </w:r>
      <w:r w:rsidR="00BE0954" w:rsidRPr="00315193">
        <w:rPr>
          <w:rFonts w:ascii="Alstom" w:hAnsi="Alstom"/>
          <w:b/>
          <w:sz w:val="22"/>
          <w:szCs w:val="22"/>
        </w:rPr>
        <w:t>S BHEL</w:t>
      </w:r>
      <w:r w:rsidRPr="00315193">
        <w:rPr>
          <w:rFonts w:ascii="Alstom" w:hAnsi="Alstom"/>
          <w:b/>
          <w:sz w:val="22"/>
          <w:szCs w:val="22"/>
        </w:rPr>
        <w:t xml:space="preserve"> LTD</w:t>
      </w:r>
      <w:r w:rsidR="00DC3D8D">
        <w:rPr>
          <w:rFonts w:ascii="Alstom" w:hAnsi="Alstom"/>
          <w:b/>
          <w:sz w:val="22"/>
          <w:szCs w:val="22"/>
        </w:rPr>
        <w:t>.</w:t>
      </w:r>
    </w:p>
    <w:p w14:paraId="504955E6" w14:textId="20920E76" w:rsidR="00135D15" w:rsidRDefault="0028657A" w:rsidP="007D52A2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Project</w:t>
      </w:r>
      <w:r w:rsidR="00027A93" w:rsidRPr="00315193">
        <w:rPr>
          <w:rFonts w:ascii="Alstom" w:hAnsi="Alstom"/>
          <w:sz w:val="22"/>
          <w:szCs w:val="22"/>
        </w:rPr>
        <w:t xml:space="preserve"> </w:t>
      </w:r>
      <w:r w:rsidR="00272491" w:rsidRPr="00315193">
        <w:rPr>
          <w:rFonts w:ascii="Alstom" w:hAnsi="Alstom"/>
          <w:sz w:val="22"/>
          <w:szCs w:val="22"/>
        </w:rPr>
        <w:t>Activities</w:t>
      </w:r>
      <w:r w:rsidR="00657257" w:rsidRPr="00315193">
        <w:rPr>
          <w:rFonts w:ascii="Alstom" w:hAnsi="Alstom"/>
          <w:sz w:val="22"/>
          <w:szCs w:val="22"/>
        </w:rPr>
        <w:t xml:space="preserve">: </w:t>
      </w:r>
      <w:r w:rsidR="00027A93" w:rsidRPr="00315193">
        <w:rPr>
          <w:rFonts w:ascii="Alstom" w:hAnsi="Alstom"/>
          <w:sz w:val="22"/>
          <w:szCs w:val="22"/>
        </w:rPr>
        <w:t>400KV</w:t>
      </w:r>
      <w:r w:rsidR="00CB59AE" w:rsidRPr="00315193">
        <w:rPr>
          <w:rFonts w:ascii="Alstom" w:hAnsi="Alstom"/>
          <w:sz w:val="22"/>
          <w:szCs w:val="22"/>
        </w:rPr>
        <w:t xml:space="preserve"> </w:t>
      </w:r>
      <w:r w:rsidR="00027A93" w:rsidRPr="00315193">
        <w:rPr>
          <w:rFonts w:ascii="Alstom" w:hAnsi="Alstom"/>
          <w:sz w:val="22"/>
          <w:szCs w:val="22"/>
        </w:rPr>
        <w:t>Testi</w:t>
      </w:r>
      <w:r w:rsidR="00CB59AE" w:rsidRPr="00315193">
        <w:rPr>
          <w:rFonts w:ascii="Alstom" w:hAnsi="Alstom"/>
          <w:sz w:val="22"/>
          <w:szCs w:val="22"/>
        </w:rPr>
        <w:t xml:space="preserve">ng </w:t>
      </w:r>
      <w:r w:rsidR="00BE0954" w:rsidRPr="00315193">
        <w:rPr>
          <w:rFonts w:ascii="Alstom" w:hAnsi="Alstom"/>
          <w:sz w:val="22"/>
          <w:szCs w:val="22"/>
        </w:rPr>
        <w:t>and</w:t>
      </w:r>
      <w:r w:rsidR="00657257" w:rsidRPr="00315193">
        <w:rPr>
          <w:rFonts w:ascii="Alstom" w:hAnsi="Alstom"/>
          <w:sz w:val="22"/>
          <w:szCs w:val="22"/>
        </w:rPr>
        <w:t xml:space="preserve"> Commissioned, </w:t>
      </w:r>
      <w:r w:rsidR="00027A93" w:rsidRPr="00315193">
        <w:rPr>
          <w:rFonts w:ascii="Alstom" w:hAnsi="Alstom"/>
          <w:sz w:val="22"/>
          <w:szCs w:val="22"/>
        </w:rPr>
        <w:t xml:space="preserve">BUS BAR </w:t>
      </w:r>
      <w:r w:rsidR="00657257" w:rsidRPr="00315193">
        <w:rPr>
          <w:rFonts w:ascii="Alstom" w:hAnsi="Alstom"/>
          <w:sz w:val="22"/>
          <w:szCs w:val="22"/>
        </w:rPr>
        <w:t xml:space="preserve">Stability </w:t>
      </w:r>
      <w:r w:rsidR="00BE0954" w:rsidRPr="00315193">
        <w:rPr>
          <w:rFonts w:ascii="Alstom" w:hAnsi="Alstom"/>
          <w:sz w:val="22"/>
          <w:szCs w:val="22"/>
        </w:rPr>
        <w:t>and</w:t>
      </w:r>
      <w:r w:rsidR="00657257" w:rsidRPr="00315193">
        <w:rPr>
          <w:rFonts w:ascii="Alstom" w:hAnsi="Alstom"/>
          <w:sz w:val="22"/>
          <w:szCs w:val="22"/>
        </w:rPr>
        <w:t xml:space="preserve"> </w:t>
      </w:r>
      <w:r w:rsidR="00027A93" w:rsidRPr="00315193">
        <w:rPr>
          <w:rFonts w:ascii="Alstom" w:hAnsi="Alstom"/>
          <w:sz w:val="22"/>
          <w:szCs w:val="22"/>
        </w:rPr>
        <w:t xml:space="preserve">BAY </w:t>
      </w:r>
      <w:r w:rsidR="002101C9" w:rsidRPr="00315193">
        <w:rPr>
          <w:rFonts w:ascii="Alstom" w:hAnsi="Alstom"/>
          <w:sz w:val="22"/>
          <w:szCs w:val="22"/>
        </w:rPr>
        <w:t xml:space="preserve">Stability, </w:t>
      </w:r>
      <w:r w:rsidR="001D07CC">
        <w:rPr>
          <w:rFonts w:ascii="Alstom" w:hAnsi="Alstom"/>
          <w:sz w:val="22"/>
          <w:szCs w:val="22"/>
        </w:rPr>
        <w:t xml:space="preserve">testing of </w:t>
      </w:r>
      <w:r w:rsidR="00027A93" w:rsidRPr="00315193">
        <w:rPr>
          <w:rFonts w:ascii="Alstom" w:hAnsi="Alstom"/>
          <w:sz w:val="22"/>
          <w:szCs w:val="22"/>
        </w:rPr>
        <w:t>CB</w:t>
      </w:r>
      <w:r w:rsidR="001D07CC">
        <w:rPr>
          <w:rFonts w:ascii="Alstom" w:hAnsi="Alstom"/>
          <w:sz w:val="22"/>
          <w:szCs w:val="22"/>
        </w:rPr>
        <w:t>,</w:t>
      </w:r>
      <w:r w:rsidR="00173317" w:rsidRPr="00315193">
        <w:rPr>
          <w:rFonts w:ascii="Alstom" w:hAnsi="Alstom"/>
          <w:sz w:val="22"/>
          <w:szCs w:val="22"/>
        </w:rPr>
        <w:t xml:space="preserve"> </w:t>
      </w:r>
      <w:r w:rsidR="001D07CC">
        <w:rPr>
          <w:rFonts w:ascii="Alstom" w:hAnsi="Alstom"/>
          <w:sz w:val="22"/>
          <w:szCs w:val="22"/>
        </w:rPr>
        <w:t xml:space="preserve">CT, </w:t>
      </w:r>
      <w:r w:rsidR="00657257" w:rsidRPr="00315193">
        <w:rPr>
          <w:rFonts w:ascii="Alstom" w:hAnsi="Alstom"/>
          <w:sz w:val="22"/>
          <w:szCs w:val="22"/>
        </w:rPr>
        <w:t xml:space="preserve">Isolator </w:t>
      </w:r>
      <w:r w:rsidR="00173317" w:rsidRPr="00315193">
        <w:rPr>
          <w:rFonts w:ascii="Alstom" w:hAnsi="Alstom"/>
          <w:sz w:val="22"/>
          <w:szCs w:val="22"/>
        </w:rPr>
        <w:t>L</w:t>
      </w:r>
      <w:r w:rsidR="00657257" w:rsidRPr="00315193">
        <w:rPr>
          <w:rFonts w:ascii="Alstom" w:hAnsi="Alstom"/>
          <w:sz w:val="22"/>
          <w:szCs w:val="22"/>
        </w:rPr>
        <w:t>/</w:t>
      </w:r>
      <w:r w:rsidR="00173317" w:rsidRPr="00315193">
        <w:rPr>
          <w:rFonts w:ascii="Alstom" w:hAnsi="Alstom"/>
          <w:sz w:val="22"/>
          <w:szCs w:val="22"/>
        </w:rPr>
        <w:t xml:space="preserve">R </w:t>
      </w:r>
      <w:r w:rsidR="00657257" w:rsidRPr="00315193">
        <w:rPr>
          <w:rFonts w:ascii="Alstom" w:hAnsi="Alstom"/>
          <w:sz w:val="22"/>
          <w:szCs w:val="22"/>
        </w:rPr>
        <w:t xml:space="preserve">Operation </w:t>
      </w:r>
      <w:r w:rsidR="00BE0954" w:rsidRPr="00315193">
        <w:rPr>
          <w:rFonts w:ascii="Alstom" w:hAnsi="Alstom"/>
          <w:sz w:val="22"/>
          <w:szCs w:val="22"/>
        </w:rPr>
        <w:t>with</w:t>
      </w:r>
      <w:r w:rsidR="00657257" w:rsidRPr="00315193">
        <w:rPr>
          <w:rFonts w:ascii="Alstom" w:hAnsi="Alstom"/>
          <w:sz w:val="22"/>
          <w:szCs w:val="22"/>
        </w:rPr>
        <w:t xml:space="preserve"> </w:t>
      </w:r>
      <w:r w:rsidR="00BE0954" w:rsidRPr="00315193">
        <w:rPr>
          <w:rFonts w:ascii="Alstom" w:hAnsi="Alstom"/>
          <w:sz w:val="22"/>
          <w:szCs w:val="22"/>
        </w:rPr>
        <w:t>Interlock.</w:t>
      </w:r>
      <w:r w:rsidR="001D07CC">
        <w:rPr>
          <w:rFonts w:ascii="Alstom" w:hAnsi="Alstom"/>
          <w:sz w:val="22"/>
          <w:szCs w:val="22"/>
        </w:rPr>
        <w:t xml:space="preserve"> with signal test</w:t>
      </w:r>
    </w:p>
    <w:p w14:paraId="31168385" w14:textId="458546BF" w:rsidR="001D07CC" w:rsidRPr="00315193" w:rsidRDefault="001D07CC" w:rsidP="001D07C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M/S</w:t>
      </w:r>
      <w:r>
        <w:rPr>
          <w:rFonts w:ascii="Alstom" w:hAnsi="Alstom"/>
          <w:b/>
          <w:sz w:val="22"/>
          <w:szCs w:val="22"/>
        </w:rPr>
        <w:t xml:space="preserve"> WESTBANGAL</w:t>
      </w:r>
      <w:r w:rsidRPr="00315193">
        <w:rPr>
          <w:rFonts w:ascii="Alstom" w:hAnsi="Alstom"/>
          <w:b/>
          <w:sz w:val="22"/>
          <w:szCs w:val="22"/>
        </w:rPr>
        <w:t xml:space="preserve"> THERMAL </w:t>
      </w:r>
      <w:r w:rsidR="00BE0954">
        <w:rPr>
          <w:rFonts w:ascii="Alstom" w:hAnsi="Alstom"/>
          <w:b/>
          <w:sz w:val="22"/>
          <w:szCs w:val="22"/>
        </w:rPr>
        <w:t>POWER, Customer</w:t>
      </w:r>
      <w:r w:rsidR="00BE0954" w:rsidRPr="00315193">
        <w:rPr>
          <w:rFonts w:ascii="Alstom" w:hAnsi="Alstom"/>
          <w:b/>
          <w:sz w:val="22"/>
          <w:szCs w:val="22"/>
        </w:rPr>
        <w:t>: M</w:t>
      </w:r>
      <w:r w:rsidRPr="00315193">
        <w:rPr>
          <w:rFonts w:ascii="Alstom" w:hAnsi="Alstom"/>
          <w:b/>
          <w:sz w:val="22"/>
          <w:szCs w:val="22"/>
        </w:rPr>
        <w:t>/</w:t>
      </w:r>
      <w:r w:rsidR="00BE0954" w:rsidRPr="00315193">
        <w:rPr>
          <w:rFonts w:ascii="Alstom" w:hAnsi="Alstom"/>
          <w:b/>
          <w:sz w:val="22"/>
          <w:szCs w:val="22"/>
        </w:rPr>
        <w:t>S BHEL</w:t>
      </w:r>
      <w:r w:rsidRPr="00315193">
        <w:rPr>
          <w:rFonts w:ascii="Alstom" w:hAnsi="Alstom"/>
          <w:b/>
          <w:sz w:val="22"/>
          <w:szCs w:val="22"/>
        </w:rPr>
        <w:t xml:space="preserve"> LTD</w:t>
      </w:r>
      <w:r>
        <w:rPr>
          <w:rFonts w:ascii="Alstom" w:hAnsi="Alstom"/>
          <w:b/>
          <w:sz w:val="22"/>
          <w:szCs w:val="22"/>
        </w:rPr>
        <w:t>.</w:t>
      </w:r>
    </w:p>
    <w:p w14:paraId="67F4696A" w14:textId="54DBEB57" w:rsidR="001D07CC" w:rsidRPr="00315193" w:rsidRDefault="001D07CC" w:rsidP="007D52A2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Activities: 400KV Testing </w:t>
      </w:r>
      <w:r w:rsidR="00BE0954" w:rsidRPr="00315193">
        <w:rPr>
          <w:rFonts w:ascii="Alstom" w:hAnsi="Alstom"/>
          <w:sz w:val="22"/>
          <w:szCs w:val="22"/>
        </w:rPr>
        <w:t>and</w:t>
      </w:r>
      <w:r w:rsidRPr="00315193">
        <w:rPr>
          <w:rFonts w:ascii="Alstom" w:hAnsi="Alstom"/>
          <w:sz w:val="22"/>
          <w:szCs w:val="22"/>
        </w:rPr>
        <w:t xml:space="preserve"> Commissioned, BUS BAR Stability </w:t>
      </w:r>
      <w:r w:rsidR="00BE0954" w:rsidRPr="00315193">
        <w:rPr>
          <w:rFonts w:ascii="Alstom" w:hAnsi="Alstom"/>
          <w:sz w:val="22"/>
          <w:szCs w:val="22"/>
        </w:rPr>
        <w:t>and</w:t>
      </w:r>
      <w:r w:rsidRPr="00315193">
        <w:rPr>
          <w:rFonts w:ascii="Alstom" w:hAnsi="Alstom"/>
          <w:sz w:val="22"/>
          <w:szCs w:val="22"/>
        </w:rPr>
        <w:t xml:space="preserve"> BAY Stability</w:t>
      </w:r>
      <w:r>
        <w:rPr>
          <w:rFonts w:ascii="Alstom" w:hAnsi="Alstom"/>
          <w:sz w:val="22"/>
          <w:szCs w:val="22"/>
        </w:rPr>
        <w:t xml:space="preserve">, testing of </w:t>
      </w:r>
      <w:r w:rsidRPr="00315193">
        <w:rPr>
          <w:rFonts w:ascii="Alstom" w:hAnsi="Alstom"/>
          <w:sz w:val="22"/>
          <w:szCs w:val="22"/>
        </w:rPr>
        <w:t xml:space="preserve">CB </w:t>
      </w:r>
      <w:r>
        <w:rPr>
          <w:rFonts w:ascii="Alstom" w:hAnsi="Alstom"/>
          <w:sz w:val="22"/>
          <w:szCs w:val="22"/>
        </w:rPr>
        <w:t xml:space="preserve">CT, CVT, </w:t>
      </w:r>
      <w:r w:rsidRPr="00315193">
        <w:rPr>
          <w:rFonts w:ascii="Alstom" w:hAnsi="Alstom"/>
          <w:sz w:val="22"/>
          <w:szCs w:val="22"/>
        </w:rPr>
        <w:t xml:space="preserve">Isolator L/R Operation </w:t>
      </w:r>
      <w:r w:rsidR="00BE0954" w:rsidRPr="00315193">
        <w:rPr>
          <w:rFonts w:ascii="Alstom" w:hAnsi="Alstom"/>
          <w:sz w:val="22"/>
          <w:szCs w:val="22"/>
        </w:rPr>
        <w:t>with</w:t>
      </w:r>
      <w:r w:rsidRPr="00315193">
        <w:rPr>
          <w:rFonts w:ascii="Alstom" w:hAnsi="Alstom"/>
          <w:sz w:val="22"/>
          <w:szCs w:val="22"/>
        </w:rPr>
        <w:t xml:space="preserve"> Interlock</w:t>
      </w:r>
      <w:r>
        <w:rPr>
          <w:rFonts w:ascii="Alstom" w:hAnsi="Alstom"/>
          <w:sz w:val="22"/>
          <w:szCs w:val="22"/>
        </w:rPr>
        <w:t xml:space="preserve">, with signal test </w:t>
      </w:r>
    </w:p>
    <w:p w14:paraId="287136E4" w14:textId="77777777" w:rsidR="00F15257" w:rsidRPr="00315193" w:rsidRDefault="00135D15" w:rsidP="00F15257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single"/>
        </w:rPr>
      </w:pP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>220 KV</w:t>
      </w:r>
      <w:r w:rsidR="00E06211" w:rsidRPr="00315193">
        <w:rPr>
          <w:rFonts w:ascii="Alstom" w:hAnsi="Alstom"/>
          <w:b/>
          <w:color w:val="0070C0"/>
          <w:sz w:val="22"/>
          <w:szCs w:val="22"/>
          <w:u w:val="single"/>
        </w:rPr>
        <w:t xml:space="preserve"> </w:t>
      </w: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>SUBSTATIONS</w:t>
      </w:r>
    </w:p>
    <w:p w14:paraId="13C5809E" w14:textId="77777777" w:rsidR="00CB59AE" w:rsidRPr="00315193" w:rsidRDefault="00F15257" w:rsidP="000A79DF">
      <w:pPr>
        <w:pStyle w:val="NormalFirstline05"/>
        <w:rPr>
          <w:rFonts w:ascii="Alstom" w:hAnsi="Alstom"/>
          <w:b/>
          <w:color w:val="0070C0"/>
          <w:sz w:val="22"/>
          <w:szCs w:val="22"/>
          <w:u w:val="single"/>
        </w:rPr>
      </w:pPr>
      <w:r w:rsidRPr="00315193">
        <w:rPr>
          <w:rFonts w:ascii="Alstom" w:hAnsi="Alstom"/>
          <w:b/>
          <w:sz w:val="22"/>
          <w:szCs w:val="22"/>
          <w:u w:val="single"/>
        </w:rPr>
        <w:t>OVER ALL COMMISSIONING ENGINEER</w:t>
      </w:r>
    </w:p>
    <w:p w14:paraId="1AE3EBBE" w14:textId="29F4DAB4" w:rsidR="00135D15" w:rsidRPr="00315193" w:rsidRDefault="00F15257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  Sun Edition Solar Plant </w:t>
      </w:r>
      <w:r w:rsidR="00BE0954" w:rsidRPr="00315193">
        <w:rPr>
          <w:rFonts w:ascii="Alstom" w:hAnsi="Alstom"/>
          <w:b/>
          <w:sz w:val="22"/>
          <w:szCs w:val="22"/>
        </w:rPr>
        <w:t>Ltd</w:t>
      </w:r>
      <w:r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>/</w:t>
      </w:r>
      <w:r w:rsidR="00BE0954" w:rsidRPr="00315193">
        <w:rPr>
          <w:rFonts w:ascii="Alstom" w:hAnsi="Alstom"/>
          <w:b/>
          <w:sz w:val="22"/>
          <w:szCs w:val="22"/>
        </w:rPr>
        <w:t>S ABB</w:t>
      </w:r>
      <w:r w:rsidRPr="00315193">
        <w:rPr>
          <w:rFonts w:ascii="Alstom" w:hAnsi="Alstom"/>
          <w:b/>
          <w:sz w:val="22"/>
          <w:szCs w:val="22"/>
        </w:rPr>
        <w:t xml:space="preserve"> India Ltd</w:t>
      </w:r>
    </w:p>
    <w:p w14:paraId="34D7904C" w14:textId="0B35620E" w:rsidR="0028657A" w:rsidRPr="00315193" w:rsidRDefault="00F15257" w:rsidP="007D52A2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Project Activities</w:t>
      </w:r>
      <w:r w:rsidR="000A79DF" w:rsidRPr="00315193">
        <w:rPr>
          <w:rFonts w:ascii="Alstom" w:hAnsi="Alstom"/>
          <w:sz w:val="22"/>
          <w:szCs w:val="22"/>
        </w:rPr>
        <w:t xml:space="preserve">: Testing&amp; </w:t>
      </w:r>
      <w:r w:rsidR="00BE0954" w:rsidRPr="00315193">
        <w:rPr>
          <w:rFonts w:ascii="Alstom" w:hAnsi="Alstom"/>
          <w:sz w:val="22"/>
          <w:szCs w:val="22"/>
        </w:rPr>
        <w:t>Commissioned</w:t>
      </w:r>
      <w:r w:rsidR="00BE0954">
        <w:rPr>
          <w:rFonts w:ascii="Alstom" w:hAnsi="Alstom"/>
          <w:sz w:val="22"/>
          <w:szCs w:val="22"/>
        </w:rPr>
        <w:t xml:space="preserve"> 33</w:t>
      </w:r>
      <w:r w:rsidR="000A79DF" w:rsidRPr="00315193">
        <w:rPr>
          <w:rFonts w:ascii="Alstom" w:hAnsi="Alstom"/>
          <w:sz w:val="22"/>
          <w:szCs w:val="22"/>
        </w:rPr>
        <w:t xml:space="preserve">/220 </w:t>
      </w:r>
      <w:r w:rsidR="00BE0954" w:rsidRPr="00315193">
        <w:rPr>
          <w:rFonts w:ascii="Alstom" w:hAnsi="Alstom"/>
          <w:sz w:val="22"/>
          <w:szCs w:val="22"/>
        </w:rPr>
        <w:t>KV Substation</w:t>
      </w:r>
      <w:r w:rsidRPr="00315193">
        <w:rPr>
          <w:rFonts w:ascii="Alstom" w:hAnsi="Alstom"/>
          <w:sz w:val="22"/>
          <w:szCs w:val="22"/>
        </w:rPr>
        <w:t>,</w:t>
      </w:r>
    </w:p>
    <w:p w14:paraId="4CC776E5" w14:textId="6ED3304B" w:rsidR="0028657A" w:rsidRPr="00315193" w:rsidRDefault="00F15257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</w:t>
      </w:r>
      <w:r w:rsidR="000A79DF" w:rsidRPr="00315193">
        <w:rPr>
          <w:rFonts w:ascii="Alstom" w:hAnsi="Alstom"/>
          <w:b/>
          <w:sz w:val="22"/>
          <w:szCs w:val="22"/>
        </w:rPr>
        <w:t>Syntax</w:t>
      </w:r>
      <w:r w:rsidRPr="00315193">
        <w:rPr>
          <w:rFonts w:ascii="Alstom" w:hAnsi="Alstom"/>
          <w:b/>
          <w:sz w:val="22"/>
          <w:szCs w:val="22"/>
        </w:rPr>
        <w:t xml:space="preserve"> Ltd</w:t>
      </w:r>
      <w:r w:rsidR="000A79DF" w:rsidRPr="00315193">
        <w:rPr>
          <w:rFonts w:ascii="Alstom" w:hAnsi="Alstom"/>
          <w:b/>
          <w:sz w:val="22"/>
          <w:szCs w:val="22"/>
        </w:rPr>
        <w:t xml:space="preserve">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="000A79DF" w:rsidRPr="00315193">
        <w:rPr>
          <w:rFonts w:ascii="Alstom" w:hAnsi="Alstom"/>
          <w:b/>
          <w:sz w:val="22"/>
          <w:szCs w:val="22"/>
        </w:rPr>
        <w:t>/</w:t>
      </w:r>
      <w:r w:rsidR="00BE0954" w:rsidRPr="00315193">
        <w:rPr>
          <w:rFonts w:ascii="Alstom" w:hAnsi="Alstom"/>
          <w:b/>
          <w:sz w:val="22"/>
          <w:szCs w:val="22"/>
        </w:rPr>
        <w:t>S ABB</w:t>
      </w:r>
      <w:r w:rsidR="000A79DF" w:rsidRPr="00315193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b/>
          <w:sz w:val="22"/>
          <w:szCs w:val="22"/>
        </w:rPr>
        <w:t xml:space="preserve">India Ltd </w:t>
      </w:r>
      <w:r w:rsidR="00BE0954" w:rsidRPr="00315193">
        <w:rPr>
          <w:rFonts w:ascii="Alstom" w:hAnsi="Alstom"/>
          <w:b/>
          <w:sz w:val="22"/>
          <w:szCs w:val="22"/>
        </w:rPr>
        <w:t>(Maharashtra</w:t>
      </w:r>
      <w:r w:rsidRPr="00315193">
        <w:rPr>
          <w:rFonts w:ascii="Alstom" w:hAnsi="Alstom"/>
          <w:b/>
          <w:sz w:val="22"/>
          <w:szCs w:val="22"/>
        </w:rPr>
        <w:t>)</w:t>
      </w:r>
    </w:p>
    <w:p w14:paraId="1B290D61" w14:textId="24FE70D9" w:rsidR="002101C9" w:rsidRDefault="00F15257" w:rsidP="002101C9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bookmarkStart w:id="1" w:name="_Hlk1960097"/>
      <w:r w:rsidRPr="00315193">
        <w:rPr>
          <w:rFonts w:ascii="Alstom" w:hAnsi="Alstom"/>
          <w:sz w:val="22"/>
          <w:szCs w:val="22"/>
        </w:rPr>
        <w:t>Project</w:t>
      </w:r>
      <w:bookmarkEnd w:id="1"/>
      <w:r w:rsidRPr="00315193">
        <w:rPr>
          <w:rFonts w:ascii="Alstom" w:hAnsi="Alstom"/>
          <w:sz w:val="22"/>
          <w:szCs w:val="22"/>
        </w:rPr>
        <w:t xml:space="preserve"> </w:t>
      </w:r>
      <w:r w:rsidR="00673833" w:rsidRPr="00315193">
        <w:rPr>
          <w:rFonts w:ascii="Alstom" w:hAnsi="Alstom"/>
          <w:sz w:val="22"/>
          <w:szCs w:val="22"/>
        </w:rPr>
        <w:t>Activities: Testing</w:t>
      </w:r>
      <w:r w:rsidR="000A79DF" w:rsidRPr="00315193">
        <w:rPr>
          <w:rFonts w:ascii="Alstom" w:hAnsi="Alstom"/>
          <w:sz w:val="22"/>
          <w:szCs w:val="22"/>
        </w:rPr>
        <w:t xml:space="preserve"> </w:t>
      </w:r>
      <w:r w:rsidR="00673833" w:rsidRPr="00315193">
        <w:rPr>
          <w:rFonts w:ascii="Alstom" w:hAnsi="Alstom"/>
          <w:sz w:val="22"/>
          <w:szCs w:val="22"/>
        </w:rPr>
        <w:t>And</w:t>
      </w:r>
      <w:r w:rsidR="00673833">
        <w:rPr>
          <w:rFonts w:ascii="Alstom" w:hAnsi="Alstom"/>
          <w:sz w:val="22"/>
          <w:szCs w:val="22"/>
        </w:rPr>
        <w:t xml:space="preserve"> commissioning of 220kv s/s,</w:t>
      </w:r>
      <w:r w:rsidR="000A79DF" w:rsidRPr="00315193">
        <w:rPr>
          <w:rFonts w:ascii="Alstom" w:hAnsi="Alstom"/>
          <w:sz w:val="22"/>
          <w:szCs w:val="22"/>
        </w:rPr>
        <w:t xml:space="preserve"> Operation Of </w:t>
      </w:r>
      <w:r w:rsidR="00BE0954" w:rsidRPr="00315193">
        <w:rPr>
          <w:rFonts w:ascii="Alstom" w:hAnsi="Alstom"/>
          <w:sz w:val="22"/>
          <w:szCs w:val="22"/>
        </w:rPr>
        <w:t>CB, Isolators</w:t>
      </w:r>
      <w:r w:rsidRPr="00315193">
        <w:rPr>
          <w:rFonts w:ascii="Alstom" w:hAnsi="Alstom"/>
          <w:sz w:val="22"/>
          <w:szCs w:val="22"/>
        </w:rPr>
        <w:t xml:space="preserve"> </w:t>
      </w:r>
      <w:r w:rsidR="00BE0954" w:rsidRPr="00315193">
        <w:rPr>
          <w:rFonts w:ascii="Alstom" w:hAnsi="Alstom"/>
          <w:sz w:val="22"/>
          <w:szCs w:val="22"/>
        </w:rPr>
        <w:t>with</w:t>
      </w:r>
      <w:r w:rsidRPr="00315193">
        <w:rPr>
          <w:rFonts w:ascii="Alstom" w:hAnsi="Alstom"/>
          <w:sz w:val="22"/>
          <w:szCs w:val="22"/>
        </w:rPr>
        <w:t xml:space="preserve"> Interlo</w:t>
      </w:r>
      <w:r w:rsidR="000A79DF" w:rsidRPr="00315193">
        <w:rPr>
          <w:rFonts w:ascii="Alstom" w:hAnsi="Alstom"/>
          <w:sz w:val="22"/>
          <w:szCs w:val="22"/>
        </w:rPr>
        <w:t xml:space="preserve">ck </w:t>
      </w:r>
      <w:r w:rsidR="00BE0954" w:rsidRPr="00315193">
        <w:rPr>
          <w:rFonts w:ascii="Alstom" w:hAnsi="Alstom"/>
          <w:sz w:val="22"/>
          <w:szCs w:val="22"/>
        </w:rPr>
        <w:t>And 33</w:t>
      </w:r>
      <w:r w:rsidR="000A79DF" w:rsidRPr="00315193">
        <w:rPr>
          <w:rFonts w:ascii="Alstom" w:hAnsi="Alstom"/>
          <w:sz w:val="22"/>
          <w:szCs w:val="22"/>
        </w:rPr>
        <w:t>/6.6/0.433 KV</w:t>
      </w:r>
      <w:r w:rsidRPr="00315193">
        <w:rPr>
          <w:rFonts w:ascii="Alstom" w:hAnsi="Alstom"/>
          <w:sz w:val="22"/>
          <w:szCs w:val="22"/>
        </w:rPr>
        <w:t xml:space="preserve"> Panels </w:t>
      </w:r>
      <w:r w:rsidR="00BE0954" w:rsidRPr="00315193">
        <w:rPr>
          <w:rFonts w:ascii="Alstom" w:hAnsi="Alstom"/>
          <w:sz w:val="22"/>
          <w:szCs w:val="22"/>
        </w:rPr>
        <w:t>Testing and</w:t>
      </w:r>
      <w:r w:rsidRPr="00315193">
        <w:rPr>
          <w:rFonts w:ascii="Alstom" w:hAnsi="Alstom"/>
          <w:sz w:val="22"/>
          <w:szCs w:val="22"/>
        </w:rPr>
        <w:t xml:space="preserve"> </w:t>
      </w:r>
      <w:r w:rsidR="00BE0954" w:rsidRPr="00315193">
        <w:rPr>
          <w:rFonts w:ascii="Alstom" w:hAnsi="Alstom"/>
          <w:sz w:val="22"/>
          <w:szCs w:val="22"/>
        </w:rPr>
        <w:t>Commissioning.</w:t>
      </w:r>
    </w:p>
    <w:p w14:paraId="1E7337AD" w14:textId="2B733E6D" w:rsidR="00DA1C88" w:rsidRPr="00DA1C88" w:rsidRDefault="001A49A9" w:rsidP="00DA1C88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</w:t>
      </w:r>
      <w:r>
        <w:rPr>
          <w:rFonts w:ascii="Alstom" w:hAnsi="Alstom"/>
          <w:b/>
          <w:sz w:val="22"/>
          <w:szCs w:val="22"/>
        </w:rPr>
        <w:t xml:space="preserve">UPPTCIL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 xml:space="preserve">/s ABB INDIA </w:t>
      </w:r>
      <w:r w:rsidR="00BE0954" w:rsidRPr="00315193">
        <w:rPr>
          <w:rFonts w:ascii="Alstom" w:hAnsi="Alstom"/>
          <w:b/>
          <w:sz w:val="22"/>
          <w:szCs w:val="22"/>
        </w:rPr>
        <w:t>Ltd,</w:t>
      </w:r>
      <w:r w:rsidR="00BE0954">
        <w:rPr>
          <w:rFonts w:ascii="Alstom" w:hAnsi="Alstom"/>
          <w:b/>
          <w:sz w:val="22"/>
          <w:szCs w:val="22"/>
        </w:rPr>
        <w:t xml:space="preserve"> (HAPUR, UP</w:t>
      </w:r>
      <w:r>
        <w:rPr>
          <w:rFonts w:ascii="Alstom" w:hAnsi="Alstom"/>
          <w:b/>
          <w:sz w:val="22"/>
          <w:szCs w:val="22"/>
        </w:rPr>
        <w:t>)</w:t>
      </w:r>
    </w:p>
    <w:p w14:paraId="45B701BE" w14:textId="7F2EA087" w:rsidR="001A49A9" w:rsidRDefault="001A49A9" w:rsidP="001A49A9">
      <w:pPr>
        <w:pStyle w:val="Style1"/>
        <w:spacing w:after="0" w:line="240" w:lineRule="auto"/>
        <w:mirrorIndents/>
        <w:jc w:val="left"/>
        <w:rPr>
          <w:rFonts w:ascii="Alstom" w:hAnsi="Alstom" w:cstheme="minorHAnsi"/>
          <w:b w:val="0"/>
          <w:sz w:val="22"/>
          <w:szCs w:val="22"/>
          <w:u w:val="none"/>
        </w:rPr>
      </w:pPr>
      <w:r w:rsidRPr="001A49A9">
        <w:rPr>
          <w:rFonts w:ascii="Alstom" w:hAnsi="Alstom" w:cstheme="minorHAnsi"/>
          <w:b w:val="0"/>
          <w:sz w:val="22"/>
          <w:szCs w:val="22"/>
          <w:u w:val="none"/>
        </w:rPr>
        <w:t xml:space="preserve">         </w:t>
      </w:r>
      <w:r w:rsidRPr="001A49A9">
        <w:rPr>
          <w:rFonts w:ascii="Alstom" w:hAnsi="Alstom"/>
          <w:b w:val="0"/>
          <w:sz w:val="22"/>
          <w:szCs w:val="22"/>
          <w:u w:val="none"/>
        </w:rPr>
        <w:t>Project</w:t>
      </w:r>
      <w:r w:rsidRPr="001A49A9">
        <w:rPr>
          <w:rFonts w:ascii="Alstom" w:hAnsi="Alstom" w:cstheme="minorHAnsi"/>
          <w:b w:val="0"/>
          <w:sz w:val="22"/>
          <w:szCs w:val="22"/>
          <w:u w:val="none"/>
        </w:rPr>
        <w:t xml:space="preserve"> </w:t>
      </w:r>
      <w:r>
        <w:rPr>
          <w:rFonts w:ascii="Alstom" w:hAnsi="Alstom" w:cstheme="minorHAnsi"/>
          <w:b w:val="0"/>
          <w:sz w:val="22"/>
          <w:szCs w:val="22"/>
          <w:u w:val="none"/>
        </w:rPr>
        <w:t>;</w:t>
      </w:r>
      <w:r w:rsidRPr="001A49A9">
        <w:rPr>
          <w:rFonts w:ascii="Alstom" w:hAnsi="Alstom" w:cstheme="minorHAnsi"/>
          <w:b w:val="0"/>
          <w:sz w:val="22"/>
          <w:szCs w:val="22"/>
          <w:u w:val="none"/>
        </w:rPr>
        <w:t xml:space="preserve">220/132/33kv Hybrid Substation </w:t>
      </w:r>
    </w:p>
    <w:p w14:paraId="3AD15F71" w14:textId="51555AC2" w:rsidR="00DA1C88" w:rsidRDefault="00DA1C88" w:rsidP="00DA1C88">
      <w:pPr>
        <w:pStyle w:val="Style1"/>
        <w:numPr>
          <w:ilvl w:val="0"/>
          <w:numId w:val="6"/>
        </w:numPr>
        <w:spacing w:after="0" w:line="240" w:lineRule="auto"/>
        <w:mirrorIndents/>
        <w:jc w:val="left"/>
        <w:rPr>
          <w:rFonts w:ascii="Alstom" w:hAnsi="Alstom" w:cstheme="minorHAnsi"/>
          <w:sz w:val="22"/>
          <w:szCs w:val="22"/>
          <w:u w:val="none"/>
        </w:rPr>
      </w:pPr>
      <w:r w:rsidRPr="00DA1C88">
        <w:rPr>
          <w:rFonts w:ascii="Alstom" w:hAnsi="Alstom" w:cstheme="minorHAnsi"/>
          <w:sz w:val="22"/>
          <w:szCs w:val="22"/>
          <w:u w:val="none"/>
        </w:rPr>
        <w:t>CLIENT: IVORY CO</w:t>
      </w:r>
      <w:r w:rsidR="005A0F24">
        <w:rPr>
          <w:rFonts w:ascii="Alstom" w:hAnsi="Alstom" w:cstheme="minorHAnsi"/>
          <w:sz w:val="22"/>
          <w:szCs w:val="22"/>
          <w:u w:val="none"/>
        </w:rPr>
        <w:t>A</w:t>
      </w:r>
      <w:r w:rsidRPr="00DA1C88">
        <w:rPr>
          <w:rFonts w:ascii="Alstom" w:hAnsi="Alstom" w:cstheme="minorHAnsi"/>
          <w:sz w:val="22"/>
          <w:szCs w:val="22"/>
          <w:u w:val="none"/>
        </w:rPr>
        <w:t xml:space="preserve">ST CI- ENERGE , </w:t>
      </w:r>
      <w:r w:rsidR="005A0F24">
        <w:rPr>
          <w:rFonts w:ascii="Alstom" w:hAnsi="Alstom" w:cstheme="minorHAnsi"/>
          <w:sz w:val="22"/>
          <w:szCs w:val="22"/>
          <w:u w:val="none"/>
        </w:rPr>
        <w:t>ANGELIQUE</w:t>
      </w:r>
      <w:r w:rsidRPr="00DA1C88">
        <w:rPr>
          <w:rFonts w:ascii="Alstom" w:hAnsi="Alstom" w:cstheme="minorHAnsi"/>
          <w:sz w:val="22"/>
          <w:szCs w:val="22"/>
          <w:u w:val="none"/>
        </w:rPr>
        <w:t xml:space="preserve"> INTERNATIONAL LT</w:t>
      </w:r>
      <w:r w:rsidR="005A0F24">
        <w:rPr>
          <w:rFonts w:ascii="Alstom" w:hAnsi="Alstom" w:cstheme="minorHAnsi"/>
          <w:sz w:val="22"/>
          <w:szCs w:val="22"/>
          <w:u w:val="none"/>
        </w:rPr>
        <w:t>D</w:t>
      </w:r>
      <w:r w:rsidRPr="00DA1C88">
        <w:rPr>
          <w:rFonts w:ascii="Alstom" w:hAnsi="Alstom" w:cstheme="minorHAnsi"/>
          <w:sz w:val="22"/>
          <w:szCs w:val="22"/>
          <w:u w:val="none"/>
        </w:rPr>
        <w:t xml:space="preserve"> (AFRICA)</w:t>
      </w:r>
    </w:p>
    <w:p w14:paraId="5287A6C8" w14:textId="4423CFBB" w:rsidR="005A0F24" w:rsidRPr="005A0F24" w:rsidRDefault="005A0F24" w:rsidP="005A0F24">
      <w:pPr>
        <w:pStyle w:val="Style1"/>
        <w:spacing w:after="0" w:line="240" w:lineRule="auto"/>
        <w:ind w:left="900"/>
        <w:mirrorIndents/>
        <w:jc w:val="left"/>
        <w:rPr>
          <w:rFonts w:ascii="Alstom" w:hAnsi="Alstom" w:cstheme="minorHAnsi"/>
          <w:sz w:val="22"/>
          <w:szCs w:val="22"/>
        </w:rPr>
      </w:pPr>
      <w:r w:rsidRPr="005A0F24">
        <w:rPr>
          <w:rFonts w:ascii="Alstom" w:hAnsi="Alstom" w:cstheme="minorHAnsi"/>
          <w:sz w:val="22"/>
          <w:szCs w:val="22"/>
        </w:rPr>
        <w:t xml:space="preserve">PROJECTS </w:t>
      </w:r>
    </w:p>
    <w:p w14:paraId="114D2E4B" w14:textId="2CE50729" w:rsidR="005A0F24" w:rsidRPr="001E0DDE" w:rsidRDefault="005A0F24" w:rsidP="005A0F24">
      <w:pPr>
        <w:pStyle w:val="Style1"/>
        <w:spacing w:after="0" w:line="240" w:lineRule="auto"/>
        <w:ind w:left="900"/>
        <w:mirrorIndents/>
        <w:jc w:val="left"/>
        <w:rPr>
          <w:rFonts w:ascii="Alstom" w:hAnsi="Alstom" w:cstheme="minorHAnsi"/>
          <w:b w:val="0"/>
        </w:rPr>
      </w:pPr>
      <w:r w:rsidRPr="001E0DDE">
        <w:rPr>
          <w:rFonts w:ascii="Alstom" w:hAnsi="Alstom" w:cstheme="minorHAnsi"/>
          <w:b w:val="0"/>
          <w:sz w:val="22"/>
          <w:szCs w:val="22"/>
          <w:u w:val="none"/>
        </w:rPr>
        <w:t xml:space="preserve">1. </w:t>
      </w:r>
      <w:r w:rsidRPr="001E0DDE">
        <w:rPr>
          <w:rFonts w:ascii="Alstom" w:hAnsi="Alstom" w:cstheme="minorHAnsi"/>
          <w:b w:val="0"/>
          <w:u w:val="none"/>
        </w:rPr>
        <w:t>225 Kv Substation- Ferke</w:t>
      </w:r>
    </w:p>
    <w:p w14:paraId="16BC0275" w14:textId="5DD8C362" w:rsidR="001A49A9" w:rsidRPr="00B40463" w:rsidRDefault="005A0F24" w:rsidP="00B40463">
      <w:pPr>
        <w:pStyle w:val="Style1"/>
        <w:spacing w:after="0" w:line="240" w:lineRule="auto"/>
        <w:ind w:left="900"/>
        <w:mirrorIndents/>
        <w:jc w:val="left"/>
        <w:rPr>
          <w:rFonts w:ascii="Alstom" w:hAnsi="Alstom" w:cstheme="minorHAnsi"/>
          <w:sz w:val="22"/>
          <w:szCs w:val="22"/>
          <w:u w:val="none"/>
        </w:rPr>
      </w:pPr>
      <w:r w:rsidRPr="001E0DDE">
        <w:rPr>
          <w:rFonts w:ascii="Alstom" w:hAnsi="Alstom" w:cstheme="minorHAnsi"/>
          <w:b w:val="0"/>
        </w:rPr>
        <w:t>2</w:t>
      </w:r>
      <w:r w:rsidRPr="005A0F24">
        <w:rPr>
          <w:rFonts w:ascii="Alstom" w:hAnsi="Alstom" w:cstheme="minorHAnsi"/>
          <w:u w:val="none"/>
        </w:rPr>
        <w:t>.</w:t>
      </w:r>
      <w:r w:rsidRPr="005A0F24">
        <w:rPr>
          <w:rFonts w:ascii="Alstom" w:hAnsi="Alstom" w:cstheme="minorHAnsi"/>
          <w:b w:val="0"/>
          <w:u w:val="none"/>
        </w:rPr>
        <w:t>225kv /90kv Substation- Boundilai</w:t>
      </w:r>
    </w:p>
    <w:p w14:paraId="10F30215" w14:textId="77777777" w:rsidR="002101C9" w:rsidRPr="00315193" w:rsidRDefault="0028657A" w:rsidP="002101C9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single"/>
        </w:rPr>
      </w:pP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 xml:space="preserve">132 </w:t>
      </w:r>
      <w:r w:rsidR="003A33BE" w:rsidRPr="00315193">
        <w:rPr>
          <w:rFonts w:ascii="Alstom" w:hAnsi="Alstom"/>
          <w:b/>
          <w:color w:val="0070C0"/>
          <w:sz w:val="22"/>
          <w:szCs w:val="22"/>
          <w:u w:val="single"/>
        </w:rPr>
        <w:t xml:space="preserve">and 110 </w:t>
      </w:r>
      <w:r w:rsidRPr="00315193">
        <w:rPr>
          <w:rFonts w:ascii="Alstom" w:hAnsi="Alstom"/>
          <w:b/>
          <w:color w:val="0070C0"/>
          <w:sz w:val="22"/>
          <w:szCs w:val="22"/>
          <w:u w:val="single"/>
        </w:rPr>
        <w:t>KV SUSTATIONS</w:t>
      </w:r>
    </w:p>
    <w:p w14:paraId="55A389D0" w14:textId="77777777" w:rsidR="00CB59AE" w:rsidRPr="00315193" w:rsidRDefault="00CB59AE" w:rsidP="000A79DF">
      <w:pPr>
        <w:pStyle w:val="Style1"/>
        <w:jc w:val="left"/>
        <w:rPr>
          <w:rFonts w:ascii="Alstom" w:hAnsi="Alstom" w:cstheme="minorHAnsi"/>
          <w:sz w:val="22"/>
          <w:szCs w:val="22"/>
        </w:rPr>
      </w:pPr>
      <w:r w:rsidRPr="00315193">
        <w:rPr>
          <w:rFonts w:ascii="Alstom" w:hAnsi="Alstom" w:cstheme="minorHAnsi"/>
          <w:sz w:val="22"/>
          <w:szCs w:val="22"/>
        </w:rPr>
        <w:t xml:space="preserve">TESTING AND COMMISSIONING ENGINEER </w:t>
      </w:r>
    </w:p>
    <w:p w14:paraId="7DEAD483" w14:textId="77B7478F" w:rsidR="0028657A" w:rsidRPr="00315193" w:rsidRDefault="0028657A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BHIHAR POWER CORP LTD (PGCL)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>/</w:t>
      </w:r>
      <w:r w:rsidR="00BE0954" w:rsidRPr="00315193">
        <w:rPr>
          <w:rFonts w:ascii="Alstom" w:hAnsi="Alstom"/>
          <w:b/>
          <w:sz w:val="22"/>
          <w:szCs w:val="22"/>
        </w:rPr>
        <w:t>s ABB</w:t>
      </w:r>
      <w:r w:rsidRPr="00315193">
        <w:rPr>
          <w:rFonts w:ascii="Alstom" w:hAnsi="Alstom"/>
          <w:b/>
          <w:sz w:val="22"/>
          <w:szCs w:val="22"/>
        </w:rPr>
        <w:t xml:space="preserve"> INDIA Ltd </w:t>
      </w:r>
    </w:p>
    <w:p w14:paraId="34E7B1A2" w14:textId="1B3DF992" w:rsidR="0028657A" w:rsidRPr="00315193" w:rsidRDefault="0028657A" w:rsidP="004E49A4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</w:t>
      </w:r>
      <w:r w:rsidR="00272491" w:rsidRPr="00315193">
        <w:rPr>
          <w:rFonts w:ascii="Alstom" w:hAnsi="Alstom"/>
          <w:sz w:val="22"/>
          <w:szCs w:val="22"/>
        </w:rPr>
        <w:t>Activities</w:t>
      </w:r>
      <w:r w:rsidRPr="00315193">
        <w:rPr>
          <w:rFonts w:ascii="Alstom" w:hAnsi="Alstom"/>
          <w:sz w:val="22"/>
          <w:szCs w:val="22"/>
        </w:rPr>
        <w:t xml:space="preserve">: Testing &amp; Commissioned 132 KV </w:t>
      </w:r>
      <w:r w:rsidR="000A79DF" w:rsidRPr="00315193">
        <w:rPr>
          <w:rFonts w:ascii="Alstom" w:hAnsi="Alstom"/>
          <w:sz w:val="22"/>
          <w:szCs w:val="22"/>
        </w:rPr>
        <w:t>CT, PT, SF6</w:t>
      </w:r>
      <w:r w:rsidRPr="00315193">
        <w:rPr>
          <w:rFonts w:ascii="Alstom" w:hAnsi="Alstom"/>
          <w:sz w:val="22"/>
          <w:szCs w:val="22"/>
        </w:rPr>
        <w:t xml:space="preserve"> CB, ISOLATOR, and BAYSATBILITY testing activities with as per interlock logical </w:t>
      </w:r>
      <w:r w:rsidR="00BE0954" w:rsidRPr="00315193">
        <w:rPr>
          <w:rFonts w:ascii="Alstom" w:hAnsi="Alstom"/>
          <w:sz w:val="22"/>
          <w:szCs w:val="22"/>
        </w:rPr>
        <w:t>check. through</w:t>
      </w:r>
      <w:r w:rsidRPr="00315193">
        <w:rPr>
          <w:rFonts w:ascii="Alstom" w:hAnsi="Alstom"/>
          <w:sz w:val="22"/>
          <w:szCs w:val="22"/>
        </w:rPr>
        <w:t xml:space="preserve"> relay panel and hard </w:t>
      </w:r>
      <w:r w:rsidR="00BE0954" w:rsidRPr="00315193">
        <w:rPr>
          <w:rFonts w:ascii="Alstom" w:hAnsi="Alstom"/>
          <w:sz w:val="22"/>
          <w:szCs w:val="22"/>
        </w:rPr>
        <w:t>wirings (</w:t>
      </w:r>
      <w:r w:rsidR="00CA6562" w:rsidRPr="00315193">
        <w:rPr>
          <w:rFonts w:ascii="Alstom" w:hAnsi="Alstom"/>
          <w:sz w:val="22"/>
          <w:szCs w:val="22"/>
        </w:rPr>
        <w:t>SINGAL BUS WITH TRANSFER BUS ARRENGMENT SYSTEM)</w:t>
      </w:r>
    </w:p>
    <w:p w14:paraId="37965A0F" w14:textId="1E8C4A24" w:rsidR="0028657A" w:rsidRPr="00315193" w:rsidRDefault="0028657A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BHIHAR POWER CORP LTD (PGCL)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>/s ABB INDIA Ltd (SHEIKEPURA)</w:t>
      </w:r>
    </w:p>
    <w:p w14:paraId="1E09D2DC" w14:textId="3007E86F" w:rsidR="0028657A" w:rsidRPr="00315193" w:rsidRDefault="0028657A" w:rsidP="00EE754A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Project</w:t>
      </w:r>
      <w:r w:rsidR="00272491" w:rsidRPr="00315193">
        <w:rPr>
          <w:rFonts w:ascii="Alstom" w:hAnsi="Alstom"/>
          <w:sz w:val="22"/>
          <w:szCs w:val="22"/>
        </w:rPr>
        <w:t xml:space="preserve"> Activities</w:t>
      </w:r>
      <w:r w:rsidRPr="00315193">
        <w:rPr>
          <w:rFonts w:ascii="Alstom" w:hAnsi="Alstom"/>
          <w:sz w:val="22"/>
          <w:szCs w:val="22"/>
        </w:rPr>
        <w:t>: Testing &amp; Commissioned 132 KV</w:t>
      </w:r>
      <w:r w:rsidR="007F2A50" w:rsidRPr="00315193">
        <w:rPr>
          <w:rFonts w:ascii="Alstom" w:hAnsi="Alstom"/>
          <w:sz w:val="22"/>
          <w:szCs w:val="22"/>
        </w:rPr>
        <w:t xml:space="preserve"> 3 no’s bay</w:t>
      </w:r>
      <w:r w:rsidRPr="00315193">
        <w:rPr>
          <w:rFonts w:ascii="Alstom" w:hAnsi="Alstom"/>
          <w:sz w:val="22"/>
          <w:szCs w:val="22"/>
        </w:rPr>
        <w:t xml:space="preserve"> </w:t>
      </w:r>
      <w:r w:rsidR="00BE0954" w:rsidRPr="00315193">
        <w:rPr>
          <w:rFonts w:ascii="Alstom" w:hAnsi="Alstom"/>
          <w:sz w:val="22"/>
          <w:szCs w:val="22"/>
        </w:rPr>
        <w:t>CT, PT, SF</w:t>
      </w:r>
      <w:r w:rsidRPr="00315193">
        <w:rPr>
          <w:rFonts w:ascii="Alstom" w:hAnsi="Alstom"/>
          <w:sz w:val="22"/>
          <w:szCs w:val="22"/>
        </w:rPr>
        <w:t xml:space="preserve">6 CB, ISOLATOR, and BAY SATBILITY with existing bay testing activities with as per interlock logical </w:t>
      </w:r>
      <w:r w:rsidR="00BE0954" w:rsidRPr="00315193">
        <w:rPr>
          <w:rFonts w:ascii="Alstom" w:hAnsi="Alstom"/>
          <w:sz w:val="22"/>
          <w:szCs w:val="22"/>
        </w:rPr>
        <w:t>check. through</w:t>
      </w:r>
      <w:r w:rsidRPr="00315193">
        <w:rPr>
          <w:rFonts w:ascii="Alstom" w:hAnsi="Alstom"/>
          <w:sz w:val="22"/>
          <w:szCs w:val="22"/>
        </w:rPr>
        <w:t xml:space="preserve"> relay panel and hard wirings.</w:t>
      </w:r>
    </w:p>
    <w:p w14:paraId="79EAFA7D" w14:textId="055AA41F" w:rsidR="003A33BE" w:rsidRPr="00315193" w:rsidRDefault="003A33BE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M/s CORAMANDAL</w:t>
      </w:r>
      <w:r w:rsidR="00FF1332" w:rsidRPr="00315193">
        <w:rPr>
          <w:rFonts w:ascii="Alstom" w:hAnsi="Alstom"/>
          <w:b/>
          <w:sz w:val="22"/>
          <w:szCs w:val="22"/>
        </w:rPr>
        <w:t xml:space="preserve"> SUGAR LTD</w:t>
      </w:r>
      <w:r w:rsidRPr="00315193">
        <w:rPr>
          <w:rFonts w:ascii="Alstom" w:hAnsi="Alstom"/>
          <w:b/>
          <w:sz w:val="22"/>
          <w:szCs w:val="22"/>
        </w:rPr>
        <w:t xml:space="preserve"> Customer: </w:t>
      </w:r>
      <w:r w:rsidR="00BE0954" w:rsidRPr="00315193">
        <w:rPr>
          <w:rFonts w:ascii="Alstom" w:hAnsi="Alstom"/>
          <w:b/>
          <w:sz w:val="22"/>
          <w:szCs w:val="22"/>
        </w:rPr>
        <w:t>ABB INDIA</w:t>
      </w:r>
      <w:r w:rsidR="001A4ADF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b/>
          <w:sz w:val="22"/>
          <w:szCs w:val="22"/>
        </w:rPr>
        <w:t>ltd</w:t>
      </w:r>
    </w:p>
    <w:p w14:paraId="469892EF" w14:textId="1096DAFF" w:rsidR="00F5796A" w:rsidRPr="00315193" w:rsidRDefault="003A33BE" w:rsidP="007D52A2">
      <w:pPr>
        <w:pStyle w:val="NormalFirstline05"/>
        <w:ind w:left="900"/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Project</w:t>
      </w:r>
      <w:r w:rsidR="00272491" w:rsidRPr="00315193">
        <w:rPr>
          <w:rFonts w:ascii="Alstom" w:hAnsi="Alstom"/>
          <w:sz w:val="22"/>
          <w:szCs w:val="22"/>
        </w:rPr>
        <w:t xml:space="preserve"> Activities</w:t>
      </w:r>
      <w:r w:rsidR="00275B05" w:rsidRPr="00315193">
        <w:rPr>
          <w:rFonts w:ascii="Alstom" w:hAnsi="Alstom"/>
          <w:sz w:val="22"/>
          <w:szCs w:val="22"/>
        </w:rPr>
        <w:t>: T</w:t>
      </w:r>
      <w:r w:rsidRPr="00315193">
        <w:rPr>
          <w:rFonts w:ascii="Alstom" w:hAnsi="Alstom"/>
          <w:sz w:val="22"/>
          <w:szCs w:val="22"/>
        </w:rPr>
        <w:t xml:space="preserve">esting and commissioning of 110kv </w:t>
      </w:r>
      <w:r w:rsidR="00BE0954" w:rsidRPr="00315193">
        <w:rPr>
          <w:rFonts w:ascii="Alstom" w:hAnsi="Alstom"/>
          <w:sz w:val="22"/>
          <w:szCs w:val="22"/>
        </w:rPr>
        <w:t>switchyard, CT, CVT</w:t>
      </w:r>
      <w:r w:rsidRPr="00315193">
        <w:rPr>
          <w:rFonts w:ascii="Alstom" w:hAnsi="Alstom"/>
          <w:sz w:val="22"/>
          <w:szCs w:val="22"/>
        </w:rPr>
        <w:t>, Isolators, CB, relay panel and OC/E/F RELAY testing</w:t>
      </w:r>
      <w:r w:rsidRPr="00315193">
        <w:rPr>
          <w:rFonts w:ascii="Alstom" w:hAnsi="Alstom"/>
          <w:b/>
          <w:sz w:val="22"/>
          <w:szCs w:val="22"/>
        </w:rPr>
        <w:t>.</w:t>
      </w:r>
    </w:p>
    <w:p w14:paraId="6649A8AC" w14:textId="77777777" w:rsidR="007D52A2" w:rsidRPr="00315193" w:rsidRDefault="00494C07" w:rsidP="00F5796A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thick"/>
        </w:rPr>
      </w:pPr>
      <w:r w:rsidRPr="00315193">
        <w:rPr>
          <w:rFonts w:ascii="Alstom" w:hAnsi="Alstom"/>
          <w:b/>
          <w:color w:val="0070C0"/>
          <w:sz w:val="22"/>
          <w:szCs w:val="22"/>
          <w:u w:val="thick"/>
        </w:rPr>
        <w:t>66 KV SUSTATION</w:t>
      </w:r>
    </w:p>
    <w:p w14:paraId="3EF6461F" w14:textId="08ECF6C5" w:rsidR="00B40463" w:rsidRPr="00315193" w:rsidRDefault="00CB59AE" w:rsidP="00B40463">
      <w:pPr>
        <w:pStyle w:val="Style1"/>
        <w:jc w:val="left"/>
        <w:rPr>
          <w:rFonts w:ascii="Alstom" w:hAnsi="Alstom" w:cstheme="minorHAnsi"/>
          <w:sz w:val="22"/>
          <w:szCs w:val="22"/>
        </w:rPr>
      </w:pPr>
      <w:r w:rsidRPr="00315193">
        <w:rPr>
          <w:rFonts w:ascii="Alstom" w:hAnsi="Alstom" w:cstheme="minorHAnsi"/>
          <w:sz w:val="22"/>
          <w:szCs w:val="22"/>
        </w:rPr>
        <w:t xml:space="preserve"> TEAM LEADER CUM   T&amp; C CO ORDINATOR </w:t>
      </w:r>
    </w:p>
    <w:p w14:paraId="40E8B9D8" w14:textId="0D558F00" w:rsidR="00494C07" w:rsidRPr="00315193" w:rsidRDefault="00494C07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 xml:space="preserve">Client: M/s </w:t>
      </w:r>
      <w:r w:rsidR="00726B03" w:rsidRPr="00315193">
        <w:rPr>
          <w:rFonts w:ascii="Alstom" w:hAnsi="Alstom"/>
          <w:b/>
          <w:sz w:val="22"/>
          <w:szCs w:val="22"/>
        </w:rPr>
        <w:t>TATA POWER (NDPL)</w:t>
      </w:r>
      <w:r w:rsidRPr="00315193">
        <w:rPr>
          <w:rFonts w:ascii="Alstom" w:hAnsi="Alstom"/>
          <w:b/>
          <w:sz w:val="22"/>
          <w:szCs w:val="22"/>
        </w:rPr>
        <w:t xml:space="preserve"> Ltd. </w:t>
      </w:r>
      <w:r w:rsidR="00BE0954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 xml:space="preserve">/s </w:t>
      </w:r>
      <w:r w:rsidR="00726B03" w:rsidRPr="00315193">
        <w:rPr>
          <w:rFonts w:ascii="Alstom" w:hAnsi="Alstom"/>
          <w:b/>
          <w:sz w:val="22"/>
          <w:szCs w:val="22"/>
        </w:rPr>
        <w:t>ABB INDIA</w:t>
      </w:r>
      <w:r w:rsidR="00E06211" w:rsidRPr="00315193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b/>
          <w:sz w:val="22"/>
          <w:szCs w:val="22"/>
        </w:rPr>
        <w:t>Ltd</w:t>
      </w:r>
    </w:p>
    <w:p w14:paraId="3B2E727A" w14:textId="3F3040BC" w:rsidR="00420C51" w:rsidRPr="00315193" w:rsidRDefault="00494C07" w:rsidP="002101C9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</w:t>
      </w:r>
      <w:r w:rsidR="00272491" w:rsidRPr="00315193">
        <w:rPr>
          <w:rFonts w:ascii="Alstom" w:hAnsi="Alstom"/>
          <w:sz w:val="22"/>
          <w:szCs w:val="22"/>
        </w:rPr>
        <w:t>Activities</w:t>
      </w:r>
      <w:r w:rsidRPr="00315193">
        <w:rPr>
          <w:rFonts w:ascii="Alstom" w:hAnsi="Alstom"/>
          <w:sz w:val="22"/>
          <w:szCs w:val="22"/>
        </w:rPr>
        <w:t xml:space="preserve">: </w:t>
      </w:r>
      <w:r w:rsidR="00726B03" w:rsidRPr="00315193">
        <w:rPr>
          <w:rFonts w:ascii="Alstom" w:hAnsi="Alstom"/>
          <w:sz w:val="22"/>
          <w:szCs w:val="22"/>
        </w:rPr>
        <w:t>66/11KV Tested &amp;Commissioned 7 NO OF BAYS</w:t>
      </w:r>
      <w:r w:rsidR="00E06211" w:rsidRPr="00315193">
        <w:rPr>
          <w:rFonts w:ascii="Alstom" w:hAnsi="Alstom"/>
          <w:sz w:val="22"/>
          <w:szCs w:val="22"/>
        </w:rPr>
        <w:t xml:space="preserve"> </w:t>
      </w:r>
      <w:r w:rsidR="003F720A" w:rsidRPr="00315193">
        <w:rPr>
          <w:rFonts w:ascii="Alstom" w:hAnsi="Alstom"/>
          <w:sz w:val="22"/>
          <w:szCs w:val="22"/>
        </w:rPr>
        <w:t>D</w:t>
      </w:r>
      <w:r w:rsidR="00726B03" w:rsidRPr="00315193">
        <w:rPr>
          <w:rFonts w:ascii="Alstom" w:hAnsi="Alstom"/>
          <w:sz w:val="22"/>
          <w:szCs w:val="22"/>
        </w:rPr>
        <w:t xml:space="preserve">ouble bus system substations </w:t>
      </w:r>
      <w:r w:rsidR="001A4ADF" w:rsidRPr="00315193">
        <w:rPr>
          <w:rFonts w:ascii="Alstom" w:hAnsi="Alstom"/>
          <w:sz w:val="22"/>
          <w:szCs w:val="22"/>
        </w:rPr>
        <w:t>equipment’s</w:t>
      </w:r>
      <w:r w:rsidR="00726B03" w:rsidRPr="00315193">
        <w:rPr>
          <w:rFonts w:ascii="Alstom" w:hAnsi="Alstom"/>
          <w:sz w:val="22"/>
          <w:szCs w:val="22"/>
        </w:rPr>
        <w:t xml:space="preserve"> testing </w:t>
      </w:r>
      <w:r w:rsidR="00BE0954" w:rsidRPr="00315193">
        <w:rPr>
          <w:rFonts w:ascii="Alstom" w:hAnsi="Alstom"/>
          <w:sz w:val="22"/>
          <w:szCs w:val="22"/>
        </w:rPr>
        <w:t>and operation</w:t>
      </w:r>
      <w:r w:rsidR="00726B03" w:rsidRPr="00315193">
        <w:rPr>
          <w:rFonts w:ascii="Alstom" w:hAnsi="Alstom"/>
          <w:sz w:val="22"/>
          <w:szCs w:val="22"/>
        </w:rPr>
        <w:t xml:space="preserve"> with interlock logical ,2 no of 25 MVA</w:t>
      </w:r>
      <w:r w:rsidR="00E06211" w:rsidRPr="00315193">
        <w:rPr>
          <w:rFonts w:ascii="Alstom" w:hAnsi="Alstom"/>
          <w:sz w:val="22"/>
          <w:szCs w:val="22"/>
        </w:rPr>
        <w:t xml:space="preserve"> </w:t>
      </w:r>
      <w:r w:rsidR="00726B03" w:rsidRPr="00315193">
        <w:rPr>
          <w:rFonts w:ascii="Alstom" w:hAnsi="Alstom"/>
          <w:sz w:val="22"/>
          <w:szCs w:val="22"/>
        </w:rPr>
        <w:t>Distribution transformers  and PT</w:t>
      </w:r>
      <w:r w:rsidR="008C7FDA" w:rsidRPr="00315193">
        <w:rPr>
          <w:rFonts w:ascii="Alstom" w:hAnsi="Alstom"/>
          <w:sz w:val="22"/>
          <w:szCs w:val="22"/>
        </w:rPr>
        <w:t>R inter trip .and 66 KV to 11 KV</w:t>
      </w:r>
      <w:r w:rsidR="00726B03" w:rsidRPr="00315193">
        <w:rPr>
          <w:rFonts w:ascii="Alstom" w:hAnsi="Alstom"/>
          <w:sz w:val="22"/>
          <w:szCs w:val="22"/>
        </w:rPr>
        <w:t xml:space="preserve"> side inter trip schematic and 11 KV  HT </w:t>
      </w:r>
      <w:r w:rsidR="003F720A" w:rsidRPr="00315193">
        <w:rPr>
          <w:rFonts w:ascii="Alstom" w:hAnsi="Alstom"/>
          <w:sz w:val="22"/>
          <w:szCs w:val="22"/>
        </w:rPr>
        <w:t>panel T</w:t>
      </w:r>
      <w:r w:rsidR="00726B03" w:rsidRPr="00315193">
        <w:rPr>
          <w:rFonts w:ascii="Alstom" w:hAnsi="Alstom"/>
          <w:sz w:val="22"/>
          <w:szCs w:val="22"/>
        </w:rPr>
        <w:t>esting and feeder protection relays (O/C/E/F).</w:t>
      </w:r>
    </w:p>
    <w:p w14:paraId="7FEA9872" w14:textId="77777777" w:rsidR="00272491" w:rsidRPr="00315193" w:rsidRDefault="00BE724C" w:rsidP="00F5796A">
      <w:pPr>
        <w:pStyle w:val="NormalFirstline05"/>
        <w:jc w:val="left"/>
        <w:rPr>
          <w:rFonts w:ascii="Alstom" w:hAnsi="Alstom"/>
          <w:b/>
          <w:color w:val="0070C0"/>
          <w:sz w:val="22"/>
          <w:szCs w:val="22"/>
          <w:u w:val="thick"/>
        </w:rPr>
      </w:pPr>
      <w:r w:rsidRPr="00315193">
        <w:rPr>
          <w:rFonts w:ascii="Alstom" w:hAnsi="Alstom"/>
          <w:b/>
          <w:color w:val="0070C0"/>
          <w:sz w:val="22"/>
          <w:szCs w:val="22"/>
          <w:u w:val="thick"/>
        </w:rPr>
        <w:t>INDOOR SUSTATION 0.433 KV UPTO 33 KV</w:t>
      </w:r>
      <w:r w:rsidR="004D33D2" w:rsidRPr="00315193">
        <w:rPr>
          <w:rFonts w:ascii="Alstom" w:hAnsi="Alstom"/>
          <w:b/>
          <w:color w:val="0070C0"/>
          <w:sz w:val="22"/>
          <w:szCs w:val="22"/>
          <w:u w:val="thick"/>
        </w:rPr>
        <w:t>&amp; POWER PLANT</w:t>
      </w:r>
    </w:p>
    <w:p w14:paraId="65E73D5B" w14:textId="77777777" w:rsidR="00272491" w:rsidRPr="00315193" w:rsidRDefault="00272491" w:rsidP="000A79DF">
      <w:pPr>
        <w:pStyle w:val="Style1"/>
        <w:jc w:val="left"/>
        <w:rPr>
          <w:rFonts w:ascii="Alstom" w:hAnsi="Alstom" w:cstheme="minorHAnsi"/>
          <w:sz w:val="22"/>
          <w:szCs w:val="22"/>
        </w:rPr>
      </w:pPr>
      <w:r w:rsidRPr="00315193">
        <w:rPr>
          <w:rFonts w:ascii="Alstom" w:hAnsi="Alstom" w:cstheme="minorHAnsi"/>
          <w:sz w:val="22"/>
          <w:szCs w:val="22"/>
        </w:rPr>
        <w:lastRenderedPageBreak/>
        <w:t>SENIO</w:t>
      </w:r>
      <w:r w:rsidR="00C61C61" w:rsidRPr="00315193">
        <w:rPr>
          <w:rFonts w:ascii="Alstom" w:hAnsi="Alstom" w:cstheme="minorHAnsi"/>
          <w:sz w:val="22"/>
          <w:szCs w:val="22"/>
        </w:rPr>
        <w:t>R COMMISSOI</w:t>
      </w:r>
      <w:r w:rsidRPr="00315193">
        <w:rPr>
          <w:rFonts w:ascii="Alstom" w:hAnsi="Alstom" w:cstheme="minorHAnsi"/>
          <w:sz w:val="22"/>
          <w:szCs w:val="22"/>
        </w:rPr>
        <w:t xml:space="preserve">NING ENGINEER </w:t>
      </w:r>
    </w:p>
    <w:p w14:paraId="7329B448" w14:textId="62671408" w:rsidR="00DC7515" w:rsidRPr="00315193" w:rsidRDefault="00DC7515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M/s TATA steel Ltd.</w:t>
      </w:r>
      <w:r w:rsidR="001C4D8C" w:rsidRPr="00315193">
        <w:rPr>
          <w:rFonts w:ascii="Alstom" w:hAnsi="Alstom"/>
          <w:b/>
          <w:sz w:val="22"/>
          <w:szCs w:val="22"/>
        </w:rPr>
        <w:t xml:space="preserve"> </w:t>
      </w:r>
      <w:r w:rsidR="00174DCE" w:rsidRPr="00315193">
        <w:rPr>
          <w:rFonts w:ascii="Alstom" w:hAnsi="Alstom"/>
          <w:b/>
          <w:sz w:val="22"/>
          <w:szCs w:val="22"/>
        </w:rPr>
        <w:t>Customer: M</w:t>
      </w:r>
      <w:r w:rsidRPr="00315193">
        <w:rPr>
          <w:rFonts w:ascii="Alstom" w:hAnsi="Alstom"/>
          <w:b/>
          <w:sz w:val="22"/>
          <w:szCs w:val="22"/>
        </w:rPr>
        <w:t xml:space="preserve">/s ThyssenKrupp </w:t>
      </w:r>
      <w:r w:rsidR="00BE0954" w:rsidRPr="00315193">
        <w:rPr>
          <w:rFonts w:ascii="Alstom" w:hAnsi="Alstom"/>
          <w:b/>
          <w:sz w:val="22"/>
          <w:szCs w:val="22"/>
        </w:rPr>
        <w:t>Ltd (</w:t>
      </w:r>
      <w:r w:rsidR="00BE724C" w:rsidRPr="00315193">
        <w:rPr>
          <w:rFonts w:ascii="Alstom" w:hAnsi="Alstom"/>
          <w:b/>
          <w:sz w:val="22"/>
          <w:szCs w:val="22"/>
        </w:rPr>
        <w:t>AUTOMATIC DOUBLE WAGAN TRIPLER)</w:t>
      </w:r>
    </w:p>
    <w:p w14:paraId="21F62166" w14:textId="5AC78D6C" w:rsidR="00DC7515" w:rsidRPr="00315193" w:rsidRDefault="00DC7515" w:rsidP="00EE754A">
      <w:pPr>
        <w:pStyle w:val="NormalFirstline05"/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</w:t>
      </w:r>
      <w:r w:rsidR="00272491" w:rsidRPr="00315193">
        <w:rPr>
          <w:rFonts w:ascii="Alstom" w:hAnsi="Alstom"/>
          <w:sz w:val="22"/>
          <w:szCs w:val="22"/>
        </w:rPr>
        <w:t>Activities</w:t>
      </w:r>
      <w:r w:rsidRPr="00315193">
        <w:rPr>
          <w:rFonts w:ascii="Alstom" w:hAnsi="Alstom"/>
          <w:sz w:val="22"/>
          <w:szCs w:val="22"/>
        </w:rPr>
        <w:t>:</w:t>
      </w:r>
      <w:r w:rsidR="00BE724C" w:rsidRPr="00315193">
        <w:rPr>
          <w:rFonts w:ascii="Alstom" w:hAnsi="Alstom"/>
          <w:sz w:val="22"/>
          <w:szCs w:val="22"/>
        </w:rPr>
        <w:t>6.6/0.433 KV</w:t>
      </w:r>
      <w:r w:rsidR="005D7854" w:rsidRPr="00315193">
        <w:rPr>
          <w:rFonts w:ascii="Alstom" w:hAnsi="Alstom"/>
          <w:sz w:val="22"/>
          <w:szCs w:val="22"/>
        </w:rPr>
        <w:t xml:space="preserve"> </w:t>
      </w:r>
      <w:r w:rsidR="00BE724C" w:rsidRPr="00315193">
        <w:rPr>
          <w:rFonts w:ascii="Alstom" w:hAnsi="Alstom"/>
          <w:sz w:val="22"/>
          <w:szCs w:val="22"/>
        </w:rPr>
        <w:t xml:space="preserve">Tested &amp; Commissioned11KV AND 6.6KV .415 </w:t>
      </w:r>
      <w:r w:rsidR="00174DCE" w:rsidRPr="00315193">
        <w:rPr>
          <w:rFonts w:ascii="Alstom" w:hAnsi="Alstom"/>
          <w:sz w:val="22"/>
          <w:szCs w:val="22"/>
        </w:rPr>
        <w:t>V Motors</w:t>
      </w:r>
      <w:r w:rsidR="00BE724C" w:rsidRPr="00315193">
        <w:rPr>
          <w:rFonts w:ascii="Alstom" w:hAnsi="Alstom"/>
          <w:sz w:val="22"/>
          <w:szCs w:val="22"/>
        </w:rPr>
        <w:t xml:space="preserve"> and cables</w:t>
      </w:r>
      <w:r w:rsidRPr="00315193">
        <w:rPr>
          <w:rFonts w:ascii="Alstom" w:hAnsi="Alstom"/>
          <w:sz w:val="22"/>
          <w:szCs w:val="22"/>
        </w:rPr>
        <w:t xml:space="preserve">, </w:t>
      </w:r>
      <w:r w:rsidR="00BE724C" w:rsidRPr="00315193">
        <w:rPr>
          <w:rFonts w:ascii="Alstom" w:hAnsi="Alstom"/>
          <w:sz w:val="22"/>
          <w:szCs w:val="22"/>
        </w:rPr>
        <w:t>MOTOR PROTECTION RELAY EOCR (ELECTRONIC RELAY) Siemens motor protection relay.415 v Switchgear Equipment’s</w:t>
      </w:r>
      <w:r w:rsidR="00DE5DED" w:rsidRPr="00315193">
        <w:rPr>
          <w:rFonts w:ascii="Alstom" w:hAnsi="Alstom"/>
          <w:sz w:val="22"/>
          <w:szCs w:val="22"/>
        </w:rPr>
        <w:t xml:space="preserve"> .and PLC DI&amp;DO input and output</w:t>
      </w:r>
    </w:p>
    <w:p w14:paraId="79D17015" w14:textId="77777777" w:rsidR="00BE0954" w:rsidRDefault="00174DCE" w:rsidP="00690FC7">
      <w:pPr>
        <w:pStyle w:val="NormalFirstline05"/>
        <w:numPr>
          <w:ilvl w:val="0"/>
          <w:numId w:val="6"/>
        </w:numPr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</w:t>
      </w:r>
      <w:r w:rsidR="00DC7515" w:rsidRPr="00315193">
        <w:rPr>
          <w:rFonts w:ascii="Alstom" w:hAnsi="Alstom"/>
          <w:b/>
          <w:sz w:val="22"/>
          <w:szCs w:val="22"/>
        </w:rPr>
        <w:t xml:space="preserve"> INDIAN OILCORPERTION LTD</w:t>
      </w:r>
      <w:r w:rsidR="005D7854" w:rsidRPr="00315193">
        <w:rPr>
          <w:rFonts w:ascii="Alstom" w:hAnsi="Alstom"/>
          <w:b/>
          <w:sz w:val="22"/>
          <w:szCs w:val="22"/>
        </w:rPr>
        <w:t xml:space="preserve"> </w:t>
      </w:r>
      <w:r w:rsidR="00E77B5C" w:rsidRPr="00315193">
        <w:rPr>
          <w:rFonts w:ascii="Alstom" w:hAnsi="Alstom"/>
          <w:b/>
          <w:sz w:val="22"/>
          <w:szCs w:val="22"/>
        </w:rPr>
        <w:t>Mathura, UP</w:t>
      </w:r>
      <w:r w:rsidR="00E06211" w:rsidRPr="00315193">
        <w:rPr>
          <w:rFonts w:ascii="Alstom" w:hAnsi="Alstom"/>
          <w:b/>
          <w:sz w:val="22"/>
          <w:szCs w:val="22"/>
        </w:rPr>
        <w:t xml:space="preserve"> </w:t>
      </w:r>
      <w:r w:rsidRPr="00315193">
        <w:rPr>
          <w:rFonts w:ascii="Alstom" w:hAnsi="Alstom"/>
          <w:b/>
          <w:sz w:val="22"/>
          <w:szCs w:val="22"/>
        </w:rPr>
        <w:t>Customer: M</w:t>
      </w:r>
      <w:r w:rsidR="00DC7515" w:rsidRPr="00315193">
        <w:rPr>
          <w:rFonts w:ascii="Alstom" w:hAnsi="Alstom"/>
          <w:b/>
          <w:sz w:val="22"/>
          <w:szCs w:val="22"/>
        </w:rPr>
        <w:t>/s IOTEL</w:t>
      </w:r>
      <w:r w:rsidR="005D7854" w:rsidRPr="00315193">
        <w:rPr>
          <w:rFonts w:ascii="Alstom" w:hAnsi="Alstom"/>
          <w:b/>
          <w:sz w:val="22"/>
          <w:szCs w:val="22"/>
        </w:rPr>
        <w:t xml:space="preserve"> </w:t>
      </w:r>
      <w:r w:rsidR="00DC7515" w:rsidRPr="00315193">
        <w:rPr>
          <w:rFonts w:ascii="Alstom" w:hAnsi="Alstom"/>
          <w:b/>
          <w:sz w:val="22"/>
          <w:szCs w:val="22"/>
        </w:rPr>
        <w:t>Ltd</w:t>
      </w:r>
      <w:r w:rsidR="00690FC7" w:rsidRPr="00315193">
        <w:rPr>
          <w:rFonts w:ascii="Alstom" w:hAnsi="Alstom"/>
          <w:sz w:val="22"/>
          <w:szCs w:val="22"/>
        </w:rPr>
        <w:t xml:space="preserve">  </w:t>
      </w:r>
      <w:r w:rsidR="000A79DF" w:rsidRPr="00315193">
        <w:rPr>
          <w:rFonts w:ascii="Alstom" w:hAnsi="Alstom"/>
          <w:sz w:val="22"/>
          <w:szCs w:val="22"/>
        </w:rPr>
        <w:t xml:space="preserve">        </w:t>
      </w:r>
    </w:p>
    <w:p w14:paraId="7A6C079D" w14:textId="0E9F9E20" w:rsidR="00BE724C" w:rsidRPr="00315193" w:rsidRDefault="000A79DF" w:rsidP="00BE0954">
      <w:pPr>
        <w:pStyle w:val="NormalFirstline05"/>
        <w:ind w:left="54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        </w:t>
      </w:r>
      <w:r w:rsidR="00BE724C" w:rsidRPr="00315193">
        <w:rPr>
          <w:rFonts w:ascii="Alstom" w:hAnsi="Alstom"/>
          <w:sz w:val="22"/>
          <w:szCs w:val="22"/>
        </w:rPr>
        <w:t>Tested</w:t>
      </w:r>
      <w:r w:rsidR="00BE0954">
        <w:rPr>
          <w:rFonts w:ascii="Alstom" w:hAnsi="Alstom"/>
          <w:sz w:val="22"/>
          <w:szCs w:val="22"/>
        </w:rPr>
        <w:t xml:space="preserve"> </w:t>
      </w:r>
      <w:r w:rsidR="00DC7515" w:rsidRPr="00315193">
        <w:rPr>
          <w:rFonts w:ascii="Alstom" w:hAnsi="Alstom"/>
          <w:sz w:val="22"/>
          <w:szCs w:val="22"/>
        </w:rPr>
        <w:t>&amp;</w:t>
      </w:r>
      <w:r w:rsidR="00BE0954" w:rsidRPr="00315193">
        <w:rPr>
          <w:rFonts w:ascii="Alstom" w:hAnsi="Alstom"/>
          <w:sz w:val="22"/>
          <w:szCs w:val="22"/>
        </w:rPr>
        <w:t>Commissioned, 11/6.6KVTransformers</w:t>
      </w:r>
      <w:r w:rsidR="00BE0954" w:rsidRPr="00315193">
        <w:rPr>
          <w:rFonts w:ascii="Alstom" w:hAnsi="Alstom"/>
          <w:b/>
          <w:sz w:val="22"/>
          <w:szCs w:val="22"/>
        </w:rPr>
        <w:t>,</w:t>
      </w:r>
      <w:r w:rsidR="00BE0954" w:rsidRPr="00315193">
        <w:rPr>
          <w:rFonts w:ascii="Alstom" w:hAnsi="Alstom"/>
          <w:sz w:val="22"/>
          <w:szCs w:val="22"/>
        </w:rPr>
        <w:t xml:space="preserve"> Motors, Cable, Relays</w:t>
      </w:r>
      <w:r w:rsidR="00D13F96" w:rsidRPr="00315193">
        <w:rPr>
          <w:rFonts w:ascii="Alstom" w:hAnsi="Alstom"/>
          <w:sz w:val="22"/>
          <w:szCs w:val="22"/>
        </w:rPr>
        <w:t>&amp;</w:t>
      </w:r>
      <w:r w:rsidR="00DC7515" w:rsidRPr="00315193">
        <w:rPr>
          <w:rFonts w:ascii="Alstom" w:hAnsi="Alstom"/>
          <w:sz w:val="22"/>
          <w:szCs w:val="22"/>
        </w:rPr>
        <w:t>6.6KV&amp;415V</w:t>
      </w:r>
    </w:p>
    <w:p w14:paraId="1D6D0FC4" w14:textId="77777777" w:rsidR="008C7FDA" w:rsidRPr="00315193" w:rsidRDefault="00734BCB" w:rsidP="00E11FCF">
      <w:pPr>
        <w:pStyle w:val="NormalFirstline05"/>
        <w:tabs>
          <w:tab w:val="left" w:pos="6120"/>
        </w:tabs>
        <w:ind w:left="900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Switchgear </w:t>
      </w:r>
      <w:r w:rsidR="002B05E0" w:rsidRPr="00315193">
        <w:rPr>
          <w:rFonts w:ascii="Alstom" w:hAnsi="Alstom"/>
          <w:sz w:val="22"/>
          <w:szCs w:val="22"/>
        </w:rPr>
        <w:t>Equipment’s</w:t>
      </w:r>
      <w:r w:rsidR="00DC7515" w:rsidRPr="00315193">
        <w:rPr>
          <w:rFonts w:ascii="Alstom" w:hAnsi="Alstom"/>
          <w:sz w:val="22"/>
          <w:szCs w:val="22"/>
        </w:rPr>
        <w:t>.</w:t>
      </w:r>
    </w:p>
    <w:p w14:paraId="7C02A43F" w14:textId="723CE4EC" w:rsidR="008C7FDA" w:rsidRPr="00315193" w:rsidRDefault="008C7FDA" w:rsidP="000B218C">
      <w:pPr>
        <w:pStyle w:val="NormalFirstline05"/>
        <w:numPr>
          <w:ilvl w:val="0"/>
          <w:numId w:val="6"/>
        </w:numPr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b/>
          <w:sz w:val="22"/>
          <w:szCs w:val="22"/>
        </w:rPr>
        <w:t>Client: M/s ULTRATECH CEMENT LTD</w:t>
      </w:r>
      <w:r w:rsidR="00E06211" w:rsidRPr="00315193">
        <w:rPr>
          <w:rFonts w:ascii="Alstom" w:hAnsi="Alstom"/>
          <w:b/>
          <w:sz w:val="22"/>
          <w:szCs w:val="22"/>
        </w:rPr>
        <w:t xml:space="preserve">, </w:t>
      </w:r>
      <w:r w:rsidR="00174DCE" w:rsidRPr="00315193">
        <w:rPr>
          <w:rFonts w:ascii="Alstom" w:hAnsi="Alstom"/>
          <w:b/>
          <w:sz w:val="22"/>
          <w:szCs w:val="22"/>
        </w:rPr>
        <w:t>Raipur Customer</w:t>
      </w:r>
      <w:r w:rsidR="00174DCE">
        <w:rPr>
          <w:rFonts w:ascii="Alstom" w:hAnsi="Alstom"/>
          <w:b/>
          <w:sz w:val="22"/>
          <w:szCs w:val="22"/>
        </w:rPr>
        <w:t xml:space="preserve"> M</w:t>
      </w:r>
      <w:r w:rsidRPr="00315193">
        <w:rPr>
          <w:rFonts w:ascii="Alstom" w:hAnsi="Alstom"/>
          <w:b/>
          <w:sz w:val="22"/>
          <w:szCs w:val="22"/>
        </w:rPr>
        <w:t>/</w:t>
      </w:r>
      <w:r w:rsidR="00174DCE" w:rsidRPr="00315193">
        <w:rPr>
          <w:rFonts w:ascii="Alstom" w:hAnsi="Alstom"/>
          <w:b/>
          <w:sz w:val="22"/>
          <w:szCs w:val="22"/>
        </w:rPr>
        <w:t>s SIEMENS</w:t>
      </w:r>
      <w:r w:rsidRPr="00315193">
        <w:rPr>
          <w:rFonts w:ascii="Alstom" w:hAnsi="Alstom"/>
          <w:b/>
          <w:sz w:val="22"/>
          <w:szCs w:val="22"/>
        </w:rPr>
        <w:t xml:space="preserve"> Ltd</w:t>
      </w:r>
    </w:p>
    <w:p w14:paraId="738BBC07" w14:textId="7C63A102" w:rsidR="00E11FCF" w:rsidRPr="00315193" w:rsidRDefault="008C7FDA" w:rsidP="00B40463">
      <w:pPr>
        <w:pStyle w:val="NormalFirstline05"/>
        <w:ind w:left="900"/>
        <w:jc w:val="left"/>
        <w:rPr>
          <w:rFonts w:ascii="Alstom" w:hAnsi="Alstom"/>
          <w:b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 xml:space="preserve">Project </w:t>
      </w:r>
      <w:r w:rsidR="00E77B5C" w:rsidRPr="00315193">
        <w:rPr>
          <w:rFonts w:ascii="Alstom" w:hAnsi="Alstom"/>
          <w:sz w:val="22"/>
          <w:szCs w:val="22"/>
        </w:rPr>
        <w:t>Activities:</w:t>
      </w:r>
      <w:r w:rsidRPr="00315193">
        <w:rPr>
          <w:rFonts w:ascii="Alstom" w:hAnsi="Alstom"/>
          <w:sz w:val="22"/>
          <w:szCs w:val="22"/>
        </w:rPr>
        <w:t xml:space="preserve"> Tested </w:t>
      </w:r>
      <w:r w:rsidR="00E77B5C" w:rsidRPr="00315193">
        <w:rPr>
          <w:rFonts w:ascii="Alstom" w:hAnsi="Alstom"/>
          <w:sz w:val="22"/>
          <w:szCs w:val="22"/>
        </w:rPr>
        <w:t>&amp;</w:t>
      </w:r>
      <w:r w:rsidRPr="00315193">
        <w:rPr>
          <w:rFonts w:ascii="Alstom" w:hAnsi="Alstom"/>
          <w:sz w:val="22"/>
          <w:szCs w:val="22"/>
        </w:rPr>
        <w:t xml:space="preserve">Commissioned </w:t>
      </w:r>
      <w:r w:rsidR="00E77B5C" w:rsidRPr="00315193">
        <w:rPr>
          <w:rFonts w:ascii="Alstom" w:hAnsi="Alstom"/>
          <w:sz w:val="22"/>
          <w:szCs w:val="22"/>
        </w:rPr>
        <w:t xml:space="preserve">11kv </w:t>
      </w:r>
      <w:r w:rsidR="002101C9" w:rsidRPr="00315193">
        <w:rPr>
          <w:rFonts w:ascii="Alstom" w:hAnsi="Alstom"/>
          <w:sz w:val="22"/>
          <w:szCs w:val="22"/>
        </w:rPr>
        <w:t>and</w:t>
      </w:r>
      <w:r w:rsidR="00E77B5C" w:rsidRPr="00315193">
        <w:rPr>
          <w:rFonts w:ascii="Alstom" w:hAnsi="Alstom"/>
          <w:sz w:val="22"/>
          <w:szCs w:val="22"/>
        </w:rPr>
        <w:t xml:space="preserve"> 6.6kv Transformers </w:t>
      </w:r>
      <w:r w:rsidR="00D13F96" w:rsidRPr="00315193">
        <w:rPr>
          <w:rFonts w:ascii="Alstom" w:hAnsi="Alstom"/>
          <w:sz w:val="22"/>
          <w:szCs w:val="22"/>
        </w:rPr>
        <w:t>S</w:t>
      </w:r>
      <w:r w:rsidRPr="00315193">
        <w:rPr>
          <w:rFonts w:ascii="Alstom" w:hAnsi="Alstom"/>
          <w:sz w:val="22"/>
          <w:szCs w:val="22"/>
        </w:rPr>
        <w:t xml:space="preserve">tability </w:t>
      </w:r>
      <w:r w:rsidR="002101C9" w:rsidRPr="00315193">
        <w:rPr>
          <w:rFonts w:ascii="Alstom" w:hAnsi="Alstom"/>
          <w:sz w:val="22"/>
          <w:szCs w:val="22"/>
        </w:rPr>
        <w:t>and</w:t>
      </w:r>
      <w:r w:rsidR="00E77B5C" w:rsidRPr="00315193">
        <w:rPr>
          <w:rFonts w:ascii="Alstom" w:hAnsi="Alstom"/>
          <w:sz w:val="22"/>
          <w:szCs w:val="22"/>
        </w:rPr>
        <w:t xml:space="preserve"> </w:t>
      </w:r>
      <w:r w:rsidRPr="00315193">
        <w:rPr>
          <w:rFonts w:ascii="Alstom" w:hAnsi="Alstom"/>
          <w:sz w:val="22"/>
          <w:szCs w:val="22"/>
        </w:rPr>
        <w:t xml:space="preserve">REF </w:t>
      </w:r>
      <w:r w:rsidR="00E77B5C" w:rsidRPr="00315193">
        <w:rPr>
          <w:rFonts w:ascii="Alstom" w:hAnsi="Alstom"/>
          <w:sz w:val="22"/>
          <w:szCs w:val="22"/>
        </w:rPr>
        <w:t>Protection Test. Protection Scheme</w:t>
      </w:r>
      <w:r w:rsidRPr="00315193">
        <w:rPr>
          <w:rFonts w:ascii="Alstom" w:hAnsi="Alstom"/>
          <w:sz w:val="22"/>
          <w:szCs w:val="22"/>
        </w:rPr>
        <w:t xml:space="preserve"> </w:t>
      </w:r>
      <w:r w:rsidR="00E77B5C" w:rsidRPr="00315193">
        <w:rPr>
          <w:rFonts w:ascii="Alstom" w:hAnsi="Alstom"/>
          <w:sz w:val="22"/>
          <w:szCs w:val="22"/>
        </w:rPr>
        <w:t>Modification</w:t>
      </w:r>
    </w:p>
    <w:p w14:paraId="52B95A78" w14:textId="77777777" w:rsidR="00734BCB" w:rsidRPr="00315193" w:rsidRDefault="00AC2623" w:rsidP="00734BCB">
      <w:pPr>
        <w:pStyle w:val="Heading2"/>
        <w:keepNext/>
        <w:shd w:val="clear" w:color="auto" w:fill="BABFCB" w:themeFill="text2" w:themeFillTint="66"/>
        <w:jc w:val="center"/>
        <w:rPr>
          <w:rFonts w:ascii="Alstom" w:hAnsi="Alstom" w:cstheme="minorHAnsi"/>
          <w:b/>
          <w:bCs/>
          <w:iCs/>
          <w:sz w:val="22"/>
          <w:szCs w:val="22"/>
        </w:rPr>
      </w:pPr>
      <w:r w:rsidRPr="00315193">
        <w:rPr>
          <w:rFonts w:ascii="Alstom" w:hAnsi="Alstom" w:cstheme="minorHAnsi"/>
          <w:b/>
          <w:bCs/>
          <w:iCs/>
          <w:sz w:val="22"/>
          <w:szCs w:val="22"/>
        </w:rPr>
        <w:t xml:space="preserve">Test </w:t>
      </w:r>
      <w:r w:rsidRPr="00315193">
        <w:rPr>
          <w:rFonts w:ascii="Alstom" w:hAnsi="Alstom" w:cstheme="minorHAnsi"/>
          <w:b/>
          <w:iCs/>
          <w:sz w:val="22"/>
          <w:szCs w:val="22"/>
        </w:rPr>
        <w:t>Kits</w:t>
      </w:r>
      <w:r w:rsidRPr="00315193">
        <w:rPr>
          <w:rFonts w:ascii="Alstom" w:hAnsi="Alstom" w:cstheme="minorHAnsi"/>
          <w:b/>
          <w:bCs/>
          <w:iCs/>
          <w:sz w:val="22"/>
          <w:szCs w:val="22"/>
        </w:rPr>
        <w:t xml:space="preserve"> handled for Substation equipment’s testing</w:t>
      </w:r>
    </w:p>
    <w:p w14:paraId="2BD0863C" w14:textId="77777777" w:rsidR="000F213E" w:rsidRPr="00315193" w:rsidRDefault="000F213E" w:rsidP="00734BCB">
      <w:pPr>
        <w:pStyle w:val="ListParagraph"/>
        <w:numPr>
          <w:ilvl w:val="0"/>
          <w:numId w:val="18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 xml:space="preserve">Primary injection kit </w:t>
      </w:r>
    </w:p>
    <w:p w14:paraId="79BA8110" w14:textId="77777777" w:rsidR="000F213E" w:rsidRPr="00315193" w:rsidRDefault="000F213E" w:rsidP="00734BCB">
      <w:pPr>
        <w:pStyle w:val="ListParagraph"/>
        <w:numPr>
          <w:ilvl w:val="0"/>
          <w:numId w:val="18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 xml:space="preserve">Ac high voltage test kit </w:t>
      </w:r>
    </w:p>
    <w:p w14:paraId="02F637C8" w14:textId="77777777" w:rsidR="000F213E" w:rsidRPr="00315193" w:rsidRDefault="000F213E" w:rsidP="000F213E">
      <w:pPr>
        <w:pStyle w:val="ListParagraph"/>
        <w:numPr>
          <w:ilvl w:val="0"/>
          <w:numId w:val="18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>CT analyzer</w:t>
      </w:r>
    </w:p>
    <w:p w14:paraId="3AC69599" w14:textId="6DD09364" w:rsidR="000F213E" w:rsidRPr="00315193" w:rsidRDefault="000F213E" w:rsidP="000F213E">
      <w:pPr>
        <w:pStyle w:val="ListParagraph"/>
        <w:numPr>
          <w:ilvl w:val="0"/>
          <w:numId w:val="18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 xml:space="preserve">Relay test kits CMC </w:t>
      </w:r>
      <w:r w:rsidR="00174DCE" w:rsidRPr="00315193">
        <w:rPr>
          <w:rFonts w:ascii="Alstom" w:hAnsi="Alstom" w:cstheme="minorHAnsi"/>
          <w:bCs/>
          <w:iCs/>
        </w:rPr>
        <w:t>256,</w:t>
      </w:r>
      <w:r w:rsidRPr="00315193">
        <w:rPr>
          <w:rFonts w:ascii="Alstom" w:hAnsi="Alstom" w:cstheme="minorHAnsi"/>
          <w:bCs/>
          <w:iCs/>
        </w:rPr>
        <w:t>356</w:t>
      </w:r>
      <w:r w:rsidR="003F573B">
        <w:rPr>
          <w:rFonts w:ascii="Alstom" w:hAnsi="Alstom" w:cstheme="minorHAnsi"/>
          <w:bCs/>
          <w:iCs/>
        </w:rPr>
        <w:t>,253</w:t>
      </w:r>
    </w:p>
    <w:p w14:paraId="6F65F349" w14:textId="77777777" w:rsidR="000A79DF" w:rsidRPr="00315193" w:rsidRDefault="000F213E" w:rsidP="000A79DF">
      <w:pPr>
        <w:pStyle w:val="ListParagraph"/>
        <w:numPr>
          <w:ilvl w:val="0"/>
          <w:numId w:val="18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 xml:space="preserve">CPC 100 </w:t>
      </w:r>
    </w:p>
    <w:p w14:paraId="07583844" w14:textId="1DD3F112" w:rsidR="00B85BD0" w:rsidRPr="007C2232" w:rsidRDefault="00B85BD0" w:rsidP="007C2232">
      <w:pPr>
        <w:pStyle w:val="Heading2"/>
        <w:keepNext/>
        <w:shd w:val="clear" w:color="auto" w:fill="BABFCB" w:themeFill="text2" w:themeFillTint="66"/>
        <w:jc w:val="center"/>
        <w:rPr>
          <w:rFonts w:ascii="Alstom" w:hAnsi="Alstom" w:cstheme="minorHAnsi"/>
          <w:b/>
          <w:bCs/>
          <w:caps/>
          <w:sz w:val="22"/>
          <w:szCs w:val="22"/>
          <w:lang w:val="en-GB"/>
        </w:rPr>
      </w:pPr>
      <w:r w:rsidRPr="00315193">
        <w:rPr>
          <w:rFonts w:ascii="Alstom" w:hAnsi="Alstom" w:cstheme="minorHAnsi"/>
          <w:b/>
          <w:bCs/>
          <w:iCs/>
          <w:sz w:val="22"/>
          <w:szCs w:val="22"/>
        </w:rPr>
        <w:t xml:space="preserve">AREA OF EXPERT IN SUBSTION </w:t>
      </w:r>
    </w:p>
    <w:p w14:paraId="5E734F49" w14:textId="0218ECA9" w:rsidR="00B85BD0" w:rsidRPr="00315193" w:rsidRDefault="00B85BD0" w:rsidP="00B85BD0">
      <w:pPr>
        <w:pStyle w:val="ListParagraph"/>
        <w:numPr>
          <w:ilvl w:val="0"/>
          <w:numId w:val="19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>Electrical Schematic Drawing</w:t>
      </w:r>
      <w:r w:rsidR="00B531E2">
        <w:rPr>
          <w:rFonts w:ascii="Alstom" w:hAnsi="Alstom" w:cstheme="minorHAnsi"/>
          <w:bCs/>
          <w:iCs/>
        </w:rPr>
        <w:t xml:space="preserve"> modification and verification </w:t>
      </w:r>
      <w:r w:rsidR="004878E6">
        <w:rPr>
          <w:rFonts w:ascii="Alstom" w:hAnsi="Alstom" w:cstheme="minorHAnsi"/>
          <w:bCs/>
          <w:iCs/>
        </w:rPr>
        <w:t>.</w:t>
      </w:r>
    </w:p>
    <w:p w14:paraId="08B58169" w14:textId="2F029016" w:rsidR="00B85BD0" w:rsidRPr="00315193" w:rsidRDefault="00B531E2" w:rsidP="00B85BD0">
      <w:pPr>
        <w:pStyle w:val="ListParagraph"/>
        <w:numPr>
          <w:ilvl w:val="0"/>
          <w:numId w:val="19"/>
        </w:numPr>
        <w:spacing w:after="0"/>
        <w:rPr>
          <w:rFonts w:ascii="Alstom" w:hAnsi="Alstom" w:cstheme="minorHAnsi"/>
          <w:bCs/>
          <w:iCs/>
        </w:rPr>
      </w:pPr>
      <w:r>
        <w:rPr>
          <w:rFonts w:ascii="Alstom" w:hAnsi="Alstom" w:cstheme="minorHAnsi"/>
          <w:bCs/>
          <w:iCs/>
        </w:rPr>
        <w:t xml:space="preserve">Substations </w:t>
      </w:r>
      <w:r w:rsidR="00B85BD0" w:rsidRPr="00315193">
        <w:rPr>
          <w:rFonts w:ascii="Alstom" w:hAnsi="Alstom" w:cstheme="minorHAnsi"/>
          <w:bCs/>
          <w:iCs/>
        </w:rPr>
        <w:t>Commissioning</w:t>
      </w:r>
      <w:r>
        <w:rPr>
          <w:rFonts w:ascii="Alstom" w:hAnsi="Alstom" w:cstheme="minorHAnsi"/>
          <w:bCs/>
          <w:iCs/>
        </w:rPr>
        <w:t xml:space="preserve"> and execution </w:t>
      </w:r>
      <w:r w:rsidR="004878E6">
        <w:rPr>
          <w:rFonts w:ascii="Alstom" w:hAnsi="Alstom" w:cstheme="minorHAnsi"/>
          <w:bCs/>
          <w:iCs/>
        </w:rPr>
        <w:t>.</w:t>
      </w:r>
      <w:r w:rsidR="00B85BD0" w:rsidRPr="00315193">
        <w:rPr>
          <w:rFonts w:ascii="Alstom" w:hAnsi="Alstom" w:cstheme="minorHAnsi"/>
          <w:bCs/>
          <w:iCs/>
        </w:rPr>
        <w:t xml:space="preserve"> </w:t>
      </w:r>
    </w:p>
    <w:p w14:paraId="36323D1C" w14:textId="7FFD4431" w:rsidR="00B85BD0" w:rsidRDefault="00B85BD0" w:rsidP="00B85BD0">
      <w:pPr>
        <w:pStyle w:val="ListParagraph"/>
        <w:numPr>
          <w:ilvl w:val="0"/>
          <w:numId w:val="19"/>
        </w:numPr>
        <w:spacing w:after="0"/>
        <w:rPr>
          <w:rFonts w:ascii="Alstom" w:hAnsi="Alstom" w:cstheme="minorHAnsi"/>
          <w:bCs/>
          <w:iCs/>
        </w:rPr>
      </w:pPr>
      <w:r w:rsidRPr="00315193">
        <w:rPr>
          <w:rFonts w:ascii="Alstom" w:hAnsi="Alstom" w:cstheme="minorHAnsi"/>
          <w:bCs/>
          <w:iCs/>
        </w:rPr>
        <w:t xml:space="preserve">Tripping </w:t>
      </w:r>
      <w:r w:rsidR="00B531E2">
        <w:rPr>
          <w:rFonts w:ascii="Alstom" w:hAnsi="Alstom" w:cstheme="minorHAnsi"/>
          <w:bCs/>
          <w:iCs/>
        </w:rPr>
        <w:t>and interlock l</w:t>
      </w:r>
      <w:r w:rsidRPr="00315193">
        <w:rPr>
          <w:rFonts w:ascii="Alstom" w:hAnsi="Alstom" w:cstheme="minorHAnsi"/>
          <w:bCs/>
          <w:iCs/>
        </w:rPr>
        <w:t>ogic</w:t>
      </w:r>
      <w:r w:rsidR="00B531E2">
        <w:rPr>
          <w:rFonts w:ascii="Alstom" w:hAnsi="Alstom" w:cstheme="minorHAnsi"/>
          <w:bCs/>
          <w:iCs/>
        </w:rPr>
        <w:t xml:space="preserve"> preparation and verification.</w:t>
      </w:r>
    </w:p>
    <w:p w14:paraId="6E8B9630" w14:textId="0AB741BD" w:rsidR="007C2232" w:rsidRPr="00315193" w:rsidRDefault="007C2232" w:rsidP="00B85BD0">
      <w:pPr>
        <w:pStyle w:val="ListParagraph"/>
        <w:numPr>
          <w:ilvl w:val="0"/>
          <w:numId w:val="19"/>
        </w:numPr>
        <w:spacing w:after="0"/>
        <w:rPr>
          <w:rFonts w:ascii="Alstom" w:hAnsi="Alstom" w:cstheme="minorHAnsi"/>
          <w:bCs/>
          <w:iCs/>
        </w:rPr>
      </w:pPr>
      <w:r>
        <w:rPr>
          <w:rFonts w:ascii="Alstom" w:hAnsi="Alstom" w:cstheme="minorHAnsi"/>
          <w:bCs/>
          <w:iCs/>
        </w:rPr>
        <w:t xml:space="preserve">Inspection </w:t>
      </w:r>
      <w:r w:rsidR="00753EC4">
        <w:rPr>
          <w:rFonts w:ascii="Alstom" w:hAnsi="Alstom" w:cstheme="minorHAnsi"/>
          <w:bCs/>
          <w:iCs/>
        </w:rPr>
        <w:t xml:space="preserve">&amp; </w:t>
      </w:r>
      <w:r w:rsidR="00BE0954">
        <w:rPr>
          <w:rFonts w:ascii="Alstom" w:hAnsi="Alstom" w:cstheme="minorHAnsi"/>
          <w:bCs/>
          <w:iCs/>
        </w:rPr>
        <w:t>witness, QC</w:t>
      </w:r>
    </w:p>
    <w:p w14:paraId="405F3C34" w14:textId="77777777" w:rsidR="00340C87" w:rsidRPr="00315193" w:rsidRDefault="00DC73E1" w:rsidP="00E51884">
      <w:pPr>
        <w:shd w:val="clear" w:color="auto" w:fill="BABFCB" w:themeFill="text2" w:themeFillTint="66"/>
        <w:spacing w:after="0"/>
        <w:jc w:val="center"/>
        <w:rPr>
          <w:rFonts w:ascii="Alstom" w:hAnsi="Alstom" w:cstheme="minorHAnsi"/>
          <w:lang w:val="en-GB"/>
        </w:rPr>
      </w:pPr>
      <w:r w:rsidRPr="00315193">
        <w:rPr>
          <w:rFonts w:ascii="Alstom" w:hAnsi="Alstom" w:cstheme="minorHAnsi"/>
          <w:b/>
        </w:rPr>
        <w:t>PERSONAL DETAILS</w:t>
      </w:r>
      <w:r w:rsidR="00A46C7F" w:rsidRPr="00315193">
        <w:rPr>
          <w:rFonts w:ascii="Alstom" w:hAnsi="Alstom" w:cstheme="minorHAnsi"/>
          <w:b/>
        </w:rPr>
        <w:t>:</w:t>
      </w:r>
    </w:p>
    <w:tbl>
      <w:tblPr>
        <w:tblW w:w="5253" w:type="pct"/>
        <w:tblLook w:val="04A0" w:firstRow="1" w:lastRow="0" w:firstColumn="1" w:lastColumn="0" w:noHBand="0" w:noVBand="1"/>
      </w:tblPr>
      <w:tblGrid>
        <w:gridCol w:w="5011"/>
        <w:gridCol w:w="5579"/>
      </w:tblGrid>
      <w:tr w:rsidR="008B17E3" w:rsidRPr="00315193" w14:paraId="0B8AB021" w14:textId="77777777" w:rsidTr="00D13F96">
        <w:trPr>
          <w:trHeight w:val="103"/>
        </w:trPr>
        <w:tc>
          <w:tcPr>
            <w:tcW w:w="2366" w:type="pct"/>
          </w:tcPr>
          <w:p w14:paraId="20957959" w14:textId="61A28C9E" w:rsidR="008B17E3" w:rsidRPr="00315193" w:rsidRDefault="000A79DF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DOB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                          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          </w:t>
            </w:r>
            <w:r w:rsidR="005D7854" w:rsidRPr="00315193">
              <w:rPr>
                <w:rFonts w:ascii="Alstom" w:hAnsi="Alstom"/>
                <w:sz w:val="22"/>
                <w:szCs w:val="22"/>
              </w:rPr>
              <w:t>:25 May 1990</w:t>
            </w:r>
          </w:p>
        </w:tc>
        <w:tc>
          <w:tcPr>
            <w:tcW w:w="2634" w:type="pct"/>
          </w:tcPr>
          <w:p w14:paraId="215D18BC" w14:textId="77777777" w:rsidR="008B17E3" w:rsidRPr="00315193" w:rsidRDefault="008B17E3" w:rsidP="00E51884">
            <w:pPr>
              <w:pStyle w:val="NormalFirstline05"/>
              <w:jc w:val="left"/>
              <w:rPr>
                <w:rFonts w:ascii="Alstom" w:hAnsi="Alstom"/>
                <w:b/>
                <w:sz w:val="22"/>
                <w:szCs w:val="22"/>
              </w:rPr>
            </w:pPr>
          </w:p>
        </w:tc>
      </w:tr>
      <w:tr w:rsidR="00822AAB" w:rsidRPr="00315193" w14:paraId="6688B45D" w14:textId="77777777" w:rsidTr="00D13F96">
        <w:trPr>
          <w:trHeight w:val="103"/>
        </w:trPr>
        <w:tc>
          <w:tcPr>
            <w:tcW w:w="2366" w:type="pct"/>
          </w:tcPr>
          <w:p w14:paraId="62938E92" w14:textId="76269677" w:rsidR="00822AAB" w:rsidRPr="00315193" w:rsidRDefault="005D7854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 xml:space="preserve">Blood Group 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              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        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</w:t>
            </w:r>
            <w:r w:rsidRPr="00315193">
              <w:rPr>
                <w:rFonts w:ascii="Alstom" w:hAnsi="Alstom"/>
                <w:sz w:val="22"/>
                <w:szCs w:val="22"/>
              </w:rPr>
              <w:t>:A+  Ve</w:t>
            </w:r>
          </w:p>
        </w:tc>
        <w:tc>
          <w:tcPr>
            <w:tcW w:w="2634" w:type="pct"/>
          </w:tcPr>
          <w:p w14:paraId="51D153CD" w14:textId="77777777" w:rsidR="00822AAB" w:rsidRPr="00315193" w:rsidRDefault="00822AAB" w:rsidP="00E51884">
            <w:pPr>
              <w:pStyle w:val="NormalFirstline05"/>
              <w:jc w:val="left"/>
              <w:rPr>
                <w:rFonts w:ascii="Alstom" w:hAnsi="Alstom"/>
                <w:b/>
                <w:sz w:val="22"/>
                <w:szCs w:val="22"/>
              </w:rPr>
            </w:pPr>
          </w:p>
        </w:tc>
      </w:tr>
      <w:tr w:rsidR="00822AAB" w:rsidRPr="00315193" w14:paraId="4AE2ACC8" w14:textId="77777777" w:rsidTr="00D13F96">
        <w:trPr>
          <w:trHeight w:val="69"/>
        </w:trPr>
        <w:tc>
          <w:tcPr>
            <w:tcW w:w="2366" w:type="pct"/>
          </w:tcPr>
          <w:p w14:paraId="257C4C46" w14:textId="3EEF5647" w:rsidR="00822AAB" w:rsidRPr="00315193" w:rsidRDefault="005D7854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Marital Status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              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       </w:t>
            </w:r>
            <w:r w:rsidRPr="00315193">
              <w:rPr>
                <w:rFonts w:ascii="Alstom" w:hAnsi="Alstom"/>
                <w:sz w:val="22"/>
                <w:szCs w:val="22"/>
              </w:rPr>
              <w:t>: Single</w:t>
            </w:r>
          </w:p>
        </w:tc>
        <w:tc>
          <w:tcPr>
            <w:tcW w:w="2634" w:type="pct"/>
          </w:tcPr>
          <w:p w14:paraId="2C86CFE7" w14:textId="77777777" w:rsidR="006A57AC" w:rsidRPr="00315193" w:rsidRDefault="006A57AC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  <w:tr w:rsidR="00822AAB" w:rsidRPr="00315193" w14:paraId="10F496DE" w14:textId="77777777" w:rsidTr="00D13F96">
        <w:trPr>
          <w:trHeight w:val="198"/>
        </w:trPr>
        <w:tc>
          <w:tcPr>
            <w:tcW w:w="2366" w:type="pct"/>
          </w:tcPr>
          <w:p w14:paraId="750B42A7" w14:textId="77777777" w:rsidR="00822AAB" w:rsidRPr="00315193" w:rsidRDefault="005D7854" w:rsidP="00E51884">
            <w:pPr>
              <w:pStyle w:val="NormalFirstline05"/>
              <w:jc w:val="left"/>
              <w:rPr>
                <w:rFonts w:ascii="Alstom" w:hAnsi="Alstom"/>
                <w:b/>
                <w:sz w:val="22"/>
                <w:szCs w:val="22"/>
                <w:u w:val="single"/>
              </w:rPr>
            </w:pPr>
            <w:r w:rsidRPr="00315193">
              <w:rPr>
                <w:rFonts w:ascii="Alstom" w:hAnsi="Alstom"/>
                <w:b/>
                <w:sz w:val="22"/>
                <w:szCs w:val="22"/>
                <w:u w:val="single"/>
              </w:rPr>
              <w:t>Languages Known</w:t>
            </w:r>
          </w:p>
        </w:tc>
        <w:tc>
          <w:tcPr>
            <w:tcW w:w="2634" w:type="pct"/>
          </w:tcPr>
          <w:p w14:paraId="4C09043E" w14:textId="77777777" w:rsidR="00822AAB" w:rsidRPr="00315193" w:rsidRDefault="00822AAB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  <w:tr w:rsidR="00822AAB" w:rsidRPr="00315193" w14:paraId="70AD995C" w14:textId="77777777" w:rsidTr="00D13F96">
        <w:trPr>
          <w:trHeight w:val="86"/>
        </w:trPr>
        <w:tc>
          <w:tcPr>
            <w:tcW w:w="2366" w:type="pct"/>
          </w:tcPr>
          <w:p w14:paraId="124C7C0C" w14:textId="2B422F1D" w:rsidR="00822AAB" w:rsidRPr="00315193" w:rsidRDefault="008A4C08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 xml:space="preserve">To Speak, Read &amp; </w:t>
            </w:r>
            <w:r w:rsidR="00174DCE" w:rsidRPr="00315193">
              <w:rPr>
                <w:rFonts w:ascii="Alstom" w:hAnsi="Alstom"/>
                <w:sz w:val="22"/>
                <w:szCs w:val="22"/>
              </w:rPr>
              <w:t>Write: English</w:t>
            </w:r>
            <w:r w:rsidR="005D7854" w:rsidRPr="00315193">
              <w:rPr>
                <w:rFonts w:ascii="Alstom" w:hAnsi="Alstom"/>
                <w:sz w:val="22"/>
                <w:szCs w:val="22"/>
              </w:rPr>
              <w:t>, Tamil</w:t>
            </w:r>
          </w:p>
        </w:tc>
        <w:tc>
          <w:tcPr>
            <w:tcW w:w="2634" w:type="pct"/>
          </w:tcPr>
          <w:p w14:paraId="1B3F9115" w14:textId="77777777" w:rsidR="00822AAB" w:rsidRPr="00315193" w:rsidRDefault="00822AAB" w:rsidP="00E51884">
            <w:pPr>
              <w:pStyle w:val="NormalFirstline05"/>
              <w:jc w:val="left"/>
              <w:rPr>
                <w:rFonts w:ascii="Alstom" w:hAnsi="Alstom"/>
                <w:b/>
                <w:sz w:val="22"/>
                <w:szCs w:val="22"/>
              </w:rPr>
            </w:pPr>
          </w:p>
        </w:tc>
      </w:tr>
      <w:tr w:rsidR="00822AAB" w:rsidRPr="00315193" w14:paraId="090D55C1" w14:textId="77777777" w:rsidTr="00D13F96">
        <w:trPr>
          <w:trHeight w:val="132"/>
        </w:trPr>
        <w:tc>
          <w:tcPr>
            <w:tcW w:w="2366" w:type="pct"/>
          </w:tcPr>
          <w:p w14:paraId="4EE14A3E" w14:textId="2B92EB58" w:rsidR="005D7854" w:rsidRPr="00315193" w:rsidRDefault="005D7854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To Speak:  Hind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i, </w:t>
            </w:r>
            <w:r w:rsidR="00174DCE" w:rsidRPr="00315193">
              <w:rPr>
                <w:rFonts w:ascii="Alstom" w:hAnsi="Alstom"/>
                <w:sz w:val="22"/>
                <w:szCs w:val="22"/>
              </w:rPr>
              <w:t>Telugu,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Kannada</w:t>
            </w:r>
          </w:p>
          <w:p w14:paraId="33EA150D" w14:textId="3E72F362" w:rsidR="005D7854" w:rsidRPr="00315193" w:rsidRDefault="005D7854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Pass Port   Number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      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  </w:t>
            </w:r>
            <w:r w:rsidR="00174DCE">
              <w:rPr>
                <w:rFonts w:ascii="Alstom" w:hAnsi="Alstom"/>
                <w:sz w:val="22"/>
                <w:szCs w:val="22"/>
              </w:rPr>
              <w:t xml:space="preserve"> :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</w:t>
            </w:r>
            <w:r w:rsidRPr="00315193">
              <w:rPr>
                <w:rFonts w:ascii="Alstom" w:hAnsi="Alstom"/>
                <w:sz w:val="22"/>
                <w:szCs w:val="22"/>
              </w:rPr>
              <w:t>L5788722</w:t>
            </w:r>
          </w:p>
          <w:p w14:paraId="3636561C" w14:textId="5A840CAC" w:rsidR="009932BD" w:rsidRPr="00315193" w:rsidRDefault="005D7854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  <w:r w:rsidRPr="00315193">
              <w:rPr>
                <w:rFonts w:ascii="Alstom" w:hAnsi="Alstom"/>
                <w:sz w:val="22"/>
                <w:szCs w:val="22"/>
              </w:rPr>
              <w:t>P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ass Port Issue Date     </w:t>
            </w:r>
            <w:r w:rsidR="004878E6">
              <w:rPr>
                <w:rFonts w:ascii="Alstom" w:hAnsi="Alstom"/>
                <w:sz w:val="22"/>
                <w:szCs w:val="22"/>
              </w:rPr>
              <w:t xml:space="preserve">     </w:t>
            </w:r>
            <w:r w:rsidR="00174DCE">
              <w:rPr>
                <w:rFonts w:ascii="Alstom" w:hAnsi="Alstom"/>
                <w:sz w:val="22"/>
                <w:szCs w:val="22"/>
              </w:rPr>
              <w:t xml:space="preserve"> :</w:t>
            </w:r>
            <w:r w:rsidR="008A4C08" w:rsidRPr="00315193">
              <w:rPr>
                <w:rFonts w:ascii="Alstom" w:hAnsi="Alstom"/>
                <w:sz w:val="22"/>
                <w:szCs w:val="22"/>
              </w:rPr>
              <w:t xml:space="preserve"> 29/10/2013</w:t>
            </w:r>
          </w:p>
          <w:p w14:paraId="5D924776" w14:textId="3DDCE80F" w:rsidR="00822AAB" w:rsidRPr="00315193" w:rsidRDefault="005D7854" w:rsidP="00E51884">
            <w:pPr>
              <w:pStyle w:val="Style1"/>
              <w:spacing w:after="0" w:line="240" w:lineRule="auto"/>
              <w:ind w:left="0"/>
              <w:jc w:val="left"/>
              <w:rPr>
                <w:rFonts w:ascii="Alstom" w:hAnsi="Alstom" w:cstheme="minorHAnsi"/>
                <w:b w:val="0"/>
                <w:sz w:val="22"/>
                <w:szCs w:val="22"/>
                <w:u w:val="none"/>
              </w:rPr>
            </w:pPr>
            <w:r w:rsidRPr="00315193">
              <w:rPr>
                <w:rFonts w:ascii="Alstom" w:hAnsi="Alstom" w:cstheme="minorHAnsi"/>
                <w:b w:val="0"/>
                <w:sz w:val="22"/>
                <w:szCs w:val="22"/>
                <w:u w:val="none"/>
              </w:rPr>
              <w:t>Passport Validity Up To</w:t>
            </w:r>
            <w:r w:rsidR="004878E6">
              <w:rPr>
                <w:rFonts w:ascii="Alstom" w:hAnsi="Alstom" w:cstheme="minorHAnsi"/>
                <w:b w:val="0"/>
                <w:sz w:val="22"/>
                <w:szCs w:val="22"/>
                <w:u w:val="none"/>
              </w:rPr>
              <w:t xml:space="preserve">      </w:t>
            </w:r>
            <w:r w:rsidRPr="00315193">
              <w:rPr>
                <w:rFonts w:ascii="Alstom" w:hAnsi="Alstom" w:cstheme="minorHAnsi"/>
                <w:b w:val="0"/>
                <w:sz w:val="22"/>
                <w:szCs w:val="22"/>
                <w:u w:val="none"/>
              </w:rPr>
              <w:t xml:space="preserve"> :28/10/20</w:t>
            </w:r>
            <w:r w:rsidR="002E66A8" w:rsidRPr="00315193">
              <w:rPr>
                <w:rFonts w:ascii="Alstom" w:hAnsi="Alstom" w:cstheme="minorHAnsi"/>
                <w:b w:val="0"/>
                <w:sz w:val="22"/>
                <w:szCs w:val="22"/>
                <w:u w:val="none"/>
              </w:rPr>
              <w:t>23</w:t>
            </w:r>
          </w:p>
        </w:tc>
        <w:tc>
          <w:tcPr>
            <w:tcW w:w="2634" w:type="pct"/>
          </w:tcPr>
          <w:p w14:paraId="4FCC6B28" w14:textId="77777777" w:rsidR="009932BD" w:rsidRPr="00315193" w:rsidRDefault="009932BD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</w:p>
          <w:p w14:paraId="7037CFF2" w14:textId="77777777" w:rsidR="006A57AC" w:rsidRPr="00315193" w:rsidRDefault="006A57AC" w:rsidP="00E51884">
            <w:pPr>
              <w:pStyle w:val="NormalFirstline05"/>
              <w:jc w:val="left"/>
              <w:rPr>
                <w:rFonts w:ascii="Alstom" w:hAnsi="Alstom"/>
                <w:b/>
                <w:sz w:val="22"/>
                <w:szCs w:val="22"/>
              </w:rPr>
            </w:pPr>
          </w:p>
          <w:p w14:paraId="28315EC4" w14:textId="77777777" w:rsidR="00822AAB" w:rsidRPr="00315193" w:rsidRDefault="00822AAB" w:rsidP="00E51884">
            <w:pPr>
              <w:pStyle w:val="NormalFirstline05"/>
              <w:jc w:val="left"/>
              <w:rPr>
                <w:rFonts w:ascii="Alstom" w:hAnsi="Alstom"/>
                <w:sz w:val="22"/>
                <w:szCs w:val="22"/>
              </w:rPr>
            </w:pPr>
          </w:p>
        </w:tc>
      </w:tr>
    </w:tbl>
    <w:p w14:paraId="1D975E7F" w14:textId="77777777" w:rsidR="00E51884" w:rsidRDefault="005E04F2" w:rsidP="00E51884">
      <w:pPr>
        <w:pStyle w:val="Style1"/>
        <w:spacing w:after="0"/>
        <w:ind w:left="0"/>
        <w:jc w:val="left"/>
        <w:rPr>
          <w:rFonts w:ascii="Alstom" w:hAnsi="Alstom" w:cstheme="minorHAnsi"/>
        </w:rPr>
      </w:pPr>
      <w:r w:rsidRPr="00315193">
        <w:rPr>
          <w:rFonts w:ascii="Alstom" w:hAnsi="Alstom" w:cstheme="minorHAnsi"/>
        </w:rPr>
        <w:t>DECLARATION:</w:t>
      </w:r>
    </w:p>
    <w:p w14:paraId="06990112" w14:textId="49CB76BF" w:rsidR="007D52A2" w:rsidRPr="00E51884" w:rsidRDefault="00340C87" w:rsidP="00E51884">
      <w:pPr>
        <w:pStyle w:val="Style1"/>
        <w:spacing w:after="0"/>
        <w:ind w:left="0"/>
        <w:jc w:val="left"/>
        <w:rPr>
          <w:rFonts w:ascii="Alstom" w:hAnsi="Alstom" w:cstheme="minorHAnsi"/>
          <w:b w:val="0"/>
          <w:u w:val="none"/>
          <w:lang w:val="en-GB"/>
        </w:rPr>
      </w:pPr>
      <w:r w:rsidRPr="00E51884">
        <w:rPr>
          <w:rFonts w:ascii="Alstom" w:hAnsi="Alstom"/>
          <w:b w:val="0"/>
          <w:sz w:val="22"/>
          <w:szCs w:val="22"/>
          <w:u w:val="none"/>
        </w:rPr>
        <w:t xml:space="preserve">I hereby declare that all the above </w:t>
      </w:r>
      <w:r w:rsidR="00F44691" w:rsidRPr="00E51884">
        <w:rPr>
          <w:rFonts w:ascii="Alstom" w:hAnsi="Alstom"/>
          <w:b w:val="0"/>
          <w:sz w:val="22"/>
          <w:szCs w:val="22"/>
          <w:u w:val="none"/>
        </w:rPr>
        <w:t>given details</w:t>
      </w:r>
      <w:r w:rsidRPr="00E51884">
        <w:rPr>
          <w:rFonts w:ascii="Alstom" w:hAnsi="Alstom"/>
          <w:b w:val="0"/>
          <w:sz w:val="22"/>
          <w:szCs w:val="22"/>
          <w:u w:val="none"/>
        </w:rPr>
        <w:t xml:space="preserve"> are t</w:t>
      </w:r>
      <w:r w:rsidR="00F44691" w:rsidRPr="00E51884">
        <w:rPr>
          <w:rFonts w:ascii="Alstom" w:hAnsi="Alstom"/>
          <w:b w:val="0"/>
          <w:sz w:val="22"/>
          <w:szCs w:val="22"/>
          <w:u w:val="none"/>
        </w:rPr>
        <w:t>rue to the best of my knowledge and belief.</w:t>
      </w:r>
    </w:p>
    <w:p w14:paraId="1E7401ED" w14:textId="3821215B" w:rsidR="00340C87" w:rsidRPr="00E51884" w:rsidRDefault="00256E59" w:rsidP="00E51884">
      <w:pPr>
        <w:pStyle w:val="NormalFirstline05"/>
        <w:jc w:val="left"/>
        <w:rPr>
          <w:rFonts w:ascii="Alstom" w:hAnsi="Alstom"/>
          <w:sz w:val="22"/>
          <w:szCs w:val="22"/>
        </w:rPr>
      </w:pPr>
      <w:r w:rsidRPr="00315193">
        <w:rPr>
          <w:rFonts w:ascii="Alstom" w:hAnsi="Alstom"/>
          <w:sz w:val="22"/>
          <w:szCs w:val="22"/>
        </w:rPr>
        <w:t>PLACE: Chennai</w:t>
      </w:r>
      <w:r w:rsidR="00E51884">
        <w:rPr>
          <w:rFonts w:ascii="Alstom" w:hAnsi="Alstom"/>
          <w:sz w:val="22"/>
          <w:szCs w:val="22"/>
        </w:rPr>
        <w:t xml:space="preserve">                                                                                                                             </w:t>
      </w:r>
      <w:r w:rsidRPr="00315193">
        <w:rPr>
          <w:rFonts w:ascii="Alstom" w:hAnsi="Alstom"/>
          <w:sz w:val="22"/>
          <w:szCs w:val="22"/>
        </w:rPr>
        <w:t>Yours faithfully</w:t>
      </w:r>
      <w:r w:rsidR="00340C87" w:rsidRPr="00315193">
        <w:rPr>
          <w:rFonts w:ascii="Alstom" w:hAnsi="Alstom"/>
          <w:sz w:val="22"/>
          <w:szCs w:val="22"/>
        </w:rPr>
        <w:t>,</w:t>
      </w:r>
    </w:p>
    <w:p w14:paraId="22330B97" w14:textId="448D0264" w:rsidR="00174DCE" w:rsidRPr="00B40463" w:rsidRDefault="003E3E9C" w:rsidP="00E51884">
      <w:pPr>
        <w:tabs>
          <w:tab w:val="left" w:pos="3795"/>
        </w:tabs>
        <w:spacing w:after="0"/>
        <w:rPr>
          <w:rFonts w:ascii="Alstom" w:hAnsi="Alstom" w:cstheme="minorHAnsi"/>
        </w:rPr>
      </w:pPr>
      <w:r w:rsidRPr="003E3E9C">
        <w:rPr>
          <w:rFonts w:ascii="Alstom" w:hAnsi="Alstom" w:cstheme="minorHAnsi"/>
        </w:rPr>
        <w:t xml:space="preserve">                                                                     </w:t>
      </w:r>
      <w:r>
        <w:rPr>
          <w:rFonts w:ascii="Alstom" w:hAnsi="Alstom" w:cstheme="minorHAnsi"/>
        </w:rPr>
        <w:t xml:space="preserve">   </w:t>
      </w:r>
      <w:r w:rsidRPr="003E3E9C">
        <w:rPr>
          <w:rFonts w:ascii="Alstom" w:hAnsi="Alstom" w:cstheme="minorHAnsi"/>
        </w:rPr>
        <w:t xml:space="preserve">                              </w:t>
      </w:r>
      <w:r>
        <w:rPr>
          <w:rFonts w:ascii="Alstom" w:hAnsi="Alstom" w:cstheme="minorHAnsi"/>
        </w:rPr>
        <w:t xml:space="preserve">                                                  </w:t>
      </w:r>
      <w:r w:rsidR="00BE0954" w:rsidRPr="00B31129">
        <w:rPr>
          <w:rFonts w:ascii="Brush Script MT" w:hAnsi="Brush Script MT"/>
          <w:i/>
        </w:rPr>
        <w:t>R</w:t>
      </w:r>
      <w:r w:rsidR="00BE0954">
        <w:rPr>
          <w:rFonts w:ascii="Brush Script MT" w:hAnsi="Brush Script MT"/>
          <w:i/>
        </w:rPr>
        <w:t>.</w:t>
      </w:r>
      <w:r w:rsidR="00BE0954" w:rsidRPr="00B31129">
        <w:rPr>
          <w:rFonts w:ascii="Brush Script MT" w:hAnsi="Brush Script MT"/>
          <w:i/>
        </w:rPr>
        <w:t xml:space="preserve"> GOPINATH</w:t>
      </w:r>
      <w:r w:rsidR="00CF5C3D" w:rsidRPr="00B31129">
        <w:rPr>
          <w:rFonts w:ascii="Brush Script MT" w:hAnsi="Brush Script MT"/>
          <w:i/>
        </w:rPr>
        <w:t xml:space="preserve">                                               </w:t>
      </w:r>
    </w:p>
    <w:sectPr w:rsidR="00174DCE" w:rsidRPr="00B40463" w:rsidSect="00201C10">
      <w:pgSz w:w="12240" w:h="15840"/>
      <w:pgMar w:top="630" w:right="1080" w:bottom="630" w:left="108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5B744" w14:textId="77777777" w:rsidR="00E0650C" w:rsidRDefault="00E0650C" w:rsidP="00492CEE">
      <w:pPr>
        <w:spacing w:after="0" w:line="240" w:lineRule="auto"/>
      </w:pPr>
      <w:r>
        <w:separator/>
      </w:r>
    </w:p>
  </w:endnote>
  <w:endnote w:type="continuationSeparator" w:id="0">
    <w:p w14:paraId="2D45D221" w14:textId="77777777" w:rsidR="00E0650C" w:rsidRDefault="00E0650C" w:rsidP="00492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stom">
    <w:altName w:val="Calibri"/>
    <w:charset w:val="00"/>
    <w:family w:val="auto"/>
    <w:pitch w:val="variable"/>
    <w:sig w:usb0="A00000AF" w:usb1="4000204A" w:usb2="00000000" w:usb3="00000000" w:csb0="0000009B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A8EEE" w14:textId="77777777" w:rsidR="00E0650C" w:rsidRDefault="00E0650C" w:rsidP="00492CEE">
      <w:pPr>
        <w:spacing w:after="0" w:line="240" w:lineRule="auto"/>
      </w:pPr>
      <w:r>
        <w:separator/>
      </w:r>
    </w:p>
  </w:footnote>
  <w:footnote w:type="continuationSeparator" w:id="0">
    <w:p w14:paraId="6F7C81F2" w14:textId="77777777" w:rsidR="00E0650C" w:rsidRDefault="00E0650C" w:rsidP="00492C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mso387F"/>
      </v:shape>
    </w:pict>
  </w:numPicBullet>
  <w:abstractNum w:abstractNumId="0" w15:restartNumberingAfterBreak="0">
    <w:nsid w:val="023C5DA9"/>
    <w:multiLevelType w:val="hybridMultilevel"/>
    <w:tmpl w:val="ACFE0360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276209F"/>
    <w:multiLevelType w:val="hybridMultilevel"/>
    <w:tmpl w:val="26642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37372"/>
    <w:multiLevelType w:val="hybridMultilevel"/>
    <w:tmpl w:val="5BECD1EC"/>
    <w:lvl w:ilvl="0" w:tplc="224E7F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2E2A74"/>
    <w:multiLevelType w:val="hybridMultilevel"/>
    <w:tmpl w:val="7CB6DF10"/>
    <w:lvl w:ilvl="0" w:tplc="808E2992">
      <w:start w:val="4"/>
      <w:numFmt w:val="bullet"/>
      <w:lvlText w:val=""/>
      <w:lvlJc w:val="left"/>
      <w:pPr>
        <w:tabs>
          <w:tab w:val="num" w:pos="738"/>
        </w:tabs>
        <w:ind w:left="738" w:hanging="288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D2C5F"/>
    <w:multiLevelType w:val="hybridMultilevel"/>
    <w:tmpl w:val="05A4CDD6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2A4F5BCE"/>
    <w:multiLevelType w:val="hybridMultilevel"/>
    <w:tmpl w:val="FC40AD5E"/>
    <w:lvl w:ilvl="0" w:tplc="224E7F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E1813"/>
    <w:multiLevelType w:val="hybridMultilevel"/>
    <w:tmpl w:val="30E06E60"/>
    <w:lvl w:ilvl="0" w:tplc="808E2992">
      <w:start w:val="4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E5E58"/>
    <w:multiLevelType w:val="hybridMultilevel"/>
    <w:tmpl w:val="34ACF2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C676C"/>
    <w:multiLevelType w:val="hybridMultilevel"/>
    <w:tmpl w:val="14AA1740"/>
    <w:lvl w:ilvl="0" w:tplc="67A8EF1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6C637D"/>
    <w:multiLevelType w:val="hybridMultilevel"/>
    <w:tmpl w:val="FE3606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655B2"/>
    <w:multiLevelType w:val="hybridMultilevel"/>
    <w:tmpl w:val="AC60592C"/>
    <w:lvl w:ilvl="0" w:tplc="224E7F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F3C8D"/>
    <w:multiLevelType w:val="hybridMultilevel"/>
    <w:tmpl w:val="89946AE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25B25"/>
    <w:multiLevelType w:val="hybridMultilevel"/>
    <w:tmpl w:val="F8A0D55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8667AC"/>
    <w:multiLevelType w:val="hybridMultilevel"/>
    <w:tmpl w:val="1C6A68EE"/>
    <w:lvl w:ilvl="0" w:tplc="224E7F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71761"/>
    <w:multiLevelType w:val="hybridMultilevel"/>
    <w:tmpl w:val="87D45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06195A"/>
    <w:multiLevelType w:val="hybridMultilevel"/>
    <w:tmpl w:val="4C248E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A13247"/>
    <w:multiLevelType w:val="hybridMultilevel"/>
    <w:tmpl w:val="0E24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13152C"/>
    <w:multiLevelType w:val="hybridMultilevel"/>
    <w:tmpl w:val="CBA65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AE769F3"/>
    <w:multiLevelType w:val="hybridMultilevel"/>
    <w:tmpl w:val="BF8C00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1C324E"/>
    <w:multiLevelType w:val="hybridMultilevel"/>
    <w:tmpl w:val="23F0F2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D1E6B"/>
    <w:multiLevelType w:val="hybridMultilevel"/>
    <w:tmpl w:val="FE8E40C2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77C633CA"/>
    <w:multiLevelType w:val="hybridMultilevel"/>
    <w:tmpl w:val="020E4634"/>
    <w:lvl w:ilvl="0" w:tplc="224E7F5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79CF4A1E"/>
    <w:multiLevelType w:val="hybridMultilevel"/>
    <w:tmpl w:val="1328441E"/>
    <w:lvl w:ilvl="0" w:tplc="3D4ACC0E">
      <w:start w:val="1"/>
      <w:numFmt w:val="bullet"/>
      <w:lvlText w:val=""/>
      <w:lvlJc w:val="left"/>
      <w:pPr>
        <w:ind w:left="1440" w:hanging="360"/>
      </w:pPr>
      <w:rPr>
        <w:rFonts w:ascii="Symbol" w:hAnsi="Symbol" w:hint="default"/>
      </w:rPr>
    </w:lvl>
    <w:lvl w:ilvl="1" w:tplc="3D4ACC0E">
      <w:start w:val="1"/>
      <w:numFmt w:val="bullet"/>
      <w:lvlText w:val="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683602"/>
    <w:multiLevelType w:val="hybridMultilevel"/>
    <w:tmpl w:val="E7A09E94"/>
    <w:lvl w:ilvl="0" w:tplc="224E7F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EE484E"/>
    <w:multiLevelType w:val="hybridMultilevel"/>
    <w:tmpl w:val="F8A09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15"/>
  </w:num>
  <w:num w:numId="5">
    <w:abstractNumId w:val="4"/>
  </w:num>
  <w:num w:numId="6">
    <w:abstractNumId w:val="20"/>
  </w:num>
  <w:num w:numId="7">
    <w:abstractNumId w:val="6"/>
  </w:num>
  <w:num w:numId="8">
    <w:abstractNumId w:val="19"/>
  </w:num>
  <w:num w:numId="9">
    <w:abstractNumId w:val="24"/>
  </w:num>
  <w:num w:numId="10">
    <w:abstractNumId w:val="1"/>
  </w:num>
  <w:num w:numId="11">
    <w:abstractNumId w:val="14"/>
  </w:num>
  <w:num w:numId="12">
    <w:abstractNumId w:val="18"/>
  </w:num>
  <w:num w:numId="13">
    <w:abstractNumId w:val="17"/>
  </w:num>
  <w:num w:numId="14">
    <w:abstractNumId w:val="16"/>
  </w:num>
  <w:num w:numId="15">
    <w:abstractNumId w:val="7"/>
  </w:num>
  <w:num w:numId="16">
    <w:abstractNumId w:val="11"/>
  </w:num>
  <w:num w:numId="17">
    <w:abstractNumId w:val="9"/>
  </w:num>
  <w:num w:numId="18">
    <w:abstractNumId w:val="23"/>
  </w:num>
  <w:num w:numId="19">
    <w:abstractNumId w:val="13"/>
  </w:num>
  <w:num w:numId="20">
    <w:abstractNumId w:val="12"/>
  </w:num>
  <w:num w:numId="21">
    <w:abstractNumId w:val="2"/>
  </w:num>
  <w:num w:numId="22">
    <w:abstractNumId w:val="21"/>
  </w:num>
  <w:num w:numId="23">
    <w:abstractNumId w:val="10"/>
  </w:num>
  <w:num w:numId="24">
    <w:abstractNumId w:val="5"/>
  </w:num>
  <w:num w:numId="25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7c0NjA0MDQ1NbVQ0lEKTi0uzszPAykwqQUAYAGPeSwAAAA="/>
  </w:docVars>
  <w:rsids>
    <w:rsidRoot w:val="008B17E3"/>
    <w:rsid w:val="0000021B"/>
    <w:rsid w:val="000003A8"/>
    <w:rsid w:val="000004EB"/>
    <w:rsid w:val="00003C65"/>
    <w:rsid w:val="00015D17"/>
    <w:rsid w:val="00017D60"/>
    <w:rsid w:val="00022AE2"/>
    <w:rsid w:val="000243FC"/>
    <w:rsid w:val="00024892"/>
    <w:rsid w:val="00024C3E"/>
    <w:rsid w:val="00027A93"/>
    <w:rsid w:val="00035263"/>
    <w:rsid w:val="00035D68"/>
    <w:rsid w:val="0003751A"/>
    <w:rsid w:val="0004263F"/>
    <w:rsid w:val="00047FB2"/>
    <w:rsid w:val="00050DD5"/>
    <w:rsid w:val="00054536"/>
    <w:rsid w:val="00057392"/>
    <w:rsid w:val="00064825"/>
    <w:rsid w:val="00065A13"/>
    <w:rsid w:val="00067B65"/>
    <w:rsid w:val="00070980"/>
    <w:rsid w:val="00072250"/>
    <w:rsid w:val="000747F7"/>
    <w:rsid w:val="00076AEE"/>
    <w:rsid w:val="00077582"/>
    <w:rsid w:val="0008442A"/>
    <w:rsid w:val="000930FE"/>
    <w:rsid w:val="000953AA"/>
    <w:rsid w:val="0009698F"/>
    <w:rsid w:val="000A2AE2"/>
    <w:rsid w:val="000A40A1"/>
    <w:rsid w:val="000A493E"/>
    <w:rsid w:val="000A4C2A"/>
    <w:rsid w:val="000A50E4"/>
    <w:rsid w:val="000A79DF"/>
    <w:rsid w:val="000A7CE7"/>
    <w:rsid w:val="000B151B"/>
    <w:rsid w:val="000B16A4"/>
    <w:rsid w:val="000B218C"/>
    <w:rsid w:val="000C0FA0"/>
    <w:rsid w:val="000C78CA"/>
    <w:rsid w:val="000D07B9"/>
    <w:rsid w:val="000D2614"/>
    <w:rsid w:val="000E5113"/>
    <w:rsid w:val="000E6DB9"/>
    <w:rsid w:val="000E6DCE"/>
    <w:rsid w:val="000F213E"/>
    <w:rsid w:val="000F2C74"/>
    <w:rsid w:val="000F7059"/>
    <w:rsid w:val="00101B79"/>
    <w:rsid w:val="00104309"/>
    <w:rsid w:val="00106C87"/>
    <w:rsid w:val="00106FFD"/>
    <w:rsid w:val="0010712B"/>
    <w:rsid w:val="001145C1"/>
    <w:rsid w:val="0011597A"/>
    <w:rsid w:val="001173B7"/>
    <w:rsid w:val="001212D3"/>
    <w:rsid w:val="00124AFE"/>
    <w:rsid w:val="00125A06"/>
    <w:rsid w:val="001269EB"/>
    <w:rsid w:val="00132D01"/>
    <w:rsid w:val="00135D15"/>
    <w:rsid w:val="0014441B"/>
    <w:rsid w:val="00144817"/>
    <w:rsid w:val="001466C9"/>
    <w:rsid w:val="00147995"/>
    <w:rsid w:val="001514FA"/>
    <w:rsid w:val="001539C8"/>
    <w:rsid w:val="001602F9"/>
    <w:rsid w:val="00162272"/>
    <w:rsid w:val="001638BD"/>
    <w:rsid w:val="00163DB4"/>
    <w:rsid w:val="0016451E"/>
    <w:rsid w:val="00166ABD"/>
    <w:rsid w:val="00172A7A"/>
    <w:rsid w:val="00173317"/>
    <w:rsid w:val="00174DCE"/>
    <w:rsid w:val="00190175"/>
    <w:rsid w:val="00193599"/>
    <w:rsid w:val="00195ABC"/>
    <w:rsid w:val="00197848"/>
    <w:rsid w:val="001A05F0"/>
    <w:rsid w:val="001A49A9"/>
    <w:rsid w:val="001A4ADF"/>
    <w:rsid w:val="001A5FEF"/>
    <w:rsid w:val="001A6525"/>
    <w:rsid w:val="001A7736"/>
    <w:rsid w:val="001B4232"/>
    <w:rsid w:val="001B687D"/>
    <w:rsid w:val="001B6A02"/>
    <w:rsid w:val="001C0982"/>
    <w:rsid w:val="001C12DE"/>
    <w:rsid w:val="001C1AD8"/>
    <w:rsid w:val="001C4D8C"/>
    <w:rsid w:val="001C6AAF"/>
    <w:rsid w:val="001D07CC"/>
    <w:rsid w:val="001D7FD4"/>
    <w:rsid w:val="001E05BD"/>
    <w:rsid w:val="001E0DDE"/>
    <w:rsid w:val="001E1F62"/>
    <w:rsid w:val="001E3993"/>
    <w:rsid w:val="001E4667"/>
    <w:rsid w:val="001E4B66"/>
    <w:rsid w:val="001F182C"/>
    <w:rsid w:val="001F198B"/>
    <w:rsid w:val="00201C10"/>
    <w:rsid w:val="00205DE3"/>
    <w:rsid w:val="002101C9"/>
    <w:rsid w:val="00211A74"/>
    <w:rsid w:val="00213C09"/>
    <w:rsid w:val="00216794"/>
    <w:rsid w:val="00217610"/>
    <w:rsid w:val="00220BF4"/>
    <w:rsid w:val="00223CC8"/>
    <w:rsid w:val="00223D9F"/>
    <w:rsid w:val="002249D0"/>
    <w:rsid w:val="0022681E"/>
    <w:rsid w:val="00227495"/>
    <w:rsid w:val="00230E4F"/>
    <w:rsid w:val="00231C1F"/>
    <w:rsid w:val="00231D11"/>
    <w:rsid w:val="00231D73"/>
    <w:rsid w:val="002322FF"/>
    <w:rsid w:val="00233456"/>
    <w:rsid w:val="00235F2A"/>
    <w:rsid w:val="002433FC"/>
    <w:rsid w:val="00246600"/>
    <w:rsid w:val="00251E01"/>
    <w:rsid w:val="00256E59"/>
    <w:rsid w:val="002573B5"/>
    <w:rsid w:val="002606AF"/>
    <w:rsid w:val="00260C4D"/>
    <w:rsid w:val="00263E0C"/>
    <w:rsid w:val="00267ED7"/>
    <w:rsid w:val="00272491"/>
    <w:rsid w:val="00275B05"/>
    <w:rsid w:val="00277AE1"/>
    <w:rsid w:val="002837D9"/>
    <w:rsid w:val="00285152"/>
    <w:rsid w:val="0028657A"/>
    <w:rsid w:val="00287CFB"/>
    <w:rsid w:val="00290D15"/>
    <w:rsid w:val="00292058"/>
    <w:rsid w:val="00296EA1"/>
    <w:rsid w:val="002A37B2"/>
    <w:rsid w:val="002A515C"/>
    <w:rsid w:val="002B05E0"/>
    <w:rsid w:val="002B7505"/>
    <w:rsid w:val="002C4C59"/>
    <w:rsid w:val="002D099C"/>
    <w:rsid w:val="002D1D21"/>
    <w:rsid w:val="002D5166"/>
    <w:rsid w:val="002E40F4"/>
    <w:rsid w:val="002E42A7"/>
    <w:rsid w:val="002E66A8"/>
    <w:rsid w:val="002E6F30"/>
    <w:rsid w:val="00304EC6"/>
    <w:rsid w:val="00306FC1"/>
    <w:rsid w:val="003121CA"/>
    <w:rsid w:val="003131DB"/>
    <w:rsid w:val="00314197"/>
    <w:rsid w:val="00315193"/>
    <w:rsid w:val="00321A74"/>
    <w:rsid w:val="00324C4C"/>
    <w:rsid w:val="0032575A"/>
    <w:rsid w:val="00325ECB"/>
    <w:rsid w:val="003267B8"/>
    <w:rsid w:val="003336C4"/>
    <w:rsid w:val="00337CA5"/>
    <w:rsid w:val="00340C87"/>
    <w:rsid w:val="00343B74"/>
    <w:rsid w:val="003457F8"/>
    <w:rsid w:val="003501E7"/>
    <w:rsid w:val="00352458"/>
    <w:rsid w:val="00353623"/>
    <w:rsid w:val="00354A8D"/>
    <w:rsid w:val="00363CD4"/>
    <w:rsid w:val="00363DE7"/>
    <w:rsid w:val="003640AF"/>
    <w:rsid w:val="00371A9D"/>
    <w:rsid w:val="00380435"/>
    <w:rsid w:val="003809D7"/>
    <w:rsid w:val="003826C1"/>
    <w:rsid w:val="003844ED"/>
    <w:rsid w:val="003860E1"/>
    <w:rsid w:val="003911C1"/>
    <w:rsid w:val="003938EB"/>
    <w:rsid w:val="0039431C"/>
    <w:rsid w:val="003A33BE"/>
    <w:rsid w:val="003A36D4"/>
    <w:rsid w:val="003A5511"/>
    <w:rsid w:val="003B0BA9"/>
    <w:rsid w:val="003B7361"/>
    <w:rsid w:val="003C0169"/>
    <w:rsid w:val="003C04E2"/>
    <w:rsid w:val="003C3BCE"/>
    <w:rsid w:val="003D3A24"/>
    <w:rsid w:val="003D4F11"/>
    <w:rsid w:val="003D6C84"/>
    <w:rsid w:val="003E1276"/>
    <w:rsid w:val="003E29B4"/>
    <w:rsid w:val="003E3E9C"/>
    <w:rsid w:val="003E6343"/>
    <w:rsid w:val="003E70A4"/>
    <w:rsid w:val="003F33AA"/>
    <w:rsid w:val="003F573B"/>
    <w:rsid w:val="003F59AC"/>
    <w:rsid w:val="003F720A"/>
    <w:rsid w:val="00404D78"/>
    <w:rsid w:val="0040664F"/>
    <w:rsid w:val="0041053C"/>
    <w:rsid w:val="004111C2"/>
    <w:rsid w:val="00411E07"/>
    <w:rsid w:val="00417007"/>
    <w:rsid w:val="00420C51"/>
    <w:rsid w:val="00421814"/>
    <w:rsid w:val="0042314B"/>
    <w:rsid w:val="00423493"/>
    <w:rsid w:val="00423823"/>
    <w:rsid w:val="00423ACB"/>
    <w:rsid w:val="00432F31"/>
    <w:rsid w:val="00434610"/>
    <w:rsid w:val="00437B84"/>
    <w:rsid w:val="00441D8E"/>
    <w:rsid w:val="00442335"/>
    <w:rsid w:val="00442F1A"/>
    <w:rsid w:val="004436C1"/>
    <w:rsid w:val="004441FA"/>
    <w:rsid w:val="00446741"/>
    <w:rsid w:val="0044693E"/>
    <w:rsid w:val="00453F77"/>
    <w:rsid w:val="00455499"/>
    <w:rsid w:val="004573EF"/>
    <w:rsid w:val="00463068"/>
    <w:rsid w:val="004641AC"/>
    <w:rsid w:val="00465C8C"/>
    <w:rsid w:val="00466814"/>
    <w:rsid w:val="004669DA"/>
    <w:rsid w:val="00467822"/>
    <w:rsid w:val="00473818"/>
    <w:rsid w:val="0048011D"/>
    <w:rsid w:val="00485551"/>
    <w:rsid w:val="00485BC3"/>
    <w:rsid w:val="00485F90"/>
    <w:rsid w:val="0048713E"/>
    <w:rsid w:val="004878E6"/>
    <w:rsid w:val="00492737"/>
    <w:rsid w:val="00492CEE"/>
    <w:rsid w:val="00493B95"/>
    <w:rsid w:val="00494C07"/>
    <w:rsid w:val="00494E86"/>
    <w:rsid w:val="004A0370"/>
    <w:rsid w:val="004A2062"/>
    <w:rsid w:val="004A31CE"/>
    <w:rsid w:val="004A4AB9"/>
    <w:rsid w:val="004A4D14"/>
    <w:rsid w:val="004A5EC3"/>
    <w:rsid w:val="004A73D3"/>
    <w:rsid w:val="004B26E1"/>
    <w:rsid w:val="004B4E56"/>
    <w:rsid w:val="004B60E5"/>
    <w:rsid w:val="004D33D2"/>
    <w:rsid w:val="004D3632"/>
    <w:rsid w:val="004D3A43"/>
    <w:rsid w:val="004E35E8"/>
    <w:rsid w:val="004E3A41"/>
    <w:rsid w:val="004E49A4"/>
    <w:rsid w:val="004F3782"/>
    <w:rsid w:val="004F625A"/>
    <w:rsid w:val="004F7741"/>
    <w:rsid w:val="004F7FFA"/>
    <w:rsid w:val="00500EBE"/>
    <w:rsid w:val="00502FF7"/>
    <w:rsid w:val="00506F57"/>
    <w:rsid w:val="00515DF3"/>
    <w:rsid w:val="00522E92"/>
    <w:rsid w:val="00523A97"/>
    <w:rsid w:val="005256FA"/>
    <w:rsid w:val="00526438"/>
    <w:rsid w:val="0053173C"/>
    <w:rsid w:val="005321A1"/>
    <w:rsid w:val="005323BC"/>
    <w:rsid w:val="00541071"/>
    <w:rsid w:val="00542F12"/>
    <w:rsid w:val="00545F6A"/>
    <w:rsid w:val="0054785C"/>
    <w:rsid w:val="00552D83"/>
    <w:rsid w:val="00552F06"/>
    <w:rsid w:val="00553A98"/>
    <w:rsid w:val="00554629"/>
    <w:rsid w:val="00555388"/>
    <w:rsid w:val="00556CBA"/>
    <w:rsid w:val="00557573"/>
    <w:rsid w:val="00562BC2"/>
    <w:rsid w:val="00563BB2"/>
    <w:rsid w:val="00563F90"/>
    <w:rsid w:val="00567AAD"/>
    <w:rsid w:val="0057190F"/>
    <w:rsid w:val="00574BFD"/>
    <w:rsid w:val="00584046"/>
    <w:rsid w:val="00584A3E"/>
    <w:rsid w:val="005854B7"/>
    <w:rsid w:val="005970E3"/>
    <w:rsid w:val="005A0F24"/>
    <w:rsid w:val="005A1F72"/>
    <w:rsid w:val="005A426D"/>
    <w:rsid w:val="005A49CA"/>
    <w:rsid w:val="005B6468"/>
    <w:rsid w:val="005C2D2D"/>
    <w:rsid w:val="005C57E1"/>
    <w:rsid w:val="005C79AC"/>
    <w:rsid w:val="005C7E7A"/>
    <w:rsid w:val="005D1D7B"/>
    <w:rsid w:val="005D4521"/>
    <w:rsid w:val="005D4F8B"/>
    <w:rsid w:val="005D6023"/>
    <w:rsid w:val="005D62BF"/>
    <w:rsid w:val="005D7854"/>
    <w:rsid w:val="005E024B"/>
    <w:rsid w:val="005E04F2"/>
    <w:rsid w:val="005E3786"/>
    <w:rsid w:val="005F17B3"/>
    <w:rsid w:val="005F2524"/>
    <w:rsid w:val="005F53AE"/>
    <w:rsid w:val="00603C06"/>
    <w:rsid w:val="00605312"/>
    <w:rsid w:val="006108CD"/>
    <w:rsid w:val="006119E5"/>
    <w:rsid w:val="00612F92"/>
    <w:rsid w:val="0061452F"/>
    <w:rsid w:val="00621B96"/>
    <w:rsid w:val="00624259"/>
    <w:rsid w:val="00625CA5"/>
    <w:rsid w:val="00630A74"/>
    <w:rsid w:val="00632226"/>
    <w:rsid w:val="00634C11"/>
    <w:rsid w:val="00634EC8"/>
    <w:rsid w:val="00644F3B"/>
    <w:rsid w:val="0064760E"/>
    <w:rsid w:val="00654864"/>
    <w:rsid w:val="00657257"/>
    <w:rsid w:val="006712F7"/>
    <w:rsid w:val="0067144F"/>
    <w:rsid w:val="00673833"/>
    <w:rsid w:val="00677276"/>
    <w:rsid w:val="00680924"/>
    <w:rsid w:val="0068162F"/>
    <w:rsid w:val="006822FD"/>
    <w:rsid w:val="0068301C"/>
    <w:rsid w:val="006860AF"/>
    <w:rsid w:val="00690B5F"/>
    <w:rsid w:val="00690FC7"/>
    <w:rsid w:val="0069314C"/>
    <w:rsid w:val="00694A4F"/>
    <w:rsid w:val="00695140"/>
    <w:rsid w:val="00697392"/>
    <w:rsid w:val="006A274D"/>
    <w:rsid w:val="006A2BCC"/>
    <w:rsid w:val="006A3BD2"/>
    <w:rsid w:val="006A3CE0"/>
    <w:rsid w:val="006A57AC"/>
    <w:rsid w:val="006A7784"/>
    <w:rsid w:val="006B6188"/>
    <w:rsid w:val="006C1130"/>
    <w:rsid w:val="006C252B"/>
    <w:rsid w:val="006C4B41"/>
    <w:rsid w:val="006C5BFD"/>
    <w:rsid w:val="006C6B61"/>
    <w:rsid w:val="006D3130"/>
    <w:rsid w:val="006D6A9D"/>
    <w:rsid w:val="006E0B13"/>
    <w:rsid w:val="006E2409"/>
    <w:rsid w:val="006E6B37"/>
    <w:rsid w:val="006E6D6A"/>
    <w:rsid w:val="006F3539"/>
    <w:rsid w:val="006F4117"/>
    <w:rsid w:val="006F46CE"/>
    <w:rsid w:val="00705709"/>
    <w:rsid w:val="00707DF5"/>
    <w:rsid w:val="00707F45"/>
    <w:rsid w:val="00714AED"/>
    <w:rsid w:val="0071513C"/>
    <w:rsid w:val="0071704F"/>
    <w:rsid w:val="00723380"/>
    <w:rsid w:val="00723ADD"/>
    <w:rsid w:val="00726B03"/>
    <w:rsid w:val="00726BED"/>
    <w:rsid w:val="00734BCB"/>
    <w:rsid w:val="00737FF4"/>
    <w:rsid w:val="00745D90"/>
    <w:rsid w:val="00746862"/>
    <w:rsid w:val="00753EC4"/>
    <w:rsid w:val="00754508"/>
    <w:rsid w:val="0075727A"/>
    <w:rsid w:val="00757CD2"/>
    <w:rsid w:val="00761846"/>
    <w:rsid w:val="00764BAE"/>
    <w:rsid w:val="007727E5"/>
    <w:rsid w:val="007763A4"/>
    <w:rsid w:val="00776FE9"/>
    <w:rsid w:val="007776DE"/>
    <w:rsid w:val="00777DC9"/>
    <w:rsid w:val="00782B8D"/>
    <w:rsid w:val="00782EC5"/>
    <w:rsid w:val="00784CAF"/>
    <w:rsid w:val="00786822"/>
    <w:rsid w:val="00787446"/>
    <w:rsid w:val="00793321"/>
    <w:rsid w:val="00793F49"/>
    <w:rsid w:val="007978AE"/>
    <w:rsid w:val="007978E5"/>
    <w:rsid w:val="007A3003"/>
    <w:rsid w:val="007A36B0"/>
    <w:rsid w:val="007A5647"/>
    <w:rsid w:val="007A74F3"/>
    <w:rsid w:val="007B1574"/>
    <w:rsid w:val="007B2668"/>
    <w:rsid w:val="007B30AC"/>
    <w:rsid w:val="007B3C05"/>
    <w:rsid w:val="007B3FA2"/>
    <w:rsid w:val="007B7283"/>
    <w:rsid w:val="007C2232"/>
    <w:rsid w:val="007C2381"/>
    <w:rsid w:val="007C3435"/>
    <w:rsid w:val="007D04DD"/>
    <w:rsid w:val="007D18A0"/>
    <w:rsid w:val="007D3271"/>
    <w:rsid w:val="007D43A0"/>
    <w:rsid w:val="007D52A2"/>
    <w:rsid w:val="007D6E92"/>
    <w:rsid w:val="007D7172"/>
    <w:rsid w:val="007E0802"/>
    <w:rsid w:val="007E4BB6"/>
    <w:rsid w:val="007E4C85"/>
    <w:rsid w:val="007E7EA2"/>
    <w:rsid w:val="007F066F"/>
    <w:rsid w:val="007F2A50"/>
    <w:rsid w:val="007F5045"/>
    <w:rsid w:val="007F57B3"/>
    <w:rsid w:val="007F75DC"/>
    <w:rsid w:val="007F7C11"/>
    <w:rsid w:val="00800253"/>
    <w:rsid w:val="008020EC"/>
    <w:rsid w:val="00802CCB"/>
    <w:rsid w:val="00803666"/>
    <w:rsid w:val="00804116"/>
    <w:rsid w:val="008051DB"/>
    <w:rsid w:val="0080778B"/>
    <w:rsid w:val="0081052B"/>
    <w:rsid w:val="0081159E"/>
    <w:rsid w:val="00813B3C"/>
    <w:rsid w:val="008156F3"/>
    <w:rsid w:val="008177D5"/>
    <w:rsid w:val="00822AAB"/>
    <w:rsid w:val="00823341"/>
    <w:rsid w:val="0083086F"/>
    <w:rsid w:val="00831A9A"/>
    <w:rsid w:val="008357D5"/>
    <w:rsid w:val="008365AC"/>
    <w:rsid w:val="008372F0"/>
    <w:rsid w:val="00840664"/>
    <w:rsid w:val="00843595"/>
    <w:rsid w:val="00843D91"/>
    <w:rsid w:val="008453B5"/>
    <w:rsid w:val="008456A9"/>
    <w:rsid w:val="00845AF1"/>
    <w:rsid w:val="0084630F"/>
    <w:rsid w:val="00851A58"/>
    <w:rsid w:val="00853D5D"/>
    <w:rsid w:val="00854639"/>
    <w:rsid w:val="008573C3"/>
    <w:rsid w:val="00861435"/>
    <w:rsid w:val="00862A88"/>
    <w:rsid w:val="00871715"/>
    <w:rsid w:val="0087546B"/>
    <w:rsid w:val="00892102"/>
    <w:rsid w:val="0089294F"/>
    <w:rsid w:val="00895C67"/>
    <w:rsid w:val="00896416"/>
    <w:rsid w:val="008A1987"/>
    <w:rsid w:val="008A44D9"/>
    <w:rsid w:val="008A4C08"/>
    <w:rsid w:val="008A5499"/>
    <w:rsid w:val="008A7548"/>
    <w:rsid w:val="008B0943"/>
    <w:rsid w:val="008B12F0"/>
    <w:rsid w:val="008B17E3"/>
    <w:rsid w:val="008B587C"/>
    <w:rsid w:val="008B58F9"/>
    <w:rsid w:val="008B5AFF"/>
    <w:rsid w:val="008C0BED"/>
    <w:rsid w:val="008C4918"/>
    <w:rsid w:val="008C7FDA"/>
    <w:rsid w:val="008D1CC7"/>
    <w:rsid w:val="008D4FE6"/>
    <w:rsid w:val="008E1B0F"/>
    <w:rsid w:val="008E3416"/>
    <w:rsid w:val="008E526F"/>
    <w:rsid w:val="008F23CD"/>
    <w:rsid w:val="008F580F"/>
    <w:rsid w:val="008F5C2E"/>
    <w:rsid w:val="008F6A24"/>
    <w:rsid w:val="009017FA"/>
    <w:rsid w:val="0090393C"/>
    <w:rsid w:val="00905085"/>
    <w:rsid w:val="00907534"/>
    <w:rsid w:val="0091165B"/>
    <w:rsid w:val="00911DE6"/>
    <w:rsid w:val="009126AA"/>
    <w:rsid w:val="009164EB"/>
    <w:rsid w:val="00917871"/>
    <w:rsid w:val="00921431"/>
    <w:rsid w:val="009257DB"/>
    <w:rsid w:val="009259C2"/>
    <w:rsid w:val="0092788F"/>
    <w:rsid w:val="00930802"/>
    <w:rsid w:val="00933A27"/>
    <w:rsid w:val="00933EB1"/>
    <w:rsid w:val="00933EE5"/>
    <w:rsid w:val="0093599C"/>
    <w:rsid w:val="00942646"/>
    <w:rsid w:val="00946AB4"/>
    <w:rsid w:val="00946CD9"/>
    <w:rsid w:val="00947717"/>
    <w:rsid w:val="00950632"/>
    <w:rsid w:val="00960D64"/>
    <w:rsid w:val="00967052"/>
    <w:rsid w:val="009733F8"/>
    <w:rsid w:val="009819FF"/>
    <w:rsid w:val="00983132"/>
    <w:rsid w:val="00983C8C"/>
    <w:rsid w:val="009851F8"/>
    <w:rsid w:val="0098716B"/>
    <w:rsid w:val="0098795B"/>
    <w:rsid w:val="00990138"/>
    <w:rsid w:val="00990A5F"/>
    <w:rsid w:val="00991542"/>
    <w:rsid w:val="009932BD"/>
    <w:rsid w:val="009A0A47"/>
    <w:rsid w:val="009A3539"/>
    <w:rsid w:val="009A66CF"/>
    <w:rsid w:val="009A78E2"/>
    <w:rsid w:val="009B4B75"/>
    <w:rsid w:val="009B7788"/>
    <w:rsid w:val="009C107E"/>
    <w:rsid w:val="009C1560"/>
    <w:rsid w:val="009C24A0"/>
    <w:rsid w:val="009C3B22"/>
    <w:rsid w:val="009C7E06"/>
    <w:rsid w:val="009D3422"/>
    <w:rsid w:val="009D5A97"/>
    <w:rsid w:val="009E208D"/>
    <w:rsid w:val="009E49E3"/>
    <w:rsid w:val="009E50A6"/>
    <w:rsid w:val="009E614B"/>
    <w:rsid w:val="009E7DE0"/>
    <w:rsid w:val="009F08A8"/>
    <w:rsid w:val="009F08B4"/>
    <w:rsid w:val="009F092B"/>
    <w:rsid w:val="009F23F0"/>
    <w:rsid w:val="009F2638"/>
    <w:rsid w:val="009F3B0F"/>
    <w:rsid w:val="009F3DEA"/>
    <w:rsid w:val="009F662B"/>
    <w:rsid w:val="009F6804"/>
    <w:rsid w:val="009F75D3"/>
    <w:rsid w:val="00A00043"/>
    <w:rsid w:val="00A038FD"/>
    <w:rsid w:val="00A044B6"/>
    <w:rsid w:val="00A05B72"/>
    <w:rsid w:val="00A134D9"/>
    <w:rsid w:val="00A156E4"/>
    <w:rsid w:val="00A16EEA"/>
    <w:rsid w:val="00A212B1"/>
    <w:rsid w:val="00A220B6"/>
    <w:rsid w:val="00A236E8"/>
    <w:rsid w:val="00A2775E"/>
    <w:rsid w:val="00A3032D"/>
    <w:rsid w:val="00A30DBD"/>
    <w:rsid w:val="00A32DDD"/>
    <w:rsid w:val="00A33A1A"/>
    <w:rsid w:val="00A44CB3"/>
    <w:rsid w:val="00A454A7"/>
    <w:rsid w:val="00A462B9"/>
    <w:rsid w:val="00A46C7F"/>
    <w:rsid w:val="00A50574"/>
    <w:rsid w:val="00A53F59"/>
    <w:rsid w:val="00A544FC"/>
    <w:rsid w:val="00A62153"/>
    <w:rsid w:val="00A6300B"/>
    <w:rsid w:val="00A6506E"/>
    <w:rsid w:val="00A65325"/>
    <w:rsid w:val="00A675CE"/>
    <w:rsid w:val="00A676E3"/>
    <w:rsid w:val="00A71921"/>
    <w:rsid w:val="00A73A08"/>
    <w:rsid w:val="00A740B7"/>
    <w:rsid w:val="00A76A30"/>
    <w:rsid w:val="00A80C02"/>
    <w:rsid w:val="00A85EC8"/>
    <w:rsid w:val="00A87247"/>
    <w:rsid w:val="00A87C2A"/>
    <w:rsid w:val="00A925AB"/>
    <w:rsid w:val="00A9599E"/>
    <w:rsid w:val="00AA0BFA"/>
    <w:rsid w:val="00AA2239"/>
    <w:rsid w:val="00AA30BD"/>
    <w:rsid w:val="00AB1EF1"/>
    <w:rsid w:val="00AB3A1D"/>
    <w:rsid w:val="00AB4D4A"/>
    <w:rsid w:val="00AB593F"/>
    <w:rsid w:val="00AB6B2A"/>
    <w:rsid w:val="00AB7C6B"/>
    <w:rsid w:val="00AC2623"/>
    <w:rsid w:val="00AC48CF"/>
    <w:rsid w:val="00AC5214"/>
    <w:rsid w:val="00AC5D02"/>
    <w:rsid w:val="00AC6134"/>
    <w:rsid w:val="00AC761F"/>
    <w:rsid w:val="00AD0D15"/>
    <w:rsid w:val="00AD1AC3"/>
    <w:rsid w:val="00AD38D8"/>
    <w:rsid w:val="00AD5666"/>
    <w:rsid w:val="00AE1071"/>
    <w:rsid w:val="00AE2600"/>
    <w:rsid w:val="00AE6F01"/>
    <w:rsid w:val="00AE74F3"/>
    <w:rsid w:val="00AE7D68"/>
    <w:rsid w:val="00B01D4E"/>
    <w:rsid w:val="00B067D6"/>
    <w:rsid w:val="00B07791"/>
    <w:rsid w:val="00B10856"/>
    <w:rsid w:val="00B10BC0"/>
    <w:rsid w:val="00B219FA"/>
    <w:rsid w:val="00B241A9"/>
    <w:rsid w:val="00B25127"/>
    <w:rsid w:val="00B25F0F"/>
    <w:rsid w:val="00B2699D"/>
    <w:rsid w:val="00B274C6"/>
    <w:rsid w:val="00B305D7"/>
    <w:rsid w:val="00B30716"/>
    <w:rsid w:val="00B31129"/>
    <w:rsid w:val="00B40463"/>
    <w:rsid w:val="00B410F3"/>
    <w:rsid w:val="00B42890"/>
    <w:rsid w:val="00B43CC0"/>
    <w:rsid w:val="00B44C0E"/>
    <w:rsid w:val="00B531E2"/>
    <w:rsid w:val="00B54559"/>
    <w:rsid w:val="00B546A6"/>
    <w:rsid w:val="00B6010F"/>
    <w:rsid w:val="00B67B8F"/>
    <w:rsid w:val="00B70396"/>
    <w:rsid w:val="00B719BE"/>
    <w:rsid w:val="00B816C9"/>
    <w:rsid w:val="00B82451"/>
    <w:rsid w:val="00B85BD0"/>
    <w:rsid w:val="00B8712C"/>
    <w:rsid w:val="00B94110"/>
    <w:rsid w:val="00BA3903"/>
    <w:rsid w:val="00BA632A"/>
    <w:rsid w:val="00BA768B"/>
    <w:rsid w:val="00BB0E90"/>
    <w:rsid w:val="00BB20F6"/>
    <w:rsid w:val="00BB6B97"/>
    <w:rsid w:val="00BC1981"/>
    <w:rsid w:val="00BC335F"/>
    <w:rsid w:val="00BC414F"/>
    <w:rsid w:val="00BC5460"/>
    <w:rsid w:val="00BC6F3F"/>
    <w:rsid w:val="00BD2963"/>
    <w:rsid w:val="00BD632B"/>
    <w:rsid w:val="00BE0954"/>
    <w:rsid w:val="00BE53E1"/>
    <w:rsid w:val="00BE7247"/>
    <w:rsid w:val="00BE724C"/>
    <w:rsid w:val="00BF1D63"/>
    <w:rsid w:val="00BF2404"/>
    <w:rsid w:val="00BF39BF"/>
    <w:rsid w:val="00BF51AC"/>
    <w:rsid w:val="00C0065F"/>
    <w:rsid w:val="00C0670F"/>
    <w:rsid w:val="00C10CDF"/>
    <w:rsid w:val="00C20B88"/>
    <w:rsid w:val="00C231E6"/>
    <w:rsid w:val="00C24378"/>
    <w:rsid w:val="00C243D4"/>
    <w:rsid w:val="00C24B3A"/>
    <w:rsid w:val="00C26DA3"/>
    <w:rsid w:val="00C43FBA"/>
    <w:rsid w:val="00C45EAF"/>
    <w:rsid w:val="00C53822"/>
    <w:rsid w:val="00C5427D"/>
    <w:rsid w:val="00C55FEC"/>
    <w:rsid w:val="00C57B22"/>
    <w:rsid w:val="00C61C61"/>
    <w:rsid w:val="00C65E09"/>
    <w:rsid w:val="00C66027"/>
    <w:rsid w:val="00C71E14"/>
    <w:rsid w:val="00C73C66"/>
    <w:rsid w:val="00C74E40"/>
    <w:rsid w:val="00C76BA2"/>
    <w:rsid w:val="00C8239B"/>
    <w:rsid w:val="00C84124"/>
    <w:rsid w:val="00C85442"/>
    <w:rsid w:val="00C8613A"/>
    <w:rsid w:val="00C87AFE"/>
    <w:rsid w:val="00C907F9"/>
    <w:rsid w:val="00C92A57"/>
    <w:rsid w:val="00C932BA"/>
    <w:rsid w:val="00C9415A"/>
    <w:rsid w:val="00C9699D"/>
    <w:rsid w:val="00C96DE9"/>
    <w:rsid w:val="00C9770F"/>
    <w:rsid w:val="00CA26C5"/>
    <w:rsid w:val="00CA6562"/>
    <w:rsid w:val="00CB10C6"/>
    <w:rsid w:val="00CB181B"/>
    <w:rsid w:val="00CB2DB4"/>
    <w:rsid w:val="00CB3467"/>
    <w:rsid w:val="00CB59AE"/>
    <w:rsid w:val="00CB63BA"/>
    <w:rsid w:val="00CC045E"/>
    <w:rsid w:val="00CC0ED4"/>
    <w:rsid w:val="00CC164A"/>
    <w:rsid w:val="00CC1CCE"/>
    <w:rsid w:val="00CC20CF"/>
    <w:rsid w:val="00CC5953"/>
    <w:rsid w:val="00CD043F"/>
    <w:rsid w:val="00CD0F8C"/>
    <w:rsid w:val="00CD55E4"/>
    <w:rsid w:val="00CD7E00"/>
    <w:rsid w:val="00CE0F8E"/>
    <w:rsid w:val="00CE1F4A"/>
    <w:rsid w:val="00CE2F0E"/>
    <w:rsid w:val="00CE3CB0"/>
    <w:rsid w:val="00CE401C"/>
    <w:rsid w:val="00CE5518"/>
    <w:rsid w:val="00CF54B7"/>
    <w:rsid w:val="00CF5C3D"/>
    <w:rsid w:val="00CF5DB1"/>
    <w:rsid w:val="00CF7748"/>
    <w:rsid w:val="00D000DE"/>
    <w:rsid w:val="00D03005"/>
    <w:rsid w:val="00D13F96"/>
    <w:rsid w:val="00D14BA2"/>
    <w:rsid w:val="00D16459"/>
    <w:rsid w:val="00D25FBF"/>
    <w:rsid w:val="00D40A1D"/>
    <w:rsid w:val="00D421D5"/>
    <w:rsid w:val="00D42C31"/>
    <w:rsid w:val="00D51683"/>
    <w:rsid w:val="00D55AD6"/>
    <w:rsid w:val="00D61688"/>
    <w:rsid w:val="00D639BB"/>
    <w:rsid w:val="00D643DD"/>
    <w:rsid w:val="00D66B18"/>
    <w:rsid w:val="00D700D9"/>
    <w:rsid w:val="00D71634"/>
    <w:rsid w:val="00D72986"/>
    <w:rsid w:val="00D7545F"/>
    <w:rsid w:val="00D75796"/>
    <w:rsid w:val="00D76326"/>
    <w:rsid w:val="00D810C4"/>
    <w:rsid w:val="00D83789"/>
    <w:rsid w:val="00D84F30"/>
    <w:rsid w:val="00D9118E"/>
    <w:rsid w:val="00D926B8"/>
    <w:rsid w:val="00D97D1E"/>
    <w:rsid w:val="00DA1C88"/>
    <w:rsid w:val="00DA21EE"/>
    <w:rsid w:val="00DA26B7"/>
    <w:rsid w:val="00DA3F25"/>
    <w:rsid w:val="00DA5F85"/>
    <w:rsid w:val="00DA6328"/>
    <w:rsid w:val="00DA6DF0"/>
    <w:rsid w:val="00DA6EF1"/>
    <w:rsid w:val="00DB46F8"/>
    <w:rsid w:val="00DB5E48"/>
    <w:rsid w:val="00DC0182"/>
    <w:rsid w:val="00DC0F33"/>
    <w:rsid w:val="00DC2849"/>
    <w:rsid w:val="00DC3D8D"/>
    <w:rsid w:val="00DC73E1"/>
    <w:rsid w:val="00DC7515"/>
    <w:rsid w:val="00DD04E1"/>
    <w:rsid w:val="00DD2D94"/>
    <w:rsid w:val="00DD3605"/>
    <w:rsid w:val="00DD4095"/>
    <w:rsid w:val="00DD6559"/>
    <w:rsid w:val="00DD67E8"/>
    <w:rsid w:val="00DE3621"/>
    <w:rsid w:val="00DE40B1"/>
    <w:rsid w:val="00DE5DED"/>
    <w:rsid w:val="00DE760B"/>
    <w:rsid w:val="00DE7A30"/>
    <w:rsid w:val="00DF10D9"/>
    <w:rsid w:val="00DF15EA"/>
    <w:rsid w:val="00E000B2"/>
    <w:rsid w:val="00E00F33"/>
    <w:rsid w:val="00E04D64"/>
    <w:rsid w:val="00E06211"/>
    <w:rsid w:val="00E0650C"/>
    <w:rsid w:val="00E07AED"/>
    <w:rsid w:val="00E11FCF"/>
    <w:rsid w:val="00E14C83"/>
    <w:rsid w:val="00E21659"/>
    <w:rsid w:val="00E22196"/>
    <w:rsid w:val="00E306B4"/>
    <w:rsid w:val="00E313B2"/>
    <w:rsid w:val="00E35504"/>
    <w:rsid w:val="00E36485"/>
    <w:rsid w:val="00E37EA9"/>
    <w:rsid w:val="00E414A0"/>
    <w:rsid w:val="00E4252C"/>
    <w:rsid w:val="00E4416B"/>
    <w:rsid w:val="00E51884"/>
    <w:rsid w:val="00E53B84"/>
    <w:rsid w:val="00E5602A"/>
    <w:rsid w:val="00E56AFB"/>
    <w:rsid w:val="00E6093F"/>
    <w:rsid w:val="00E62298"/>
    <w:rsid w:val="00E628D8"/>
    <w:rsid w:val="00E656C2"/>
    <w:rsid w:val="00E71E19"/>
    <w:rsid w:val="00E77B5C"/>
    <w:rsid w:val="00E809E3"/>
    <w:rsid w:val="00E81844"/>
    <w:rsid w:val="00E81DE0"/>
    <w:rsid w:val="00E840E8"/>
    <w:rsid w:val="00E87192"/>
    <w:rsid w:val="00E92745"/>
    <w:rsid w:val="00E9399F"/>
    <w:rsid w:val="00EA271A"/>
    <w:rsid w:val="00EA5030"/>
    <w:rsid w:val="00EA7881"/>
    <w:rsid w:val="00EB12A6"/>
    <w:rsid w:val="00EB6184"/>
    <w:rsid w:val="00EC4A1E"/>
    <w:rsid w:val="00EC7CE5"/>
    <w:rsid w:val="00ED01AC"/>
    <w:rsid w:val="00ED0A76"/>
    <w:rsid w:val="00ED53C3"/>
    <w:rsid w:val="00EE4797"/>
    <w:rsid w:val="00EE60E5"/>
    <w:rsid w:val="00EE754A"/>
    <w:rsid w:val="00EE7ABA"/>
    <w:rsid w:val="00EF7F09"/>
    <w:rsid w:val="00F02B52"/>
    <w:rsid w:val="00F037DC"/>
    <w:rsid w:val="00F06E0A"/>
    <w:rsid w:val="00F06FD5"/>
    <w:rsid w:val="00F07EAE"/>
    <w:rsid w:val="00F14CB5"/>
    <w:rsid w:val="00F15257"/>
    <w:rsid w:val="00F164B7"/>
    <w:rsid w:val="00F201C5"/>
    <w:rsid w:val="00F234D3"/>
    <w:rsid w:val="00F2464D"/>
    <w:rsid w:val="00F308DA"/>
    <w:rsid w:val="00F31009"/>
    <w:rsid w:val="00F44691"/>
    <w:rsid w:val="00F50C76"/>
    <w:rsid w:val="00F539A6"/>
    <w:rsid w:val="00F554C4"/>
    <w:rsid w:val="00F55858"/>
    <w:rsid w:val="00F5703F"/>
    <w:rsid w:val="00F57362"/>
    <w:rsid w:val="00F5796A"/>
    <w:rsid w:val="00F60AA0"/>
    <w:rsid w:val="00F63FAF"/>
    <w:rsid w:val="00F64C6F"/>
    <w:rsid w:val="00F72AE3"/>
    <w:rsid w:val="00F72FD5"/>
    <w:rsid w:val="00F7305B"/>
    <w:rsid w:val="00F73F5C"/>
    <w:rsid w:val="00F751E7"/>
    <w:rsid w:val="00F75EB7"/>
    <w:rsid w:val="00F87EA0"/>
    <w:rsid w:val="00F92492"/>
    <w:rsid w:val="00FA0AF7"/>
    <w:rsid w:val="00FB0C42"/>
    <w:rsid w:val="00FB1889"/>
    <w:rsid w:val="00FB47CF"/>
    <w:rsid w:val="00FB4901"/>
    <w:rsid w:val="00FB6CB1"/>
    <w:rsid w:val="00FC1BAA"/>
    <w:rsid w:val="00FC24B0"/>
    <w:rsid w:val="00FC4E07"/>
    <w:rsid w:val="00FC79CF"/>
    <w:rsid w:val="00FD022D"/>
    <w:rsid w:val="00FD25DF"/>
    <w:rsid w:val="00FD2C74"/>
    <w:rsid w:val="00FD4FC0"/>
    <w:rsid w:val="00FD5BE8"/>
    <w:rsid w:val="00FD7099"/>
    <w:rsid w:val="00FD7226"/>
    <w:rsid w:val="00FE02DF"/>
    <w:rsid w:val="00FE5D8E"/>
    <w:rsid w:val="00FE78C1"/>
    <w:rsid w:val="00FF1332"/>
    <w:rsid w:val="00FF36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BE157E"/>
  <w15:docId w15:val="{A47D20CA-82C1-D74F-B06E-2D61CCD94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16"/>
        <w:szCs w:val="21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4864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A2239"/>
    <w:pPr>
      <w:widowControl w:val="0"/>
      <w:autoSpaceDE w:val="0"/>
      <w:autoSpaceDN w:val="0"/>
      <w:spacing w:after="0" w:line="240" w:lineRule="auto"/>
      <w:outlineLvl w:val="1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17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rsid w:val="00804116"/>
    <w:pPr>
      <w:spacing w:after="120"/>
      <w:ind w:left="360"/>
    </w:pPr>
  </w:style>
  <w:style w:type="paragraph" w:styleId="BodyTextFirstIndent2">
    <w:name w:val="Body Text First Indent 2"/>
    <w:basedOn w:val="BodyTextIndent"/>
    <w:rsid w:val="00804116"/>
    <w:pPr>
      <w:ind w:firstLine="210"/>
    </w:pPr>
  </w:style>
  <w:style w:type="paragraph" w:customStyle="1" w:styleId="NormalFIRSTNewRoman">
    <w:name w:val="Normal + FIRST New Roman"/>
    <w:aliases w:val="10 pt,After:  0 pt,Line spacing:  single"/>
    <w:basedOn w:val="Normal"/>
    <w:rsid w:val="00804116"/>
    <w:pPr>
      <w:widowControl w:val="0"/>
      <w:autoSpaceDE w:val="0"/>
      <w:autoSpaceDN w:val="0"/>
      <w:adjustRightInd w:val="0"/>
      <w:spacing w:after="0" w:line="240" w:lineRule="auto"/>
    </w:pPr>
    <w:rPr>
      <w:sz w:val="24"/>
    </w:rPr>
  </w:style>
  <w:style w:type="paragraph" w:styleId="BodyText">
    <w:name w:val="Body Text"/>
    <w:basedOn w:val="Normal"/>
    <w:rsid w:val="002249D0"/>
    <w:pPr>
      <w:spacing w:after="120"/>
    </w:pPr>
  </w:style>
  <w:style w:type="paragraph" w:customStyle="1" w:styleId="NormalFirstline05">
    <w:name w:val="Normal + First line:  0.5&quot;"/>
    <w:basedOn w:val="Normal"/>
    <w:rsid w:val="00F5796A"/>
    <w:pPr>
      <w:widowControl w:val="0"/>
      <w:autoSpaceDE w:val="0"/>
      <w:autoSpaceDN w:val="0"/>
      <w:adjustRightInd w:val="0"/>
      <w:spacing w:after="0" w:line="288" w:lineRule="auto"/>
      <w:jc w:val="both"/>
    </w:pPr>
    <w:rPr>
      <w:rFonts w:asciiTheme="minorHAnsi" w:hAnsiTheme="minorHAnsi" w:cstheme="minorHAnsi"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0175"/>
    <w:pPr>
      <w:tabs>
        <w:tab w:val="center" w:pos="4680"/>
        <w:tab w:val="right" w:pos="9360"/>
      </w:tabs>
      <w:ind w:left="360"/>
    </w:pPr>
    <w:rPr>
      <w:b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90175"/>
    <w:rPr>
      <w:rFonts w:ascii="Arial" w:hAnsi="Arial" w:cs="Arial"/>
      <w:b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2C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EE"/>
    <w:rPr>
      <w:sz w:val="22"/>
      <w:szCs w:val="22"/>
    </w:rPr>
  </w:style>
  <w:style w:type="paragraph" w:customStyle="1" w:styleId="Style1">
    <w:name w:val="Style1"/>
    <w:basedOn w:val="Header"/>
    <w:link w:val="Style1Char"/>
    <w:qFormat/>
    <w:rsid w:val="00190175"/>
    <w:pPr>
      <w:jc w:val="center"/>
    </w:pPr>
    <w:rPr>
      <w:u w:val="single"/>
    </w:rPr>
  </w:style>
  <w:style w:type="character" w:customStyle="1" w:styleId="Heading2Char">
    <w:name w:val="Heading 2 Char"/>
    <w:basedOn w:val="DefaultParagraphFont"/>
    <w:link w:val="Heading2"/>
    <w:rsid w:val="00AA2239"/>
    <w:rPr>
      <w:rFonts w:ascii="Times New Roman" w:hAnsi="Times New Roman"/>
      <w:sz w:val="24"/>
      <w:szCs w:val="24"/>
    </w:rPr>
  </w:style>
  <w:style w:type="character" w:customStyle="1" w:styleId="Style1Char">
    <w:name w:val="Style1 Char"/>
    <w:basedOn w:val="HeaderChar"/>
    <w:link w:val="Style1"/>
    <w:rsid w:val="00190175"/>
    <w:rPr>
      <w:rFonts w:ascii="Arial" w:hAnsi="Arial" w:cs="Arial"/>
      <w:b/>
      <w:sz w:val="24"/>
      <w:szCs w:val="24"/>
      <w:u w:val="single"/>
    </w:rPr>
  </w:style>
  <w:style w:type="paragraph" w:styleId="Title">
    <w:name w:val="Title"/>
    <w:basedOn w:val="Normal"/>
    <w:link w:val="TitleChar"/>
    <w:qFormat/>
    <w:rsid w:val="00035263"/>
    <w:pPr>
      <w:spacing w:after="0" w:line="240" w:lineRule="auto"/>
      <w:ind w:left="360"/>
      <w:jc w:val="center"/>
    </w:pPr>
    <w:rPr>
      <w:rFonts w:ascii="Century Schoolbook" w:eastAsia="SimSun" w:hAnsi="Century Schoolbook" w:cs="Tahoma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35263"/>
    <w:rPr>
      <w:rFonts w:ascii="Century Schoolbook" w:eastAsia="SimSun" w:hAnsi="Century Schoolbook" w:cs="Tahoma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947717"/>
    <w:pPr>
      <w:spacing w:line="240" w:lineRule="auto"/>
      <w:ind w:left="720"/>
      <w:contextualSpacing/>
    </w:pPr>
    <w:rPr>
      <w:rFonts w:eastAsia="Calibri"/>
    </w:rPr>
  </w:style>
  <w:style w:type="character" w:customStyle="1" w:styleId="apple-style-span">
    <w:name w:val="apple-style-span"/>
    <w:basedOn w:val="DefaultParagraphFont"/>
    <w:rsid w:val="00800253"/>
  </w:style>
  <w:style w:type="paragraph" w:styleId="BalloonText">
    <w:name w:val="Balloon Text"/>
    <w:basedOn w:val="Normal"/>
    <w:link w:val="BalloonTextChar"/>
    <w:uiPriority w:val="99"/>
    <w:semiHidden/>
    <w:unhideWhenUsed/>
    <w:rsid w:val="00DE4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0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4E07"/>
    <w:rPr>
      <w:color w:val="168BBA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723380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009"/>
    <w:pPr>
      <w:pBdr>
        <w:bottom w:val="single" w:sz="4" w:space="4" w:color="F0AD00" w:themeColor="accent1"/>
      </w:pBdr>
      <w:spacing w:before="200" w:after="280"/>
      <w:ind w:left="936" w:right="936"/>
    </w:pPr>
    <w:rPr>
      <w:b/>
      <w:bCs/>
      <w:i/>
      <w:iCs/>
      <w:color w:val="F0AD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009"/>
    <w:rPr>
      <w:b/>
      <w:bCs/>
      <w:i/>
      <w:iCs/>
      <w:color w:val="F0AD00" w:themeColor="accent1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C4D8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B05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7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mailto:mailtogopi99@gmail.com" TargetMode="External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Module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F0AD00"/>
      </a:accent1>
      <a:accent2>
        <a:srgbClr val="60B5CC"/>
      </a:accent2>
      <a:accent3>
        <a:srgbClr val="E66C7D"/>
      </a:accent3>
      <a:accent4>
        <a:srgbClr val="6BB76D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1D5EC1-4C33-054D-8922-D7AC42B4F1D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imited</Company>
  <LinksUpToDate>false</LinksUpToDate>
  <CharactersWithSpaces>8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ga</dc:creator>
  <cp:lastModifiedBy>R Gopinath</cp:lastModifiedBy>
  <cp:revision>2</cp:revision>
  <dcterms:created xsi:type="dcterms:W3CDTF">2019-05-15T05:32:00Z</dcterms:created>
  <dcterms:modified xsi:type="dcterms:W3CDTF">2019-05-15T05:32:00Z</dcterms:modified>
</cp:coreProperties>
</file>